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DFEF" w14:textId="5B518FE5" w:rsidR="00AA1FBE" w:rsidRDefault="00AA1FBE">
      <w:pPr>
        <w:spacing w:line="276" w:lineRule="auto"/>
        <w:jc w:val="both"/>
      </w:pPr>
    </w:p>
    <w:p w14:paraId="365FAD84" w14:textId="77777777" w:rsidR="00AA1FBE" w:rsidRDefault="005061BC">
      <w:pPr>
        <w:spacing w:line="276" w:lineRule="auto"/>
        <w:jc w:val="both"/>
      </w:pPr>
      <w:r>
        <w:rPr>
          <w:noProof/>
        </w:rPr>
        <w:drawing>
          <wp:anchor distT="0" distB="0" distL="114300" distR="114300" simplePos="0" relativeHeight="251658240" behindDoc="0" locked="0" layoutInCell="1" hidden="0" allowOverlap="1" wp14:anchorId="529D7000" wp14:editId="0E99BBF5">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7"/>
                    <a:srcRect/>
                    <a:stretch>
                      <a:fillRect/>
                    </a:stretch>
                  </pic:blipFill>
                  <pic:spPr>
                    <a:xfrm>
                      <a:off x="0" y="0"/>
                      <a:ext cx="1419225" cy="1182370"/>
                    </a:xfrm>
                    <a:prstGeom prst="rect">
                      <a:avLst/>
                    </a:prstGeom>
                    <a:ln/>
                  </pic:spPr>
                </pic:pic>
              </a:graphicData>
            </a:graphic>
          </wp:anchor>
        </w:drawing>
      </w:r>
    </w:p>
    <w:p w14:paraId="0F9064B1" w14:textId="77777777" w:rsidR="00AA1FBE" w:rsidRDefault="00AA1FBE">
      <w:pPr>
        <w:spacing w:line="276" w:lineRule="auto"/>
        <w:jc w:val="both"/>
      </w:pPr>
    </w:p>
    <w:p w14:paraId="31739592" w14:textId="77777777" w:rsidR="00AA1FBE" w:rsidRDefault="00AA1FBE">
      <w:pPr>
        <w:spacing w:line="276" w:lineRule="auto"/>
        <w:jc w:val="both"/>
      </w:pPr>
    </w:p>
    <w:p w14:paraId="3A3DCF84" w14:textId="77777777" w:rsidR="00AA1FBE" w:rsidRDefault="00AA1FBE">
      <w:pPr>
        <w:spacing w:line="276" w:lineRule="auto"/>
        <w:jc w:val="both"/>
      </w:pPr>
    </w:p>
    <w:p w14:paraId="704ECDBF" w14:textId="77777777" w:rsidR="00AA1FBE" w:rsidRDefault="00AA1FBE">
      <w:pPr>
        <w:jc w:val="center"/>
        <w:rPr>
          <w:rFonts w:ascii="Palatino Linotype" w:eastAsia="Palatino Linotype" w:hAnsi="Palatino Linotype" w:cs="Palatino Linotype"/>
          <w:b/>
          <w:sz w:val="32"/>
          <w:szCs w:val="32"/>
          <w:u w:val="single"/>
        </w:rPr>
      </w:pPr>
    </w:p>
    <w:p w14:paraId="1A380D94" w14:textId="77777777" w:rsidR="00AA1FBE" w:rsidRDefault="00AA1FBE">
      <w:pPr>
        <w:jc w:val="center"/>
        <w:rPr>
          <w:rFonts w:ascii="Palatino Linotype" w:eastAsia="Palatino Linotype" w:hAnsi="Palatino Linotype" w:cs="Palatino Linotype"/>
          <w:b/>
          <w:sz w:val="32"/>
          <w:szCs w:val="32"/>
          <w:u w:val="single"/>
        </w:rPr>
      </w:pPr>
    </w:p>
    <w:p w14:paraId="736D9D89" w14:textId="77777777" w:rsidR="00AA1FBE" w:rsidRDefault="00AA1FBE">
      <w:pPr>
        <w:jc w:val="center"/>
        <w:rPr>
          <w:rFonts w:ascii="Palatino Linotype" w:eastAsia="Palatino Linotype" w:hAnsi="Palatino Linotype" w:cs="Palatino Linotype"/>
          <w:b/>
          <w:sz w:val="32"/>
          <w:szCs w:val="32"/>
          <w:u w:val="single"/>
        </w:rPr>
      </w:pPr>
    </w:p>
    <w:p w14:paraId="4F418881" w14:textId="66CCCE71" w:rsidR="00AA1FBE" w:rsidRDefault="00322607" w:rsidP="007808E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302</w:t>
      </w:r>
      <w:r w:rsidR="005061BC">
        <w:rPr>
          <w:rFonts w:ascii="Palatino Linotype" w:eastAsia="Palatino Linotype" w:hAnsi="Palatino Linotype" w:cs="Palatino Linotype"/>
          <w:b/>
          <w:sz w:val="44"/>
          <w:szCs w:val="44"/>
        </w:rPr>
        <w:t>: Database Systems</w:t>
      </w:r>
      <w:r w:rsidR="007808EB">
        <w:rPr>
          <w:rFonts w:ascii="Palatino Linotype" w:eastAsia="Palatino Linotype" w:hAnsi="Palatino Linotype" w:cs="Palatino Linotype"/>
          <w:b/>
          <w:sz w:val="44"/>
          <w:szCs w:val="44"/>
        </w:rPr>
        <w:t xml:space="preserve"> (Section </w:t>
      </w:r>
      <w:r w:rsidR="005963F7">
        <w:rPr>
          <w:rFonts w:ascii="Palatino Linotype" w:eastAsia="Palatino Linotype" w:hAnsi="Palatino Linotype" w:cs="Palatino Linotype"/>
          <w:b/>
          <w:sz w:val="44"/>
          <w:szCs w:val="44"/>
        </w:rPr>
        <w:t>01</w:t>
      </w:r>
      <w:r w:rsidR="007808EB">
        <w:rPr>
          <w:rFonts w:ascii="Palatino Linotype" w:eastAsia="Palatino Linotype" w:hAnsi="Palatino Linotype" w:cs="Palatino Linotype"/>
          <w:b/>
          <w:sz w:val="44"/>
          <w:szCs w:val="44"/>
        </w:rPr>
        <w:t>)</w:t>
      </w:r>
    </w:p>
    <w:p w14:paraId="57B074E1" w14:textId="4C62D98A"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2B0749">
        <w:rPr>
          <w:rFonts w:ascii="Palatino Linotype" w:eastAsia="Palatino Linotype" w:hAnsi="Palatino Linotype" w:cs="Palatino Linotype"/>
          <w:b/>
          <w:sz w:val="44"/>
          <w:szCs w:val="44"/>
        </w:rPr>
        <w:t>Summer</w:t>
      </w:r>
      <w:r>
        <w:rPr>
          <w:rFonts w:ascii="Palatino Linotype" w:eastAsia="Palatino Linotype" w:hAnsi="Palatino Linotype" w:cs="Palatino Linotype"/>
          <w:b/>
          <w:sz w:val="44"/>
          <w:szCs w:val="44"/>
        </w:rPr>
        <w:t xml:space="preserve"> 202</w:t>
      </w:r>
      <w:r w:rsidR="00FC73C6">
        <w:rPr>
          <w:rFonts w:ascii="Palatino Linotype" w:eastAsia="Palatino Linotype" w:hAnsi="Palatino Linotype" w:cs="Palatino Linotype"/>
          <w:b/>
          <w:sz w:val="44"/>
          <w:szCs w:val="44"/>
        </w:rPr>
        <w:t>1</w:t>
      </w:r>
      <w:r>
        <w:rPr>
          <w:rFonts w:ascii="Palatino Linotype" w:eastAsia="Palatino Linotype" w:hAnsi="Palatino Linotype" w:cs="Palatino Linotype"/>
          <w:b/>
          <w:sz w:val="44"/>
          <w:szCs w:val="44"/>
        </w:rPr>
        <w:t>]</w:t>
      </w:r>
    </w:p>
    <w:p w14:paraId="201EA0E5" w14:textId="2912EF71" w:rsidR="00AA1FBE" w:rsidRDefault="00AA1FBE">
      <w:pPr>
        <w:jc w:val="center"/>
        <w:rPr>
          <w:rFonts w:ascii="Palatino Linotype" w:eastAsia="Palatino Linotype" w:hAnsi="Palatino Linotype" w:cs="Palatino Linotype"/>
          <w:b/>
          <w:sz w:val="44"/>
          <w:szCs w:val="44"/>
        </w:rPr>
      </w:pPr>
    </w:p>
    <w:p w14:paraId="56788D81" w14:textId="07282EF8" w:rsidR="00B36BAB" w:rsidRDefault="00B36BA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Group: 2</w:t>
      </w:r>
    </w:p>
    <w:p w14:paraId="2B9E92F9" w14:textId="77777777" w:rsidR="00B36BAB" w:rsidRDefault="00B36BAB">
      <w:pPr>
        <w:jc w:val="center"/>
        <w:rPr>
          <w:rFonts w:ascii="Palatino Linotype" w:eastAsia="Palatino Linotype" w:hAnsi="Palatino Linotype" w:cs="Palatino Linotype"/>
          <w:b/>
          <w:sz w:val="44"/>
          <w:szCs w:val="44"/>
        </w:rPr>
      </w:pPr>
    </w:p>
    <w:p w14:paraId="520F3779" w14:textId="7777777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436968B1" w14:textId="7F6C3D20" w:rsidR="00AA1FBE" w:rsidRDefault="00AA1FBE">
      <w:pPr>
        <w:rPr>
          <w:rFonts w:ascii="Palatino Linotype" w:eastAsia="Palatino Linotype" w:hAnsi="Palatino Linotype" w:cs="Palatino Linotype"/>
          <w:b/>
          <w:sz w:val="44"/>
          <w:szCs w:val="44"/>
        </w:rPr>
      </w:pPr>
    </w:p>
    <w:p w14:paraId="7671EF94" w14:textId="77777777" w:rsidR="002B5746" w:rsidRDefault="002B5746"/>
    <w:p w14:paraId="41981ED9" w14:textId="77777777" w:rsidR="001556A1" w:rsidRDefault="001556A1" w:rsidP="001556A1">
      <w:pPr>
        <w:pStyle w:val="Heading1"/>
        <w:spacing w:after="240"/>
        <w:jc w:val="center"/>
        <w:rPr>
          <w:rFonts w:ascii="Segoe UI" w:hAnsi="Segoe UI" w:cs="Segoe UI"/>
          <w:color w:val="0C0B0B"/>
          <w:sz w:val="36"/>
          <w:szCs w:val="36"/>
        </w:rPr>
      </w:pPr>
      <w:r>
        <w:rPr>
          <w:rFonts w:ascii="Segoe UI" w:hAnsi="Segoe UI" w:cs="Segoe UI"/>
          <w:color w:val="0C0B0B"/>
          <w:sz w:val="36"/>
          <w:szCs w:val="36"/>
        </w:rPr>
        <w:t>Olympic 2020-Tokyo</w:t>
      </w:r>
    </w:p>
    <w:p w14:paraId="1DFC36EE" w14:textId="77777777" w:rsidR="002B5746" w:rsidRPr="002B5746" w:rsidRDefault="002B5746">
      <w:pPr>
        <w:spacing w:line="276" w:lineRule="auto"/>
        <w:jc w:val="center"/>
        <w:rPr>
          <w:rFonts w:ascii="Palatino Linotype" w:eastAsia="Palatino Linotype" w:hAnsi="Palatino Linotype" w:cs="Palatino Linotype"/>
          <w:bCs/>
          <w:iCs/>
          <w:sz w:val="32"/>
          <w:szCs w:val="32"/>
        </w:rPr>
      </w:pPr>
    </w:p>
    <w:p w14:paraId="7B47F3B6" w14:textId="0AA98A95" w:rsidR="00AA1FBE" w:rsidRDefault="001556A1">
      <w:pPr>
        <w:spacing w:line="276" w:lineRule="auto"/>
        <w:jc w:val="center"/>
        <w:rPr>
          <w:rFonts w:ascii="Palatino Linotype" w:eastAsia="Palatino Linotype" w:hAnsi="Palatino Linotype" w:cs="Palatino Linotype"/>
          <w:b/>
          <w:i/>
          <w:sz w:val="32"/>
          <w:szCs w:val="32"/>
        </w:rPr>
      </w:pPr>
      <w:r w:rsidRPr="001556A1">
        <w:rPr>
          <w:rFonts w:ascii="Courier New" w:eastAsia="Palatino Linotype" w:hAnsi="Courier New" w:cs="Courier New"/>
          <w:bCs/>
          <w:iCs/>
          <w:sz w:val="32"/>
          <w:szCs w:val="32"/>
        </w:rPr>
        <w:t>https://apex.oracle.com/pls/apex/f?p=41650</w:t>
      </w:r>
    </w:p>
    <w:p w14:paraId="56D10D0E" w14:textId="77777777" w:rsidR="002B5746" w:rsidRDefault="002B5746">
      <w:pPr>
        <w:spacing w:line="276" w:lineRule="auto"/>
        <w:rPr>
          <w:b/>
        </w:rPr>
      </w:pPr>
    </w:p>
    <w:p w14:paraId="28096B4D" w14:textId="48603DA2" w:rsidR="00AA1FBE" w:rsidRDefault="005061BC">
      <w:pPr>
        <w:spacing w:line="276" w:lineRule="auto"/>
        <w:rPr>
          <w:b/>
        </w:rPr>
      </w:pPr>
      <w:r>
        <w:rPr>
          <w:b/>
        </w:rPr>
        <w:t>Submitted by:</w:t>
      </w:r>
    </w:p>
    <w:p w14:paraId="0C661F60" w14:textId="016F0D9D" w:rsidR="00AA1FBE" w:rsidRDefault="00AA1FBE">
      <w:pPr>
        <w:spacing w:line="276" w:lineRule="auto"/>
        <w:rPr>
          <w:b/>
        </w:rPr>
      </w:pPr>
    </w:p>
    <w:tbl>
      <w:tblPr>
        <w:tblStyle w:val="TableGrid"/>
        <w:tblW w:w="0" w:type="auto"/>
        <w:tblLook w:val="04A0" w:firstRow="1" w:lastRow="0" w:firstColumn="1" w:lastColumn="0" w:noHBand="0" w:noVBand="1"/>
      </w:tblPr>
      <w:tblGrid>
        <w:gridCol w:w="2992"/>
        <w:gridCol w:w="2999"/>
        <w:gridCol w:w="3025"/>
      </w:tblGrid>
      <w:tr w:rsidR="002B5746" w14:paraId="1DE14FC7" w14:textId="77777777" w:rsidTr="002B5746">
        <w:tc>
          <w:tcPr>
            <w:tcW w:w="3116" w:type="dxa"/>
          </w:tcPr>
          <w:p w14:paraId="2187F1E1" w14:textId="2210C68D" w:rsidR="002B5746" w:rsidRDefault="002B5746">
            <w:pPr>
              <w:spacing w:line="276" w:lineRule="auto"/>
              <w:rPr>
                <w:b/>
              </w:rPr>
            </w:pPr>
            <w:r>
              <w:rPr>
                <w:b/>
              </w:rPr>
              <w:t>Student ID</w:t>
            </w:r>
          </w:p>
        </w:tc>
        <w:tc>
          <w:tcPr>
            <w:tcW w:w="3117" w:type="dxa"/>
          </w:tcPr>
          <w:p w14:paraId="7756FBE2" w14:textId="4ECB8BF6" w:rsidR="002B5746" w:rsidRDefault="002B5746">
            <w:pPr>
              <w:spacing w:line="276" w:lineRule="auto"/>
              <w:rPr>
                <w:b/>
              </w:rPr>
            </w:pPr>
            <w:r>
              <w:rPr>
                <w:b/>
              </w:rPr>
              <w:t>Student Name</w:t>
            </w:r>
          </w:p>
        </w:tc>
        <w:tc>
          <w:tcPr>
            <w:tcW w:w="3117" w:type="dxa"/>
          </w:tcPr>
          <w:p w14:paraId="5F0A0150" w14:textId="18CCD1AB" w:rsidR="002B5746" w:rsidRDefault="002B5746">
            <w:pPr>
              <w:spacing w:line="276" w:lineRule="auto"/>
              <w:rPr>
                <w:b/>
              </w:rPr>
            </w:pPr>
            <w:r>
              <w:rPr>
                <w:b/>
              </w:rPr>
              <w:t>Contribution Percentage</w:t>
            </w:r>
          </w:p>
        </w:tc>
      </w:tr>
      <w:tr w:rsidR="00D95C71" w14:paraId="5B2A948D" w14:textId="77777777" w:rsidTr="002B5746">
        <w:tc>
          <w:tcPr>
            <w:tcW w:w="3116" w:type="dxa"/>
          </w:tcPr>
          <w:p w14:paraId="67BE467A" w14:textId="15FF3462" w:rsidR="00D95C71" w:rsidRPr="00D95C71" w:rsidRDefault="00D95C71" w:rsidP="00D95C71">
            <w:pPr>
              <w:spacing w:line="276" w:lineRule="auto"/>
              <w:rPr>
                <w:b/>
              </w:rPr>
            </w:pPr>
            <w:r w:rsidRPr="00D95C71">
              <w:rPr>
                <w:bCs/>
              </w:rPr>
              <w:t>2019-1-60-023</w:t>
            </w:r>
          </w:p>
        </w:tc>
        <w:tc>
          <w:tcPr>
            <w:tcW w:w="3117" w:type="dxa"/>
          </w:tcPr>
          <w:p w14:paraId="09A2B793" w14:textId="7A894550" w:rsidR="00D95C71" w:rsidRPr="00D95C71" w:rsidRDefault="00D95C71" w:rsidP="00D95C71">
            <w:pPr>
              <w:spacing w:line="276" w:lineRule="auto"/>
              <w:rPr>
                <w:b/>
              </w:rPr>
            </w:pPr>
            <w:proofErr w:type="spellStart"/>
            <w:r w:rsidRPr="00D95C71">
              <w:rPr>
                <w:bCs/>
              </w:rPr>
              <w:t>Md.Amir</w:t>
            </w:r>
            <w:proofErr w:type="spellEnd"/>
            <w:r w:rsidRPr="00D95C71">
              <w:rPr>
                <w:bCs/>
              </w:rPr>
              <w:t xml:space="preserve"> </w:t>
            </w:r>
            <w:proofErr w:type="spellStart"/>
            <w:r w:rsidRPr="00D95C71">
              <w:rPr>
                <w:bCs/>
              </w:rPr>
              <w:t>Abdal</w:t>
            </w:r>
            <w:proofErr w:type="spellEnd"/>
            <w:r w:rsidRPr="00D95C71">
              <w:rPr>
                <w:bCs/>
              </w:rPr>
              <w:t xml:space="preserve"> </w:t>
            </w:r>
            <w:proofErr w:type="spellStart"/>
            <w:r w:rsidRPr="00D95C71">
              <w:rPr>
                <w:bCs/>
              </w:rPr>
              <w:t>Sobhani</w:t>
            </w:r>
            <w:proofErr w:type="spellEnd"/>
          </w:p>
        </w:tc>
        <w:tc>
          <w:tcPr>
            <w:tcW w:w="3117" w:type="dxa"/>
          </w:tcPr>
          <w:p w14:paraId="4269428B" w14:textId="7F350EF9" w:rsidR="00D95C71" w:rsidRPr="00D95C71" w:rsidRDefault="00D95C71" w:rsidP="00D95C71">
            <w:pPr>
              <w:spacing w:line="276" w:lineRule="auto"/>
              <w:rPr>
                <w:b/>
              </w:rPr>
            </w:pPr>
            <w:r w:rsidRPr="00D95C71">
              <w:rPr>
                <w:bCs/>
              </w:rPr>
              <w:t>33.34%</w:t>
            </w:r>
          </w:p>
        </w:tc>
      </w:tr>
      <w:tr w:rsidR="00D95C71" w14:paraId="27C43D7F" w14:textId="77777777" w:rsidTr="002B5746">
        <w:tc>
          <w:tcPr>
            <w:tcW w:w="3116" w:type="dxa"/>
          </w:tcPr>
          <w:p w14:paraId="0B91DF0F" w14:textId="3A93459A" w:rsidR="00D95C71" w:rsidRPr="00D95C71" w:rsidRDefault="00D95C71" w:rsidP="00D95C71">
            <w:pPr>
              <w:spacing w:line="276" w:lineRule="auto"/>
              <w:rPr>
                <w:b/>
              </w:rPr>
            </w:pPr>
            <w:r w:rsidRPr="00D95C71">
              <w:rPr>
                <w:bCs/>
              </w:rPr>
              <w:t>2019-1-60-024</w:t>
            </w:r>
          </w:p>
        </w:tc>
        <w:tc>
          <w:tcPr>
            <w:tcW w:w="3117" w:type="dxa"/>
          </w:tcPr>
          <w:p w14:paraId="76270342" w14:textId="3EE1E562" w:rsidR="00D95C71" w:rsidRPr="00D95C71" w:rsidRDefault="00D95C71" w:rsidP="00D95C71">
            <w:pPr>
              <w:spacing w:line="276" w:lineRule="auto"/>
              <w:rPr>
                <w:b/>
              </w:rPr>
            </w:pPr>
            <w:r w:rsidRPr="00D95C71">
              <w:rPr>
                <w:bCs/>
              </w:rPr>
              <w:t>Adri Saha</w:t>
            </w:r>
          </w:p>
        </w:tc>
        <w:tc>
          <w:tcPr>
            <w:tcW w:w="3117" w:type="dxa"/>
          </w:tcPr>
          <w:p w14:paraId="51B4FFC0" w14:textId="7B29C288" w:rsidR="00D95C71" w:rsidRPr="00D95C71" w:rsidRDefault="00D95C71" w:rsidP="00D95C71">
            <w:pPr>
              <w:spacing w:line="276" w:lineRule="auto"/>
              <w:rPr>
                <w:b/>
              </w:rPr>
            </w:pPr>
            <w:r w:rsidRPr="00D95C71">
              <w:rPr>
                <w:bCs/>
              </w:rPr>
              <w:t>33.33%</w:t>
            </w:r>
          </w:p>
        </w:tc>
      </w:tr>
      <w:tr w:rsidR="00D95C71" w14:paraId="120037E3" w14:textId="77777777" w:rsidTr="002B5746">
        <w:tc>
          <w:tcPr>
            <w:tcW w:w="3116" w:type="dxa"/>
          </w:tcPr>
          <w:p w14:paraId="2E77F553" w14:textId="0C18C4C2" w:rsidR="00D95C71" w:rsidRPr="00D95C71" w:rsidRDefault="00D95C71" w:rsidP="00D95C71">
            <w:pPr>
              <w:spacing w:line="276" w:lineRule="auto"/>
              <w:rPr>
                <w:b/>
              </w:rPr>
            </w:pPr>
            <w:r w:rsidRPr="00D95C71">
              <w:rPr>
                <w:bCs/>
              </w:rPr>
              <w:t>2018-3-60-108</w:t>
            </w:r>
          </w:p>
        </w:tc>
        <w:tc>
          <w:tcPr>
            <w:tcW w:w="3117" w:type="dxa"/>
          </w:tcPr>
          <w:p w14:paraId="4B0B2FDE" w14:textId="2D4108F0" w:rsidR="00D95C71" w:rsidRPr="00D95C71" w:rsidRDefault="00D95C71" w:rsidP="00D95C71">
            <w:pPr>
              <w:spacing w:line="276" w:lineRule="auto"/>
              <w:rPr>
                <w:b/>
              </w:rPr>
            </w:pPr>
            <w:r w:rsidRPr="00D95C71">
              <w:rPr>
                <w:bCs/>
              </w:rPr>
              <w:t xml:space="preserve">Abid Hasan </w:t>
            </w:r>
            <w:proofErr w:type="spellStart"/>
            <w:r w:rsidRPr="00D95C71">
              <w:rPr>
                <w:bCs/>
              </w:rPr>
              <w:t>Rafe</w:t>
            </w:r>
            <w:proofErr w:type="spellEnd"/>
          </w:p>
        </w:tc>
        <w:tc>
          <w:tcPr>
            <w:tcW w:w="3117" w:type="dxa"/>
          </w:tcPr>
          <w:p w14:paraId="073832C4" w14:textId="3300BD73" w:rsidR="00D95C71" w:rsidRPr="00D95C71" w:rsidRDefault="00D95C71" w:rsidP="00D95C71">
            <w:pPr>
              <w:spacing w:line="276" w:lineRule="auto"/>
              <w:rPr>
                <w:b/>
              </w:rPr>
            </w:pPr>
            <w:r w:rsidRPr="00D95C71">
              <w:rPr>
                <w:bCs/>
              </w:rPr>
              <w:t>33.33%</w:t>
            </w:r>
          </w:p>
        </w:tc>
      </w:tr>
    </w:tbl>
    <w:p w14:paraId="08EFA8E4" w14:textId="77777777" w:rsidR="002B5746" w:rsidRPr="002B5746" w:rsidRDefault="002B5746" w:rsidP="002B5746">
      <w:pPr>
        <w:pStyle w:val="ListParagraph"/>
        <w:spacing w:line="276" w:lineRule="auto"/>
        <w:rPr>
          <w:b/>
        </w:rPr>
      </w:pPr>
    </w:p>
    <w:p w14:paraId="26E32AF8" w14:textId="77777777" w:rsidR="002B5746" w:rsidRDefault="002B5746">
      <w:pPr>
        <w:spacing w:line="276" w:lineRule="auto"/>
        <w:rPr>
          <w:b/>
        </w:rPr>
      </w:pPr>
    </w:p>
    <w:p w14:paraId="6965B2DD" w14:textId="7A20E84E" w:rsidR="00AA1FBE" w:rsidRDefault="00AA1FBE">
      <w:pPr>
        <w:spacing w:line="276" w:lineRule="auto"/>
        <w:jc w:val="both"/>
        <w:rPr>
          <w:b/>
        </w:rPr>
      </w:pPr>
    </w:p>
    <w:p w14:paraId="5B5AD10B" w14:textId="0DC2323A" w:rsidR="00AA1FBE" w:rsidRDefault="00AA1FBE">
      <w:pPr>
        <w:spacing w:line="276" w:lineRule="auto"/>
        <w:jc w:val="both"/>
      </w:pPr>
    </w:p>
    <w:p w14:paraId="6E0DA04D" w14:textId="1BCBA3E2" w:rsidR="00D95C71" w:rsidRDefault="00D95C71">
      <w:pPr>
        <w:spacing w:line="276" w:lineRule="auto"/>
        <w:jc w:val="both"/>
      </w:pPr>
    </w:p>
    <w:p w14:paraId="24215106" w14:textId="456FDAAF" w:rsidR="002747EF" w:rsidRDefault="002747EF" w:rsidP="002747EF">
      <w:pPr>
        <w:pStyle w:val="Heading1"/>
      </w:pPr>
    </w:p>
    <w:p w14:paraId="64A7B6B9" w14:textId="1119C282" w:rsidR="002747EF" w:rsidRDefault="002747EF" w:rsidP="002747EF"/>
    <w:p w14:paraId="0E953171" w14:textId="28AD715D" w:rsidR="002F3DC4" w:rsidRDefault="002F3DC4" w:rsidP="002747EF">
      <w:pPr>
        <w:pStyle w:val="Heading1"/>
        <w:numPr>
          <w:ilvl w:val="0"/>
          <w:numId w:val="11"/>
        </w:numPr>
      </w:pPr>
      <w:r>
        <w:lastRenderedPageBreak/>
        <w:t>Final version of the E-R Model of the Project</w:t>
      </w:r>
    </w:p>
    <w:p w14:paraId="4C6C221E" w14:textId="4A71A431" w:rsidR="002F3DC4" w:rsidRDefault="002747EF" w:rsidP="002F3DC4">
      <w:r>
        <w:rPr>
          <w:noProof/>
        </w:rPr>
        <w:drawing>
          <wp:inline distT="0" distB="0" distL="0" distR="0" wp14:anchorId="04B4D8AD" wp14:editId="24634E7D">
            <wp:extent cx="6353175" cy="5000625"/>
            <wp:effectExtent l="0" t="0" r="9525" b="9525"/>
            <wp:docPr id="1" name="Picture 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53175" cy="5000625"/>
                    </a:xfrm>
                    <a:prstGeom prst="rect">
                      <a:avLst/>
                    </a:prstGeom>
                  </pic:spPr>
                </pic:pic>
              </a:graphicData>
            </a:graphic>
          </wp:inline>
        </w:drawing>
      </w:r>
    </w:p>
    <w:p w14:paraId="57C5ABA4" w14:textId="35BB784F" w:rsidR="002F3DC4" w:rsidRDefault="002F3DC4" w:rsidP="002F3DC4"/>
    <w:p w14:paraId="1B574B76" w14:textId="7EF69CFE" w:rsidR="002F3DC4" w:rsidRDefault="002F3DC4" w:rsidP="002F3DC4"/>
    <w:p w14:paraId="55F1C624" w14:textId="78E81D28" w:rsidR="002F3DC4" w:rsidRDefault="002F3DC4" w:rsidP="002F3DC4"/>
    <w:p w14:paraId="5B48F68F" w14:textId="1927A424" w:rsidR="002F3DC4" w:rsidRDefault="002F3DC4" w:rsidP="002F3DC4"/>
    <w:p w14:paraId="20D0CAE7" w14:textId="0504C0E2" w:rsidR="002F3DC4" w:rsidRDefault="002F3DC4" w:rsidP="002F3DC4"/>
    <w:p w14:paraId="10714506" w14:textId="77777777" w:rsidR="00D95C71" w:rsidRDefault="00D95C71" w:rsidP="00D95C71">
      <w:pPr>
        <w:jc w:val="center"/>
      </w:pPr>
      <w:r>
        <w:t>Figure: ER Model (Logical)</w:t>
      </w:r>
    </w:p>
    <w:p w14:paraId="22686416" w14:textId="19D46C7F" w:rsidR="002F3DC4" w:rsidRDefault="002F3DC4" w:rsidP="002F3DC4"/>
    <w:p w14:paraId="05530913" w14:textId="5D8FD593" w:rsidR="002F3DC4" w:rsidRDefault="002F3DC4" w:rsidP="002F3DC4"/>
    <w:p w14:paraId="720140AA" w14:textId="5ED4E9E8" w:rsidR="002F3DC4" w:rsidRDefault="002F3DC4" w:rsidP="002F3DC4"/>
    <w:p w14:paraId="291E55DB" w14:textId="0BD06D9B" w:rsidR="003D0617" w:rsidRDefault="003D0617" w:rsidP="002F3DC4"/>
    <w:p w14:paraId="56098BE1" w14:textId="77777777" w:rsidR="003D0617" w:rsidRDefault="003D0617" w:rsidP="002F3DC4"/>
    <w:p w14:paraId="5D34A5EC" w14:textId="47CE426C" w:rsidR="002F3DC4" w:rsidRDefault="002F3DC4" w:rsidP="002F3DC4"/>
    <w:p w14:paraId="4ED71475" w14:textId="2C38A392" w:rsidR="002F3DC4" w:rsidRDefault="002F3DC4" w:rsidP="002F3DC4"/>
    <w:p w14:paraId="13E7F46E" w14:textId="4498D203" w:rsidR="002F3DC4" w:rsidRDefault="002F3DC4" w:rsidP="002F3DC4"/>
    <w:p w14:paraId="35BDA3D1" w14:textId="474263E3" w:rsidR="002F3DC4" w:rsidRDefault="002F3DC4" w:rsidP="002F3DC4"/>
    <w:p w14:paraId="58FEE8EF" w14:textId="463B0120" w:rsidR="002F3DC4" w:rsidRDefault="002F3DC4" w:rsidP="002F3DC4"/>
    <w:p w14:paraId="60A6FC78" w14:textId="01306B41" w:rsidR="002F3DC4" w:rsidRDefault="002F3DC4" w:rsidP="002F3DC4"/>
    <w:p w14:paraId="3DC7505C" w14:textId="77777777" w:rsidR="002F3DC4" w:rsidRPr="002F3DC4" w:rsidRDefault="002F3DC4" w:rsidP="002F3DC4"/>
    <w:p w14:paraId="2BCC2829" w14:textId="18567759" w:rsidR="00322607" w:rsidRDefault="002F3DC4" w:rsidP="002F3DC4">
      <w:pPr>
        <w:pStyle w:val="Heading1"/>
        <w:numPr>
          <w:ilvl w:val="0"/>
          <w:numId w:val="1"/>
        </w:numPr>
      </w:pPr>
      <w:r>
        <w:lastRenderedPageBreak/>
        <w:t xml:space="preserve">Final Version of the </w:t>
      </w:r>
      <w:r w:rsidR="00322607">
        <w:t>Relational Data Model of the Project</w:t>
      </w:r>
    </w:p>
    <w:p w14:paraId="098EC360" w14:textId="44E9FFA2" w:rsidR="00322607" w:rsidRDefault="00322607" w:rsidP="00322607"/>
    <w:p w14:paraId="6A3009A5" w14:textId="4FEEEB83" w:rsidR="00322607" w:rsidRDefault="00322607" w:rsidP="00322607"/>
    <w:p w14:paraId="1BCDE200" w14:textId="4463D292" w:rsidR="00322607" w:rsidRDefault="00322607" w:rsidP="00322607"/>
    <w:p w14:paraId="44920A33" w14:textId="319E143B" w:rsidR="00322607" w:rsidRDefault="00322607" w:rsidP="00322607"/>
    <w:p w14:paraId="187ADCC6" w14:textId="3C745A64" w:rsidR="00322607" w:rsidRDefault="00322607" w:rsidP="00322607"/>
    <w:p w14:paraId="56BC8C96" w14:textId="2B8F4E89" w:rsidR="00322607" w:rsidRDefault="00D95C71" w:rsidP="00322607">
      <w:r>
        <w:rPr>
          <w:noProof/>
        </w:rPr>
        <w:drawing>
          <wp:inline distT="0" distB="0" distL="0" distR="0" wp14:anchorId="33C4AA92" wp14:editId="088C04C7">
            <wp:extent cx="6372225" cy="4838700"/>
            <wp:effectExtent l="0" t="0" r="9525" b="0"/>
            <wp:docPr id="2" name="Picture 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72225" cy="4838700"/>
                    </a:xfrm>
                    <a:prstGeom prst="rect">
                      <a:avLst/>
                    </a:prstGeom>
                  </pic:spPr>
                </pic:pic>
              </a:graphicData>
            </a:graphic>
          </wp:inline>
        </w:drawing>
      </w:r>
    </w:p>
    <w:p w14:paraId="79B29D2E" w14:textId="5444F867" w:rsidR="00322607" w:rsidRDefault="00322607" w:rsidP="00322607"/>
    <w:p w14:paraId="74FA69A5" w14:textId="45B3E42A" w:rsidR="00322607" w:rsidRDefault="00322607" w:rsidP="00322607"/>
    <w:p w14:paraId="3C7E7B54" w14:textId="77777777" w:rsidR="00D95C71" w:rsidRDefault="00D95C71" w:rsidP="00D95C71">
      <w:pPr>
        <w:jc w:val="center"/>
      </w:pPr>
      <w:r>
        <w:t>Figure: ER Model (Relational)</w:t>
      </w:r>
    </w:p>
    <w:p w14:paraId="2144F79A" w14:textId="6DDB8857" w:rsidR="00322607" w:rsidRDefault="00322607" w:rsidP="00322607"/>
    <w:p w14:paraId="1A0A50B1" w14:textId="18C65D1C" w:rsidR="00322607" w:rsidRDefault="00322607" w:rsidP="00322607"/>
    <w:p w14:paraId="0CEEC79A" w14:textId="3F6C1CE9" w:rsidR="00322607" w:rsidRDefault="00322607" w:rsidP="00322607"/>
    <w:p w14:paraId="319DF8CD" w14:textId="00157F8B" w:rsidR="00322607" w:rsidRDefault="00322607" w:rsidP="00322607"/>
    <w:p w14:paraId="53CABA68" w14:textId="77777777" w:rsidR="000D1840" w:rsidRDefault="000D1840" w:rsidP="00322607"/>
    <w:p w14:paraId="0E6DD41A" w14:textId="266E9488" w:rsidR="00322607" w:rsidRDefault="00322607" w:rsidP="00322607"/>
    <w:p w14:paraId="7B44E9E3" w14:textId="1DCDAA6B" w:rsidR="00322607" w:rsidRDefault="00322607" w:rsidP="00322607"/>
    <w:p w14:paraId="760F9592" w14:textId="4EEA05EA" w:rsidR="00322607" w:rsidRDefault="00322607" w:rsidP="00322607"/>
    <w:p w14:paraId="02F1AFDD" w14:textId="0CF45A33" w:rsidR="00322607" w:rsidRDefault="00322607" w:rsidP="00322607"/>
    <w:p w14:paraId="153510C0" w14:textId="77777777" w:rsidR="00322607" w:rsidRPr="00322607" w:rsidRDefault="00322607" w:rsidP="00322607"/>
    <w:p w14:paraId="56229BBB" w14:textId="77777777" w:rsidR="00322607" w:rsidRPr="00322607" w:rsidRDefault="00322607" w:rsidP="00D95C71"/>
    <w:p w14:paraId="46126857" w14:textId="226D41E3" w:rsidR="00AA1FBE" w:rsidRDefault="00322607" w:rsidP="00D95C71">
      <w:pPr>
        <w:pStyle w:val="Heading1"/>
        <w:numPr>
          <w:ilvl w:val="0"/>
          <w:numId w:val="10"/>
        </w:numPr>
      </w:pPr>
      <w:r>
        <w:lastRenderedPageBreak/>
        <w:t>Implementation</w:t>
      </w:r>
      <w:r w:rsidR="005061BC">
        <w:t xml:space="preserve"> Checklist</w:t>
      </w:r>
    </w:p>
    <w:p w14:paraId="4B39A72C" w14:textId="77777777" w:rsidR="00AA1FBE" w:rsidRDefault="00AA1FBE"/>
    <w:p w14:paraId="7DCF2D74" w14:textId="77777777" w:rsidR="00AA1FBE" w:rsidRDefault="00AA1FBE"/>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390"/>
        <w:gridCol w:w="4960"/>
      </w:tblGrid>
      <w:tr w:rsidR="00AA1FBE" w:rsidRPr="00322607" w14:paraId="1BD430BD" w14:textId="77777777" w:rsidTr="00322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00FBF9E" w14:textId="77777777" w:rsidR="00AA1FBE" w:rsidRPr="00322607" w:rsidRDefault="005061BC">
            <w:r w:rsidRPr="00322607">
              <w:t>Description</w:t>
            </w:r>
          </w:p>
        </w:tc>
        <w:tc>
          <w:tcPr>
            <w:tcW w:w="4960" w:type="dxa"/>
          </w:tcPr>
          <w:p w14:paraId="4736C945" w14:textId="77777777" w:rsidR="00AA1FBE" w:rsidRPr="00322607" w:rsidRDefault="005061BC">
            <w:pPr>
              <w:cnfStyle w:val="100000000000" w:firstRow="1" w:lastRow="0" w:firstColumn="0" w:lastColumn="0" w:oddVBand="0" w:evenVBand="0" w:oddHBand="0" w:evenHBand="0" w:firstRowFirstColumn="0" w:firstRowLastColumn="0" w:lastRowFirstColumn="0" w:lastRowLastColumn="0"/>
            </w:pPr>
            <w:r w:rsidRPr="00322607">
              <w:t>Remarks</w:t>
            </w:r>
          </w:p>
        </w:tc>
      </w:tr>
      <w:tr w:rsidR="00AA1FBE" w:rsidRPr="00322607" w14:paraId="1615EB25"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65E7FE1" w14:textId="77777777" w:rsidR="00AA1FBE" w:rsidRPr="002B5746" w:rsidRDefault="005061BC">
            <w:pPr>
              <w:rPr>
                <w:b w:val="0"/>
                <w:bCs/>
              </w:rPr>
            </w:pPr>
            <w:r w:rsidRPr="002B5746">
              <w:rPr>
                <w:b w:val="0"/>
                <w:bCs/>
              </w:rPr>
              <w:t>Project ID</w:t>
            </w:r>
          </w:p>
        </w:tc>
        <w:tc>
          <w:tcPr>
            <w:tcW w:w="4960" w:type="dxa"/>
          </w:tcPr>
          <w:p w14:paraId="625C9D93" w14:textId="354B2F52" w:rsidR="00AA1FBE" w:rsidRPr="00322607" w:rsidRDefault="00D95C71">
            <w:pPr>
              <w:cnfStyle w:val="000000100000" w:firstRow="0" w:lastRow="0" w:firstColumn="0" w:lastColumn="0" w:oddVBand="0" w:evenVBand="0" w:oddHBand="1" w:evenHBand="0" w:firstRowFirstColumn="0" w:firstRowLastColumn="0" w:lastRowFirstColumn="0" w:lastRowLastColumn="0"/>
            </w:pPr>
            <w:r>
              <w:t>41650</w:t>
            </w:r>
          </w:p>
        </w:tc>
      </w:tr>
      <w:tr w:rsidR="00AA1FBE" w:rsidRPr="00322607" w14:paraId="0449014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1EA9CA4" w14:textId="2892B78A" w:rsidR="00AA1FBE" w:rsidRPr="002B5746" w:rsidRDefault="00322607">
            <w:pPr>
              <w:rPr>
                <w:b w:val="0"/>
                <w:bCs/>
              </w:rPr>
            </w:pPr>
            <w:r w:rsidRPr="002B5746">
              <w:rPr>
                <w:b w:val="0"/>
                <w:bCs/>
              </w:rPr>
              <w:t>Workspace Name</w:t>
            </w:r>
          </w:p>
        </w:tc>
        <w:tc>
          <w:tcPr>
            <w:tcW w:w="4960" w:type="dxa"/>
          </w:tcPr>
          <w:p w14:paraId="0088343F" w14:textId="167BEF76" w:rsidR="00AA1FBE" w:rsidRPr="00322607" w:rsidRDefault="00D95C71">
            <w:pPr>
              <w:cnfStyle w:val="000000000000" w:firstRow="0" w:lastRow="0" w:firstColumn="0" w:lastColumn="0" w:oddVBand="0" w:evenVBand="0" w:oddHBand="0" w:evenHBand="0" w:firstRowFirstColumn="0" w:firstRowLastColumn="0" w:lastRowFirstColumn="0" w:lastRowLastColumn="0"/>
            </w:pPr>
            <w:r w:rsidRPr="00D95C71">
              <w:t>s2019160023</w:t>
            </w:r>
          </w:p>
        </w:tc>
      </w:tr>
      <w:tr w:rsidR="00322607" w:rsidRPr="00322607" w14:paraId="58A93C2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048597" w14:textId="2240320F" w:rsidR="00322607" w:rsidRPr="002B5746" w:rsidRDefault="00322607">
            <w:pPr>
              <w:rPr>
                <w:b w:val="0"/>
                <w:bCs/>
              </w:rPr>
            </w:pPr>
            <w:r w:rsidRPr="002B5746">
              <w:rPr>
                <w:b w:val="0"/>
                <w:bCs/>
              </w:rPr>
              <w:t>Workspace Email</w:t>
            </w:r>
          </w:p>
        </w:tc>
        <w:tc>
          <w:tcPr>
            <w:tcW w:w="4960" w:type="dxa"/>
          </w:tcPr>
          <w:p w14:paraId="0D8594C7" w14:textId="7C850751" w:rsidR="00322607" w:rsidRPr="00322607" w:rsidRDefault="00D95C71">
            <w:pPr>
              <w:cnfStyle w:val="000000100000" w:firstRow="0" w:lastRow="0" w:firstColumn="0" w:lastColumn="0" w:oddVBand="0" w:evenVBand="0" w:oddHBand="1" w:evenHBand="0" w:firstRowFirstColumn="0" w:firstRowLastColumn="0" w:lastRowFirstColumn="0" w:lastRowLastColumn="0"/>
            </w:pPr>
            <w:r w:rsidRPr="00D95C71">
              <w:t>2019-1-60-023@std.ewubd.edu</w:t>
            </w:r>
          </w:p>
        </w:tc>
      </w:tr>
      <w:tr w:rsidR="00322607" w:rsidRPr="00322607" w14:paraId="5C25744C"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F36145E" w14:textId="22BFBAC2" w:rsidR="00322607" w:rsidRPr="002B5746" w:rsidRDefault="00322607">
            <w:pPr>
              <w:rPr>
                <w:b w:val="0"/>
                <w:bCs/>
              </w:rPr>
            </w:pPr>
            <w:r w:rsidRPr="002B5746">
              <w:rPr>
                <w:b w:val="0"/>
                <w:bCs/>
              </w:rPr>
              <w:t>Workspace Password</w:t>
            </w:r>
          </w:p>
        </w:tc>
        <w:tc>
          <w:tcPr>
            <w:tcW w:w="4960" w:type="dxa"/>
          </w:tcPr>
          <w:p w14:paraId="48B829B9" w14:textId="773B7CE1" w:rsidR="00322607" w:rsidRPr="00322607" w:rsidRDefault="007B0BB7">
            <w:pPr>
              <w:cnfStyle w:val="000000000000" w:firstRow="0" w:lastRow="0" w:firstColumn="0" w:lastColumn="0" w:oddVBand="0" w:evenVBand="0" w:oddHBand="0" w:evenHBand="0" w:firstRowFirstColumn="0" w:firstRowLastColumn="0" w:lastRowFirstColumn="0" w:lastRowLastColumn="0"/>
            </w:pPr>
            <w:proofErr w:type="spellStart"/>
            <w:r w:rsidRPr="007B0BB7">
              <w:t>sobhanifahim</w:t>
            </w:r>
            <w:proofErr w:type="spellEnd"/>
          </w:p>
        </w:tc>
      </w:tr>
      <w:tr w:rsidR="002B5746" w:rsidRPr="00322607" w14:paraId="45832511"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E695C7A" w14:textId="77777777" w:rsidR="002B5746" w:rsidRPr="002B5746" w:rsidRDefault="002B5746">
            <w:pPr>
              <w:rPr>
                <w:b w:val="0"/>
                <w:bCs/>
              </w:rPr>
            </w:pPr>
          </w:p>
        </w:tc>
        <w:tc>
          <w:tcPr>
            <w:tcW w:w="4960" w:type="dxa"/>
          </w:tcPr>
          <w:p w14:paraId="2B0DA517" w14:textId="77777777" w:rsidR="002B5746" w:rsidRPr="00322607" w:rsidRDefault="002B5746">
            <w:pPr>
              <w:cnfStyle w:val="000000100000" w:firstRow="0" w:lastRow="0" w:firstColumn="0" w:lastColumn="0" w:oddVBand="0" w:evenVBand="0" w:oddHBand="1" w:evenHBand="0" w:firstRowFirstColumn="0" w:firstRowLastColumn="0" w:lastRowFirstColumn="0" w:lastRowLastColumn="0"/>
            </w:pPr>
          </w:p>
        </w:tc>
      </w:tr>
      <w:tr w:rsidR="00AA1FBE" w:rsidRPr="00322607" w14:paraId="03315856"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7FC195BE" w14:textId="62A57AF0" w:rsidR="00AA1FBE" w:rsidRPr="002B5746" w:rsidRDefault="00322607">
            <w:pPr>
              <w:rPr>
                <w:b w:val="0"/>
                <w:bCs/>
              </w:rPr>
            </w:pPr>
            <w:r w:rsidRPr="002B5746">
              <w:rPr>
                <w:b w:val="0"/>
                <w:bCs/>
              </w:rPr>
              <w:t>Authentication Type</w:t>
            </w:r>
          </w:p>
        </w:tc>
        <w:tc>
          <w:tcPr>
            <w:tcW w:w="4960" w:type="dxa"/>
          </w:tcPr>
          <w:p w14:paraId="409A86C7" w14:textId="028CB5F2" w:rsidR="00AA1FBE" w:rsidRPr="00322607" w:rsidRDefault="00322607">
            <w:pPr>
              <w:cnfStyle w:val="000000000000" w:firstRow="0" w:lastRow="0" w:firstColumn="0" w:lastColumn="0" w:oddVBand="0" w:evenVBand="0" w:oddHBand="0" w:evenHBand="0" w:firstRowFirstColumn="0" w:firstRowLastColumn="0" w:lastRowFirstColumn="0" w:lastRowLastColumn="0"/>
            </w:pPr>
            <w:r>
              <w:t>Custom</w:t>
            </w:r>
          </w:p>
        </w:tc>
      </w:tr>
      <w:tr w:rsidR="00AA1FBE" w:rsidRPr="00322607" w14:paraId="076D2068"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7169F21" w14:textId="757A210B" w:rsidR="00AA1FBE" w:rsidRPr="002B5746" w:rsidRDefault="00322607">
            <w:pPr>
              <w:rPr>
                <w:b w:val="0"/>
                <w:bCs/>
              </w:rPr>
            </w:pPr>
            <w:r w:rsidRPr="002B5746">
              <w:rPr>
                <w:b w:val="0"/>
                <w:bCs/>
              </w:rPr>
              <w:t>Username and Password to Login</w:t>
            </w:r>
          </w:p>
        </w:tc>
        <w:tc>
          <w:tcPr>
            <w:tcW w:w="4960" w:type="dxa"/>
          </w:tcPr>
          <w:p w14:paraId="59E37E32" w14:textId="77777777"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AA1FBE" w:rsidRPr="00322607" w14:paraId="6B1CA01B"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0080D9E7" w14:textId="4C58D664" w:rsidR="00AA1FBE" w:rsidRPr="002B5746" w:rsidRDefault="00322607">
            <w:pPr>
              <w:rPr>
                <w:b w:val="0"/>
                <w:bCs/>
              </w:rPr>
            </w:pPr>
            <w:r w:rsidRPr="002B5746">
              <w:rPr>
                <w:b w:val="0"/>
                <w:bCs/>
              </w:rPr>
              <w:t>write username like admin</w:t>
            </w:r>
          </w:p>
        </w:tc>
        <w:tc>
          <w:tcPr>
            <w:tcW w:w="4960" w:type="dxa"/>
          </w:tcPr>
          <w:p w14:paraId="6A341528" w14:textId="2E6226BF" w:rsidR="00AA1FBE" w:rsidRPr="00322607" w:rsidRDefault="00322607">
            <w:pPr>
              <w:cnfStyle w:val="000000000000" w:firstRow="0" w:lastRow="0" w:firstColumn="0" w:lastColumn="0" w:oddVBand="0" w:evenVBand="0" w:oddHBand="0" w:evenHBand="0" w:firstRowFirstColumn="0" w:firstRowLastColumn="0" w:lastRowFirstColumn="0" w:lastRowLastColumn="0"/>
            </w:pPr>
            <w:r>
              <w:t xml:space="preserve">write password like </w:t>
            </w:r>
            <w:r w:rsidRPr="00322607">
              <w:rPr>
                <w:i/>
                <w:iCs/>
              </w:rPr>
              <w:t>admin123</w:t>
            </w:r>
          </w:p>
        </w:tc>
      </w:tr>
      <w:tr w:rsidR="00AA1FBE" w:rsidRPr="00322607" w14:paraId="3B0E148F"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4372BC9" w14:textId="3C792DBA" w:rsidR="00AA1FBE" w:rsidRPr="002B5746" w:rsidRDefault="00322607">
            <w:pPr>
              <w:rPr>
                <w:b w:val="0"/>
                <w:bCs/>
              </w:rPr>
            </w:pPr>
            <w:r w:rsidRPr="002B5746">
              <w:rPr>
                <w:b w:val="0"/>
                <w:bCs/>
              </w:rPr>
              <w:t>if you have multiple users, write all username and password correctly</w:t>
            </w:r>
          </w:p>
        </w:tc>
        <w:tc>
          <w:tcPr>
            <w:tcW w:w="4960" w:type="dxa"/>
          </w:tcPr>
          <w:p w14:paraId="1397A127" w14:textId="77777777" w:rsidR="00AA1FBE" w:rsidRPr="00322607" w:rsidRDefault="00AA1FBE">
            <w:pPr>
              <w:cnfStyle w:val="000000100000" w:firstRow="0" w:lastRow="0" w:firstColumn="0" w:lastColumn="0" w:oddVBand="0" w:evenVBand="0" w:oddHBand="1" w:evenHBand="0" w:firstRowFirstColumn="0" w:firstRowLastColumn="0" w:lastRowFirstColumn="0" w:lastRowLastColumn="0"/>
            </w:pPr>
          </w:p>
        </w:tc>
      </w:tr>
      <w:tr w:rsidR="00AA1FBE" w:rsidRPr="00322607" w14:paraId="5C991F10"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26377F0D" w14:textId="77777777" w:rsidR="00AA1FBE" w:rsidRPr="002B5746" w:rsidRDefault="00AA1FBE">
            <w:pPr>
              <w:rPr>
                <w:b w:val="0"/>
                <w:bCs/>
              </w:rPr>
            </w:pPr>
          </w:p>
        </w:tc>
        <w:tc>
          <w:tcPr>
            <w:tcW w:w="4960" w:type="dxa"/>
          </w:tcPr>
          <w:p w14:paraId="3A11EC0A" w14:textId="77777777" w:rsidR="00AA1FBE" w:rsidRPr="00322607" w:rsidRDefault="00AA1FBE">
            <w:pPr>
              <w:cnfStyle w:val="000000000000" w:firstRow="0" w:lastRow="0" w:firstColumn="0" w:lastColumn="0" w:oddVBand="0" w:evenVBand="0" w:oddHBand="0" w:evenHBand="0" w:firstRowFirstColumn="0" w:firstRowLastColumn="0" w:lastRowFirstColumn="0" w:lastRowLastColumn="0"/>
            </w:pPr>
          </w:p>
        </w:tc>
      </w:tr>
      <w:tr w:rsidR="00722C16" w:rsidRPr="00322607" w14:paraId="5C81CA06"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A0D330D" w14:textId="1C40169D" w:rsidR="00722C16" w:rsidRPr="00722C16" w:rsidRDefault="00722C16" w:rsidP="00722C16">
            <w:pPr>
              <w:rPr>
                <w:b w:val="0"/>
                <w:bCs/>
              </w:rPr>
            </w:pPr>
            <w:r w:rsidRPr="00722C16">
              <w:rPr>
                <w:b w:val="0"/>
                <w:bCs/>
              </w:rPr>
              <w:t>USERNAME: admin</w:t>
            </w:r>
          </w:p>
        </w:tc>
        <w:tc>
          <w:tcPr>
            <w:tcW w:w="4960" w:type="dxa"/>
          </w:tcPr>
          <w:p w14:paraId="076C3033" w14:textId="61B0422D" w:rsidR="00722C16" w:rsidRPr="00722C16" w:rsidRDefault="00722C16" w:rsidP="00722C16">
            <w:pPr>
              <w:cnfStyle w:val="000000100000" w:firstRow="0" w:lastRow="0" w:firstColumn="0" w:lastColumn="0" w:oddVBand="0" w:evenVBand="0" w:oddHBand="1" w:evenHBand="0" w:firstRowFirstColumn="0" w:firstRowLastColumn="0" w:lastRowFirstColumn="0" w:lastRowLastColumn="0"/>
              <w:rPr>
                <w:bCs/>
              </w:rPr>
            </w:pPr>
            <w:r w:rsidRPr="00722C16">
              <w:rPr>
                <w:bCs/>
              </w:rPr>
              <w:t>PASSWORD: admin123</w:t>
            </w:r>
          </w:p>
        </w:tc>
      </w:tr>
      <w:tr w:rsidR="00722C16" w:rsidRPr="00322607" w14:paraId="07E1E01F"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1552E2F" w14:textId="41E79A94" w:rsidR="00722C16" w:rsidRPr="00722C16" w:rsidRDefault="00722C16" w:rsidP="00722C16">
            <w:pPr>
              <w:rPr>
                <w:b w:val="0"/>
                <w:bCs/>
              </w:rPr>
            </w:pPr>
            <w:r w:rsidRPr="00722C16">
              <w:rPr>
                <w:b w:val="0"/>
                <w:bCs/>
              </w:rPr>
              <w:t xml:space="preserve">USERNAME: </w:t>
            </w:r>
            <w:proofErr w:type="spellStart"/>
            <w:r w:rsidRPr="00722C16">
              <w:rPr>
                <w:b w:val="0"/>
                <w:bCs/>
              </w:rPr>
              <w:t>adri</w:t>
            </w:r>
            <w:proofErr w:type="spellEnd"/>
          </w:p>
        </w:tc>
        <w:tc>
          <w:tcPr>
            <w:tcW w:w="4960" w:type="dxa"/>
          </w:tcPr>
          <w:p w14:paraId="1BD9A6D4" w14:textId="6D21FE9F" w:rsidR="00722C16" w:rsidRPr="00722C16" w:rsidRDefault="00722C16" w:rsidP="00722C16">
            <w:pPr>
              <w:cnfStyle w:val="000000000000" w:firstRow="0" w:lastRow="0" w:firstColumn="0" w:lastColumn="0" w:oddVBand="0" w:evenVBand="0" w:oddHBand="0" w:evenHBand="0" w:firstRowFirstColumn="0" w:firstRowLastColumn="0" w:lastRowFirstColumn="0" w:lastRowLastColumn="0"/>
              <w:rPr>
                <w:bCs/>
              </w:rPr>
            </w:pPr>
            <w:r w:rsidRPr="00722C16">
              <w:rPr>
                <w:bCs/>
              </w:rPr>
              <w:t>PASSWORD: adri123</w:t>
            </w:r>
          </w:p>
        </w:tc>
      </w:tr>
      <w:tr w:rsidR="00722C16" w:rsidRPr="00322607" w14:paraId="1647B15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4ABB084" w14:textId="4C321851" w:rsidR="00722C16" w:rsidRPr="00722C16" w:rsidRDefault="00722C16" w:rsidP="00722C16">
            <w:pPr>
              <w:rPr>
                <w:b w:val="0"/>
                <w:bCs/>
              </w:rPr>
            </w:pPr>
            <w:r w:rsidRPr="00722C16">
              <w:rPr>
                <w:b w:val="0"/>
                <w:bCs/>
              </w:rPr>
              <w:t xml:space="preserve">USERNAME: </w:t>
            </w:r>
            <w:proofErr w:type="spellStart"/>
            <w:r w:rsidRPr="00722C16">
              <w:rPr>
                <w:b w:val="0"/>
                <w:bCs/>
              </w:rPr>
              <w:t>rafe</w:t>
            </w:r>
            <w:proofErr w:type="spellEnd"/>
          </w:p>
        </w:tc>
        <w:tc>
          <w:tcPr>
            <w:tcW w:w="4960" w:type="dxa"/>
          </w:tcPr>
          <w:p w14:paraId="199F7B3E" w14:textId="38DBAD53" w:rsidR="00722C16" w:rsidRPr="00722C16" w:rsidRDefault="00722C16" w:rsidP="00722C16">
            <w:pPr>
              <w:cnfStyle w:val="000000100000" w:firstRow="0" w:lastRow="0" w:firstColumn="0" w:lastColumn="0" w:oddVBand="0" w:evenVBand="0" w:oddHBand="1" w:evenHBand="0" w:firstRowFirstColumn="0" w:firstRowLastColumn="0" w:lastRowFirstColumn="0" w:lastRowLastColumn="0"/>
              <w:rPr>
                <w:bCs/>
              </w:rPr>
            </w:pPr>
            <w:r w:rsidRPr="00722C16">
              <w:rPr>
                <w:bCs/>
              </w:rPr>
              <w:t>PASSWORD: rafe123</w:t>
            </w:r>
          </w:p>
        </w:tc>
      </w:tr>
      <w:tr w:rsidR="00722C16" w:rsidRPr="00322607" w14:paraId="6310C0D3"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CA2213F" w14:textId="74EC5D8D" w:rsidR="00722C16" w:rsidRPr="002B5746" w:rsidRDefault="00722C16" w:rsidP="00722C16">
            <w:pPr>
              <w:rPr>
                <w:b w:val="0"/>
                <w:bCs/>
              </w:rPr>
            </w:pPr>
          </w:p>
        </w:tc>
        <w:tc>
          <w:tcPr>
            <w:tcW w:w="4960" w:type="dxa"/>
          </w:tcPr>
          <w:p w14:paraId="22E26A32" w14:textId="2F5F4525" w:rsidR="00722C16" w:rsidRPr="00322607" w:rsidRDefault="00722C16" w:rsidP="00722C16">
            <w:pPr>
              <w:cnfStyle w:val="000000000000" w:firstRow="0" w:lastRow="0" w:firstColumn="0" w:lastColumn="0" w:oddVBand="0" w:evenVBand="0" w:oddHBand="0" w:evenHBand="0" w:firstRowFirstColumn="0" w:firstRowLastColumn="0" w:lastRowFirstColumn="0" w:lastRowLastColumn="0"/>
            </w:pPr>
          </w:p>
        </w:tc>
      </w:tr>
      <w:tr w:rsidR="00722C16" w:rsidRPr="00322607" w14:paraId="5F76FC1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89FA0EE" w14:textId="1CB93B07" w:rsidR="00722C16" w:rsidRPr="002B5746" w:rsidRDefault="00722C16" w:rsidP="00722C16">
            <w:pPr>
              <w:rPr>
                <w:b w:val="0"/>
                <w:bCs/>
              </w:rPr>
            </w:pPr>
            <w:r w:rsidRPr="002B5746">
              <w:rPr>
                <w:b w:val="0"/>
                <w:bCs/>
              </w:rPr>
              <w:t>Uploaded and Displayed Images in Reports</w:t>
            </w:r>
          </w:p>
        </w:tc>
        <w:tc>
          <w:tcPr>
            <w:tcW w:w="4960" w:type="dxa"/>
          </w:tcPr>
          <w:p w14:paraId="5EEDAF9D" w14:textId="17C5297B"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r>
              <w:t>yes</w:t>
            </w:r>
          </w:p>
        </w:tc>
      </w:tr>
      <w:tr w:rsidR="00722C16" w:rsidRPr="00322607" w14:paraId="4D1D6DE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4CAD3CA0" w14:textId="1EBBF3D1" w:rsidR="00722C16" w:rsidRPr="002B5746" w:rsidRDefault="00722C16" w:rsidP="00722C16">
            <w:pPr>
              <w:rPr>
                <w:b w:val="0"/>
                <w:bCs/>
              </w:rPr>
            </w:pPr>
            <w:r w:rsidRPr="002B5746">
              <w:rPr>
                <w:b w:val="0"/>
                <w:bCs/>
              </w:rPr>
              <w:t>Implemented Page-wise Authorization</w:t>
            </w:r>
          </w:p>
        </w:tc>
        <w:tc>
          <w:tcPr>
            <w:tcW w:w="4960" w:type="dxa"/>
          </w:tcPr>
          <w:p w14:paraId="2CFBA609" w14:textId="717A544B" w:rsidR="00722C16" w:rsidRDefault="006D3D7C" w:rsidP="00722C16">
            <w:pPr>
              <w:cnfStyle w:val="000000000000" w:firstRow="0" w:lastRow="0" w:firstColumn="0" w:lastColumn="0" w:oddVBand="0" w:evenVBand="0" w:oddHBand="0" w:evenHBand="0" w:firstRowFirstColumn="0" w:firstRowLastColumn="0" w:lastRowFirstColumn="0" w:lastRowLastColumn="0"/>
            </w:pPr>
            <w:r>
              <w:t>no</w:t>
            </w:r>
          </w:p>
        </w:tc>
      </w:tr>
      <w:tr w:rsidR="00722C16" w:rsidRPr="00322607" w14:paraId="0F2D0DF0"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5702E0F" w14:textId="77777777" w:rsidR="00722C16" w:rsidRPr="002B5746" w:rsidRDefault="00722C16" w:rsidP="00722C16">
            <w:pPr>
              <w:rPr>
                <w:b w:val="0"/>
                <w:bCs/>
              </w:rPr>
            </w:pPr>
          </w:p>
        </w:tc>
        <w:tc>
          <w:tcPr>
            <w:tcW w:w="4960" w:type="dxa"/>
          </w:tcPr>
          <w:p w14:paraId="3BA39F8F" w14:textId="77777777" w:rsidR="00722C16" w:rsidRDefault="00722C16" w:rsidP="00722C16">
            <w:pPr>
              <w:cnfStyle w:val="000000100000" w:firstRow="0" w:lastRow="0" w:firstColumn="0" w:lastColumn="0" w:oddVBand="0" w:evenVBand="0" w:oddHBand="1" w:evenHBand="0" w:firstRowFirstColumn="0" w:firstRowLastColumn="0" w:lastRowFirstColumn="0" w:lastRowLastColumn="0"/>
            </w:pPr>
          </w:p>
        </w:tc>
      </w:tr>
      <w:tr w:rsidR="00722C16" w:rsidRPr="00322607" w14:paraId="39C1D509"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5011495" w14:textId="2307F7B4" w:rsidR="00722C16" w:rsidRPr="002B5746" w:rsidRDefault="00722C16" w:rsidP="00722C16">
            <w:pPr>
              <w:rPr>
                <w:b w:val="0"/>
                <w:bCs/>
              </w:rPr>
            </w:pPr>
            <w:r w:rsidRPr="002B5746">
              <w:rPr>
                <w:b w:val="0"/>
                <w:bCs/>
              </w:rPr>
              <w:t>Number of Reports with Forms</w:t>
            </w:r>
          </w:p>
        </w:tc>
        <w:tc>
          <w:tcPr>
            <w:tcW w:w="4960" w:type="dxa"/>
          </w:tcPr>
          <w:p w14:paraId="757F8FF0" w14:textId="24B1B935" w:rsidR="00722C16" w:rsidRPr="00322607" w:rsidRDefault="00196C1B" w:rsidP="00722C16">
            <w:pPr>
              <w:cnfStyle w:val="000000000000" w:firstRow="0" w:lastRow="0" w:firstColumn="0" w:lastColumn="0" w:oddVBand="0" w:evenVBand="0" w:oddHBand="0" w:evenHBand="0" w:firstRowFirstColumn="0" w:firstRowLastColumn="0" w:lastRowFirstColumn="0" w:lastRowLastColumn="0"/>
            </w:pPr>
            <w:r>
              <w:t>9</w:t>
            </w:r>
            <w:r w:rsidR="00722C16">
              <w:t xml:space="preserve"> pages</w:t>
            </w:r>
          </w:p>
        </w:tc>
      </w:tr>
      <w:tr w:rsidR="00722C16" w:rsidRPr="00322607" w14:paraId="0718798D"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C169502" w14:textId="604B7062" w:rsidR="00722C16" w:rsidRPr="002B5746" w:rsidRDefault="00722C16" w:rsidP="00722C16">
            <w:pPr>
              <w:rPr>
                <w:b w:val="0"/>
                <w:bCs/>
              </w:rPr>
            </w:pPr>
            <w:r w:rsidRPr="002B5746">
              <w:rPr>
                <w:b w:val="0"/>
                <w:bCs/>
              </w:rPr>
              <w:t>Number of Master-detail Forms</w:t>
            </w:r>
          </w:p>
        </w:tc>
        <w:tc>
          <w:tcPr>
            <w:tcW w:w="4960" w:type="dxa"/>
          </w:tcPr>
          <w:p w14:paraId="695F464A" w14:textId="55AAAA3D"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r>
              <w:t>1 page</w:t>
            </w:r>
          </w:p>
        </w:tc>
      </w:tr>
      <w:tr w:rsidR="00722C16" w:rsidRPr="00322607" w14:paraId="5EDAC5CD"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50FBC294" w14:textId="0BAC4B41" w:rsidR="00722C16" w:rsidRPr="002B5746" w:rsidRDefault="00722C16" w:rsidP="00722C16">
            <w:pPr>
              <w:rPr>
                <w:b w:val="0"/>
                <w:bCs/>
              </w:rPr>
            </w:pPr>
            <w:r w:rsidRPr="002B5746">
              <w:rPr>
                <w:b w:val="0"/>
                <w:bCs/>
              </w:rPr>
              <w:t>Number of Reports based on Queries, Aggregate Queries</w:t>
            </w:r>
          </w:p>
        </w:tc>
        <w:tc>
          <w:tcPr>
            <w:tcW w:w="4960" w:type="dxa"/>
          </w:tcPr>
          <w:p w14:paraId="656495FC" w14:textId="402AA631" w:rsidR="00722C16" w:rsidRPr="00322607" w:rsidRDefault="00AA7FE2" w:rsidP="00722C16">
            <w:pPr>
              <w:cnfStyle w:val="000000000000" w:firstRow="0" w:lastRow="0" w:firstColumn="0" w:lastColumn="0" w:oddVBand="0" w:evenVBand="0" w:oddHBand="0" w:evenHBand="0" w:firstRowFirstColumn="0" w:firstRowLastColumn="0" w:lastRowFirstColumn="0" w:lastRowLastColumn="0"/>
            </w:pPr>
            <w:r>
              <w:t>3</w:t>
            </w:r>
            <w:r w:rsidR="000B3A9D">
              <w:t xml:space="preserve"> pages</w:t>
            </w:r>
          </w:p>
        </w:tc>
      </w:tr>
      <w:tr w:rsidR="00722C16" w:rsidRPr="00322607" w14:paraId="6B4C4F9B"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E340D6" w14:textId="293FED4E" w:rsidR="00722C16" w:rsidRPr="002B5746" w:rsidRDefault="00722C16" w:rsidP="00722C16">
            <w:pPr>
              <w:rPr>
                <w:b w:val="0"/>
                <w:bCs/>
              </w:rPr>
            </w:pPr>
            <w:r w:rsidRPr="002B5746">
              <w:rPr>
                <w:b w:val="0"/>
                <w:bCs/>
              </w:rPr>
              <w:t>Number of Parameterized Reports</w:t>
            </w:r>
          </w:p>
        </w:tc>
        <w:tc>
          <w:tcPr>
            <w:tcW w:w="4960" w:type="dxa"/>
          </w:tcPr>
          <w:p w14:paraId="6E3B12C7" w14:textId="41E12B3E" w:rsidR="00722C16" w:rsidRPr="00322607" w:rsidRDefault="000E319D" w:rsidP="00722C16">
            <w:pPr>
              <w:cnfStyle w:val="000000100000" w:firstRow="0" w:lastRow="0" w:firstColumn="0" w:lastColumn="0" w:oddVBand="0" w:evenVBand="0" w:oddHBand="1" w:evenHBand="0" w:firstRowFirstColumn="0" w:firstRowLastColumn="0" w:lastRowFirstColumn="0" w:lastRowLastColumn="0"/>
            </w:pPr>
            <w:r>
              <w:t>2</w:t>
            </w:r>
            <w:r w:rsidR="000B3A9D">
              <w:t xml:space="preserve"> pages</w:t>
            </w:r>
          </w:p>
        </w:tc>
      </w:tr>
      <w:tr w:rsidR="00722C16" w:rsidRPr="00322607" w14:paraId="7E9EA8F6"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6996DC20" w14:textId="20E1B6AB" w:rsidR="00722C16" w:rsidRPr="002B5746" w:rsidRDefault="00722C16" w:rsidP="00722C16">
            <w:pPr>
              <w:rPr>
                <w:b w:val="0"/>
                <w:bCs/>
              </w:rPr>
            </w:pPr>
            <w:r w:rsidRPr="002B5746">
              <w:rPr>
                <w:b w:val="0"/>
                <w:bCs/>
              </w:rPr>
              <w:t>Number of Graphs/Charts</w:t>
            </w:r>
          </w:p>
        </w:tc>
        <w:tc>
          <w:tcPr>
            <w:tcW w:w="4960" w:type="dxa"/>
          </w:tcPr>
          <w:p w14:paraId="5B87AA57" w14:textId="2585A392" w:rsidR="00722C16" w:rsidRPr="00322607" w:rsidRDefault="00D373DC" w:rsidP="00722C16">
            <w:pPr>
              <w:cnfStyle w:val="000000000000" w:firstRow="0" w:lastRow="0" w:firstColumn="0" w:lastColumn="0" w:oddVBand="0" w:evenVBand="0" w:oddHBand="0" w:evenHBand="0" w:firstRowFirstColumn="0" w:firstRowLastColumn="0" w:lastRowFirstColumn="0" w:lastRowLastColumn="0"/>
            </w:pPr>
            <w:r>
              <w:t>5</w:t>
            </w:r>
            <w:r w:rsidR="00D63197">
              <w:t xml:space="preserve"> charts </w:t>
            </w:r>
          </w:p>
        </w:tc>
      </w:tr>
      <w:tr w:rsidR="00722C16" w:rsidRPr="00322607" w14:paraId="41C04A59"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7F086C9" w14:textId="77777777" w:rsidR="00722C16" w:rsidRPr="002B5746" w:rsidRDefault="00722C16" w:rsidP="00722C16">
            <w:pPr>
              <w:rPr>
                <w:b w:val="0"/>
                <w:bCs/>
              </w:rPr>
            </w:pPr>
          </w:p>
        </w:tc>
        <w:tc>
          <w:tcPr>
            <w:tcW w:w="4960" w:type="dxa"/>
          </w:tcPr>
          <w:p w14:paraId="516F9BFE" w14:textId="77777777" w:rsidR="00722C16" w:rsidRPr="00322607" w:rsidRDefault="00722C16" w:rsidP="00722C16">
            <w:pPr>
              <w:cnfStyle w:val="000000100000" w:firstRow="0" w:lastRow="0" w:firstColumn="0" w:lastColumn="0" w:oddVBand="0" w:evenVBand="0" w:oddHBand="1" w:evenHBand="0" w:firstRowFirstColumn="0" w:firstRowLastColumn="0" w:lastRowFirstColumn="0" w:lastRowLastColumn="0"/>
            </w:pPr>
          </w:p>
        </w:tc>
      </w:tr>
      <w:tr w:rsidR="00722C16" w:rsidRPr="00322607" w14:paraId="53DED819" w14:textId="77777777" w:rsidTr="00322607">
        <w:tc>
          <w:tcPr>
            <w:cnfStyle w:val="001000000000" w:firstRow="0" w:lastRow="0" w:firstColumn="1" w:lastColumn="0" w:oddVBand="0" w:evenVBand="0" w:oddHBand="0" w:evenHBand="0" w:firstRowFirstColumn="0" w:firstRowLastColumn="0" w:lastRowFirstColumn="0" w:lastRowLastColumn="0"/>
            <w:tcW w:w="4390" w:type="dxa"/>
          </w:tcPr>
          <w:p w14:paraId="3D48F00D" w14:textId="38115206" w:rsidR="00722C16" w:rsidRPr="002B5746" w:rsidRDefault="00722C16" w:rsidP="00722C16">
            <w:pPr>
              <w:rPr>
                <w:b w:val="0"/>
                <w:bCs/>
              </w:rPr>
            </w:pPr>
            <w:r w:rsidRPr="002B5746">
              <w:rPr>
                <w:b w:val="0"/>
                <w:bCs/>
              </w:rPr>
              <w:t>Included any trigger/other feature which is not taught in class. If yes, please explain briefly.</w:t>
            </w:r>
          </w:p>
          <w:p w14:paraId="17C2E3CB" w14:textId="52282C6B" w:rsidR="00722C16" w:rsidRDefault="00722C16" w:rsidP="00722C16">
            <w:pPr>
              <w:rPr>
                <w:bCs/>
              </w:rPr>
            </w:pPr>
          </w:p>
          <w:p w14:paraId="6A3CF064" w14:textId="77777777" w:rsidR="00722C16" w:rsidRPr="002B5746" w:rsidRDefault="00722C16" w:rsidP="00722C16">
            <w:pPr>
              <w:rPr>
                <w:b w:val="0"/>
                <w:bCs/>
              </w:rPr>
            </w:pPr>
          </w:p>
          <w:p w14:paraId="2AA99C11" w14:textId="77777777" w:rsidR="00722C16" w:rsidRPr="002B5746" w:rsidRDefault="00722C16" w:rsidP="00722C16">
            <w:pPr>
              <w:rPr>
                <w:b w:val="0"/>
                <w:bCs/>
              </w:rPr>
            </w:pPr>
          </w:p>
        </w:tc>
        <w:tc>
          <w:tcPr>
            <w:tcW w:w="4960" w:type="dxa"/>
          </w:tcPr>
          <w:p w14:paraId="32E0CBD3" w14:textId="1F04576E" w:rsidR="00722C16" w:rsidRDefault="000B3A9D" w:rsidP="00722C16">
            <w:pPr>
              <w:cnfStyle w:val="000000000000" w:firstRow="0" w:lastRow="0" w:firstColumn="0" w:lastColumn="0" w:oddVBand="0" w:evenVBand="0" w:oddHBand="0" w:evenHBand="0" w:firstRowFirstColumn="0" w:firstRowLastColumn="0" w:lastRowFirstColumn="0" w:lastRowLastColumn="0"/>
            </w:pPr>
            <w:r>
              <w:t xml:space="preserve">Yes, we have </w:t>
            </w:r>
            <w:r w:rsidR="002C7ECB">
              <w:t>included</w:t>
            </w:r>
            <w:r>
              <w:t xml:space="preserve"> triggered </w:t>
            </w:r>
            <w:r w:rsidR="000E7637">
              <w:t>at 2 pages</w:t>
            </w:r>
            <w:r>
              <w:t>.</w:t>
            </w:r>
          </w:p>
          <w:p w14:paraId="2E4696DF" w14:textId="4DF11BD7" w:rsidR="000E7637" w:rsidRDefault="000E7637" w:rsidP="000E763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Olympic Schedule,</w:t>
            </w:r>
          </w:p>
          <w:p w14:paraId="35C5E464" w14:textId="0C3AE70E" w:rsidR="000E7637" w:rsidRDefault="000E7637" w:rsidP="000E763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Olympic schedule &amp; results</w:t>
            </w:r>
          </w:p>
          <w:p w14:paraId="47D5104B" w14:textId="35590421" w:rsidR="00B32A64" w:rsidRPr="00322607" w:rsidRDefault="000E7637" w:rsidP="00722C16">
            <w:pPr>
              <w:cnfStyle w:val="000000000000" w:firstRow="0" w:lastRow="0" w:firstColumn="0" w:lastColumn="0" w:oddVBand="0" w:evenVBand="0" w:oddHBand="0" w:evenHBand="0" w:firstRowFirstColumn="0" w:firstRowLastColumn="0" w:lastRowFirstColumn="0" w:lastRowLastColumn="0"/>
            </w:pPr>
            <w:r>
              <w:t>Also</w:t>
            </w:r>
            <w:r w:rsidR="00B32A64">
              <w:t xml:space="preserve"> created feedback page where viewers can give opinion.</w:t>
            </w:r>
          </w:p>
        </w:tc>
      </w:tr>
      <w:tr w:rsidR="00722C16" w:rsidRPr="00322607" w14:paraId="62C97D6A" w14:textId="77777777" w:rsidTr="00322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0BF65F9" w14:textId="77777777" w:rsidR="00722C16" w:rsidRDefault="00722C16" w:rsidP="00722C16">
            <w:pPr>
              <w:rPr>
                <w:bCs/>
              </w:rPr>
            </w:pPr>
            <w:r w:rsidRPr="002B5746">
              <w:rPr>
                <w:b w:val="0"/>
                <w:bCs/>
              </w:rPr>
              <w:t>Write the most unique feature/functionality in your application or the page of your application which you are proud of. Explain briefly.</w:t>
            </w:r>
          </w:p>
          <w:p w14:paraId="37A7E65E" w14:textId="77777777" w:rsidR="00722C16" w:rsidRDefault="00722C16" w:rsidP="00722C16">
            <w:pPr>
              <w:rPr>
                <w:bCs/>
              </w:rPr>
            </w:pPr>
          </w:p>
          <w:p w14:paraId="30247318" w14:textId="19B7B503" w:rsidR="00722C16" w:rsidRPr="002B5746" w:rsidRDefault="00722C16" w:rsidP="00722C16">
            <w:pPr>
              <w:rPr>
                <w:b w:val="0"/>
                <w:bCs/>
              </w:rPr>
            </w:pPr>
          </w:p>
        </w:tc>
        <w:tc>
          <w:tcPr>
            <w:tcW w:w="4960" w:type="dxa"/>
          </w:tcPr>
          <w:p w14:paraId="64153F70" w14:textId="1C720999" w:rsidR="0047403F" w:rsidRDefault="0047403F" w:rsidP="00722C16">
            <w:pPr>
              <w:cnfStyle w:val="000000100000" w:firstRow="0" w:lastRow="0" w:firstColumn="0" w:lastColumn="0" w:oddVBand="0" w:evenVBand="0" w:oddHBand="1" w:evenHBand="0" w:firstRowFirstColumn="0" w:firstRowLastColumn="0" w:lastRowFirstColumn="0" w:lastRowLastColumn="0"/>
            </w:pPr>
            <w:r>
              <w:t>We applied html, CSS on 7 pages including home page, sports, videos etc. Also added background, logo &amp; login page picture, home page, sports pages, news etc.</w:t>
            </w:r>
          </w:p>
          <w:p w14:paraId="5DE700E1" w14:textId="77777777" w:rsidR="0047403F" w:rsidRDefault="0047403F" w:rsidP="00722C16">
            <w:pPr>
              <w:cnfStyle w:val="000000100000" w:firstRow="0" w:lastRow="0" w:firstColumn="0" w:lastColumn="0" w:oddVBand="0" w:evenVBand="0" w:oddHBand="1" w:evenHBand="0" w:firstRowFirstColumn="0" w:firstRowLastColumn="0" w:lastRowFirstColumn="0" w:lastRowLastColumn="0"/>
            </w:pPr>
          </w:p>
          <w:p w14:paraId="1258929A" w14:textId="5F5F3F88" w:rsidR="00722C16" w:rsidRDefault="000B3A9D" w:rsidP="00722C16">
            <w:pPr>
              <w:cnfStyle w:val="000000100000" w:firstRow="0" w:lastRow="0" w:firstColumn="0" w:lastColumn="0" w:oddVBand="0" w:evenVBand="0" w:oddHBand="1" w:evenHBand="0" w:firstRowFirstColumn="0" w:firstRowLastColumn="0" w:lastRowFirstColumn="0" w:lastRowLastColumn="0"/>
            </w:pPr>
            <w:r>
              <w:t xml:space="preserve">We inserted triggered on </w:t>
            </w:r>
            <w:r w:rsidR="00B32A64">
              <w:t xml:space="preserve">Olympic schedule data where entries can’t be taken if date is earlier than 21-July-2020 or late than 8-august-2020. As it is application for Olympic 2020. So that, we made this triggered. </w:t>
            </w:r>
          </w:p>
          <w:p w14:paraId="01603477" w14:textId="1AA5A2B2" w:rsidR="00B32A64" w:rsidRPr="00322607" w:rsidRDefault="00B32A64" w:rsidP="00722C16">
            <w:pPr>
              <w:cnfStyle w:val="000000100000" w:firstRow="0" w:lastRow="0" w:firstColumn="0" w:lastColumn="0" w:oddVBand="0" w:evenVBand="0" w:oddHBand="1" w:evenHBand="0" w:firstRowFirstColumn="0" w:firstRowLastColumn="0" w:lastRowFirstColumn="0" w:lastRowLastColumn="0"/>
            </w:pPr>
          </w:p>
        </w:tc>
      </w:tr>
    </w:tbl>
    <w:p w14:paraId="27152288" w14:textId="77777777" w:rsidR="00AA1FBE" w:rsidRDefault="00AA1FBE"/>
    <w:p w14:paraId="0994467B" w14:textId="77777777" w:rsidR="00AA1FBE" w:rsidRDefault="00AA1FBE">
      <w:pPr>
        <w:spacing w:line="276" w:lineRule="auto"/>
        <w:jc w:val="both"/>
      </w:pPr>
    </w:p>
    <w:p w14:paraId="06D1D2A9" w14:textId="497D4E36" w:rsidR="00743360" w:rsidRDefault="002F3DC4" w:rsidP="00D95C71">
      <w:pPr>
        <w:pStyle w:val="Heading1"/>
        <w:numPr>
          <w:ilvl w:val="0"/>
          <w:numId w:val="10"/>
        </w:numPr>
      </w:pPr>
      <w:r>
        <w:lastRenderedPageBreak/>
        <w:t>Reports with Forms</w:t>
      </w:r>
    </w:p>
    <w:p w14:paraId="672E4D26" w14:textId="76529B58" w:rsidR="002B5746" w:rsidRDefault="002B5746" w:rsidP="002B5746"/>
    <w:tbl>
      <w:tblPr>
        <w:tblStyle w:val="TableGrid"/>
        <w:tblW w:w="0" w:type="auto"/>
        <w:tblLook w:val="04A0" w:firstRow="1" w:lastRow="0" w:firstColumn="1" w:lastColumn="0" w:noHBand="0" w:noVBand="1"/>
      </w:tblPr>
      <w:tblGrid>
        <w:gridCol w:w="3112"/>
        <w:gridCol w:w="2968"/>
        <w:gridCol w:w="2936"/>
      </w:tblGrid>
      <w:tr w:rsidR="002B5746" w14:paraId="5245D23C" w14:textId="77777777" w:rsidTr="00D859AF">
        <w:trPr>
          <w:trHeight w:val="773"/>
        </w:trPr>
        <w:tc>
          <w:tcPr>
            <w:tcW w:w="3112" w:type="dxa"/>
          </w:tcPr>
          <w:p w14:paraId="4A1871C6" w14:textId="5151CA14" w:rsidR="002B5746" w:rsidRDefault="002B5746" w:rsidP="002B5746">
            <w:r>
              <w:t>Report Page Number and Name</w:t>
            </w:r>
          </w:p>
        </w:tc>
        <w:tc>
          <w:tcPr>
            <w:tcW w:w="2968" w:type="dxa"/>
          </w:tcPr>
          <w:p w14:paraId="068D3126" w14:textId="17B36F01" w:rsidR="002B5746" w:rsidRDefault="002B5746" w:rsidP="002B5746">
            <w:r>
              <w:t>Form Page Number and Name</w:t>
            </w:r>
          </w:p>
        </w:tc>
        <w:tc>
          <w:tcPr>
            <w:tcW w:w="2936" w:type="dxa"/>
          </w:tcPr>
          <w:p w14:paraId="26D19B76" w14:textId="10B8602C" w:rsidR="002B5746" w:rsidRDefault="002B5746" w:rsidP="002B5746">
            <w:r>
              <w:t>Table</w:t>
            </w:r>
          </w:p>
        </w:tc>
      </w:tr>
      <w:tr w:rsidR="002B5746" w14:paraId="7225D159" w14:textId="77777777" w:rsidTr="00D859AF">
        <w:trPr>
          <w:trHeight w:val="413"/>
        </w:trPr>
        <w:tc>
          <w:tcPr>
            <w:tcW w:w="3112" w:type="dxa"/>
          </w:tcPr>
          <w:p w14:paraId="17436ADF" w14:textId="0E287798" w:rsidR="002B5746" w:rsidRDefault="008E14C1" w:rsidP="008E14C1">
            <w:r>
              <w:t>P</w:t>
            </w:r>
            <w:r w:rsidR="00572255">
              <w:t>7. Olympic Schedule</w:t>
            </w:r>
          </w:p>
        </w:tc>
        <w:tc>
          <w:tcPr>
            <w:tcW w:w="2968" w:type="dxa"/>
          </w:tcPr>
          <w:p w14:paraId="0ADFAE65" w14:textId="649AECCE" w:rsidR="002B5746" w:rsidRDefault="008E14C1" w:rsidP="008E14C1">
            <w:r>
              <w:t xml:space="preserve">P8. </w:t>
            </w:r>
            <w:r w:rsidR="00572255">
              <w:t>Olympic Schedule Data</w:t>
            </w:r>
          </w:p>
        </w:tc>
        <w:tc>
          <w:tcPr>
            <w:tcW w:w="2936" w:type="dxa"/>
          </w:tcPr>
          <w:p w14:paraId="10679E05" w14:textId="0069FF30" w:rsidR="002B5746" w:rsidRDefault="00572255" w:rsidP="008E14C1">
            <w:proofErr w:type="spellStart"/>
            <w:r w:rsidRPr="00572255">
              <w:t>olym_schedule</w:t>
            </w:r>
            <w:proofErr w:type="spellEnd"/>
          </w:p>
        </w:tc>
      </w:tr>
      <w:tr w:rsidR="00B22602" w14:paraId="64123914" w14:textId="77777777" w:rsidTr="00D859AF">
        <w:trPr>
          <w:trHeight w:val="413"/>
        </w:trPr>
        <w:tc>
          <w:tcPr>
            <w:tcW w:w="3112" w:type="dxa"/>
          </w:tcPr>
          <w:p w14:paraId="0A31E985" w14:textId="6226E6B2" w:rsidR="00B22602" w:rsidRDefault="00B22602" w:rsidP="00B22602">
            <w:r>
              <w:t xml:space="preserve">P15. </w:t>
            </w:r>
            <w:r w:rsidRPr="00D859AF">
              <w:t>Olympic Schedule &amp; Results</w:t>
            </w:r>
          </w:p>
        </w:tc>
        <w:tc>
          <w:tcPr>
            <w:tcW w:w="2968" w:type="dxa"/>
          </w:tcPr>
          <w:p w14:paraId="37D851E2" w14:textId="096D1B1A" w:rsidR="00B22602" w:rsidRDefault="00B22602" w:rsidP="00B22602">
            <w:r>
              <w:t xml:space="preserve">P16. </w:t>
            </w:r>
            <w:r w:rsidRPr="00D859AF">
              <w:t>Olympic Schedule &amp; Results data</w:t>
            </w:r>
          </w:p>
        </w:tc>
        <w:tc>
          <w:tcPr>
            <w:tcW w:w="2936" w:type="dxa"/>
          </w:tcPr>
          <w:p w14:paraId="00CA1848" w14:textId="39B55F28" w:rsidR="00B22602" w:rsidRPr="00572255" w:rsidRDefault="00B22602" w:rsidP="00B22602">
            <w:proofErr w:type="spellStart"/>
            <w:r w:rsidRPr="00D859AF">
              <w:t>olym_sch_res</w:t>
            </w:r>
            <w:proofErr w:type="spellEnd"/>
          </w:p>
        </w:tc>
      </w:tr>
      <w:tr w:rsidR="00B22602" w14:paraId="04B97FC4" w14:textId="77777777" w:rsidTr="00D859AF">
        <w:trPr>
          <w:trHeight w:val="413"/>
        </w:trPr>
        <w:tc>
          <w:tcPr>
            <w:tcW w:w="3112" w:type="dxa"/>
          </w:tcPr>
          <w:p w14:paraId="463BAC32" w14:textId="7C682E1C" w:rsidR="00B22602" w:rsidRDefault="00B22602" w:rsidP="00B22602">
            <w:r>
              <w:t>P26. Entries</w:t>
            </w:r>
          </w:p>
        </w:tc>
        <w:tc>
          <w:tcPr>
            <w:tcW w:w="2968" w:type="dxa"/>
          </w:tcPr>
          <w:p w14:paraId="7A49E66F" w14:textId="43BDD44B" w:rsidR="00B22602" w:rsidRDefault="00B22602" w:rsidP="00B22602">
            <w:r>
              <w:t>P30. Entries data</w:t>
            </w:r>
          </w:p>
        </w:tc>
        <w:tc>
          <w:tcPr>
            <w:tcW w:w="2936" w:type="dxa"/>
          </w:tcPr>
          <w:p w14:paraId="001A1C3A" w14:textId="64861F47" w:rsidR="00B22602" w:rsidRPr="00D859AF" w:rsidRDefault="00B22602" w:rsidP="00B22602">
            <w:r w:rsidRPr="00D859AF">
              <w:t>entries</w:t>
            </w:r>
          </w:p>
        </w:tc>
      </w:tr>
      <w:tr w:rsidR="00B22602" w14:paraId="61E4DC92" w14:textId="77777777" w:rsidTr="00D859AF">
        <w:trPr>
          <w:trHeight w:val="350"/>
        </w:trPr>
        <w:tc>
          <w:tcPr>
            <w:tcW w:w="3112" w:type="dxa"/>
          </w:tcPr>
          <w:p w14:paraId="2FDD31A1" w14:textId="4180B219" w:rsidR="00B22602" w:rsidRDefault="00B22602" w:rsidP="00B22602">
            <w:r>
              <w:t>P20. Medal Standing</w:t>
            </w:r>
          </w:p>
        </w:tc>
        <w:tc>
          <w:tcPr>
            <w:tcW w:w="2968" w:type="dxa"/>
          </w:tcPr>
          <w:p w14:paraId="1545FC94" w14:textId="267B936F" w:rsidR="00B22602" w:rsidRDefault="00B22602" w:rsidP="00B22602">
            <w:r>
              <w:t>P21. Medal Standing Info</w:t>
            </w:r>
          </w:p>
        </w:tc>
        <w:tc>
          <w:tcPr>
            <w:tcW w:w="2936" w:type="dxa"/>
          </w:tcPr>
          <w:p w14:paraId="53C5AF59" w14:textId="3AA549E0" w:rsidR="00B22602" w:rsidRDefault="00B22602" w:rsidP="00B22602">
            <w:proofErr w:type="spellStart"/>
            <w:r w:rsidRPr="00572255">
              <w:t>medal_standing</w:t>
            </w:r>
            <w:proofErr w:type="spellEnd"/>
          </w:p>
        </w:tc>
      </w:tr>
      <w:tr w:rsidR="00B22602" w14:paraId="4371A033" w14:textId="77777777" w:rsidTr="00D859AF">
        <w:trPr>
          <w:trHeight w:val="440"/>
        </w:trPr>
        <w:tc>
          <w:tcPr>
            <w:tcW w:w="3112" w:type="dxa"/>
          </w:tcPr>
          <w:p w14:paraId="23EEB4D1" w14:textId="270ACE59" w:rsidR="00B22602" w:rsidRDefault="00B22602" w:rsidP="00B22602">
            <w:r>
              <w:t xml:space="preserve">P23. </w:t>
            </w:r>
            <w:proofErr w:type="spellStart"/>
            <w:r>
              <w:t>Medalist</w:t>
            </w:r>
            <w:proofErr w:type="spellEnd"/>
          </w:p>
        </w:tc>
        <w:tc>
          <w:tcPr>
            <w:tcW w:w="2968" w:type="dxa"/>
          </w:tcPr>
          <w:p w14:paraId="0B5CA4B4" w14:textId="6DD3DD64" w:rsidR="00B22602" w:rsidRDefault="00B22602" w:rsidP="00B22602">
            <w:r>
              <w:t xml:space="preserve">P23. </w:t>
            </w:r>
            <w:proofErr w:type="spellStart"/>
            <w:r>
              <w:t>Medalist</w:t>
            </w:r>
            <w:proofErr w:type="spellEnd"/>
            <w:r>
              <w:t xml:space="preserve"> Info</w:t>
            </w:r>
          </w:p>
        </w:tc>
        <w:tc>
          <w:tcPr>
            <w:tcW w:w="2936" w:type="dxa"/>
          </w:tcPr>
          <w:p w14:paraId="179B7F5C" w14:textId="2135A66E" w:rsidR="00B22602" w:rsidRDefault="00B22602" w:rsidP="00B22602">
            <w:proofErr w:type="spellStart"/>
            <w:r w:rsidRPr="00572255">
              <w:t>medalist</w:t>
            </w:r>
            <w:proofErr w:type="spellEnd"/>
          </w:p>
        </w:tc>
      </w:tr>
      <w:tr w:rsidR="00B22602" w14:paraId="77BA03E7" w14:textId="77777777" w:rsidTr="00D859AF">
        <w:trPr>
          <w:trHeight w:val="440"/>
        </w:trPr>
        <w:tc>
          <w:tcPr>
            <w:tcW w:w="3112" w:type="dxa"/>
          </w:tcPr>
          <w:p w14:paraId="17A56253" w14:textId="2C802EC1" w:rsidR="00B22602" w:rsidRDefault="00B22602" w:rsidP="00B22602">
            <w:r>
              <w:t xml:space="preserve">P39. Multi </w:t>
            </w:r>
            <w:proofErr w:type="spellStart"/>
            <w:r>
              <w:t>Medalist</w:t>
            </w:r>
            <w:proofErr w:type="spellEnd"/>
          </w:p>
        </w:tc>
        <w:tc>
          <w:tcPr>
            <w:tcW w:w="2968" w:type="dxa"/>
          </w:tcPr>
          <w:p w14:paraId="3EB9D322" w14:textId="4C8E664C" w:rsidR="00B22602" w:rsidRDefault="00B22602" w:rsidP="00B22602">
            <w:r>
              <w:t xml:space="preserve">P40. Multi </w:t>
            </w:r>
            <w:proofErr w:type="spellStart"/>
            <w:r>
              <w:t>Medalist</w:t>
            </w:r>
            <w:proofErr w:type="spellEnd"/>
            <w:r>
              <w:t xml:space="preserve"> Data</w:t>
            </w:r>
          </w:p>
        </w:tc>
        <w:tc>
          <w:tcPr>
            <w:tcW w:w="2936" w:type="dxa"/>
          </w:tcPr>
          <w:p w14:paraId="79E5960A" w14:textId="0DF756B1" w:rsidR="00B22602" w:rsidRPr="00572255" w:rsidRDefault="00B22602" w:rsidP="00B22602">
            <w:proofErr w:type="spellStart"/>
            <w:r w:rsidRPr="00D859AF">
              <w:t>multi_medalist</w:t>
            </w:r>
            <w:proofErr w:type="spellEnd"/>
          </w:p>
        </w:tc>
      </w:tr>
      <w:tr w:rsidR="00B22602" w14:paraId="6F312D4D" w14:textId="77777777" w:rsidTr="00D859AF">
        <w:trPr>
          <w:trHeight w:val="440"/>
        </w:trPr>
        <w:tc>
          <w:tcPr>
            <w:tcW w:w="3112" w:type="dxa"/>
          </w:tcPr>
          <w:p w14:paraId="58B25DEF" w14:textId="19F763AB" w:rsidR="00B22602" w:rsidRDefault="00B22602" w:rsidP="00B22602">
            <w:r>
              <w:t>P2. Athletes</w:t>
            </w:r>
          </w:p>
        </w:tc>
        <w:tc>
          <w:tcPr>
            <w:tcW w:w="2968" w:type="dxa"/>
          </w:tcPr>
          <w:p w14:paraId="4DCA766F" w14:textId="42B747F9" w:rsidR="00B22602" w:rsidRDefault="00B22602" w:rsidP="00B22602">
            <w:r>
              <w:t xml:space="preserve">P3. </w:t>
            </w:r>
            <w:proofErr w:type="spellStart"/>
            <w:r>
              <w:t>Athletes_data_entry</w:t>
            </w:r>
            <w:proofErr w:type="spellEnd"/>
          </w:p>
        </w:tc>
        <w:tc>
          <w:tcPr>
            <w:tcW w:w="2936" w:type="dxa"/>
          </w:tcPr>
          <w:p w14:paraId="6B2E6DA4" w14:textId="0C5105C9" w:rsidR="00B22602" w:rsidRPr="00D859AF" w:rsidRDefault="00B22602" w:rsidP="00B22602">
            <w:r w:rsidRPr="00572255">
              <w:t>athletes</w:t>
            </w:r>
          </w:p>
        </w:tc>
      </w:tr>
      <w:tr w:rsidR="00B22602" w14:paraId="0FE8C8CF" w14:textId="77777777" w:rsidTr="00D859AF">
        <w:trPr>
          <w:trHeight w:val="440"/>
        </w:trPr>
        <w:tc>
          <w:tcPr>
            <w:tcW w:w="3112" w:type="dxa"/>
          </w:tcPr>
          <w:p w14:paraId="16CC378B" w14:textId="1927F731" w:rsidR="00B22602" w:rsidRDefault="00B22602" w:rsidP="00B22602">
            <w:r>
              <w:t>P4. Entries by discipline</w:t>
            </w:r>
          </w:p>
        </w:tc>
        <w:tc>
          <w:tcPr>
            <w:tcW w:w="2968" w:type="dxa"/>
          </w:tcPr>
          <w:p w14:paraId="337B8B97" w14:textId="0AC07CB7" w:rsidR="00B22602" w:rsidRDefault="00B22602" w:rsidP="00B22602">
            <w:r>
              <w:t>P5. Entries by discipline</w:t>
            </w:r>
          </w:p>
        </w:tc>
        <w:tc>
          <w:tcPr>
            <w:tcW w:w="2936" w:type="dxa"/>
          </w:tcPr>
          <w:p w14:paraId="25A6ED42" w14:textId="711794B4" w:rsidR="00B22602" w:rsidRPr="00572255" w:rsidRDefault="00B22602" w:rsidP="00B22602">
            <w:proofErr w:type="spellStart"/>
            <w:r w:rsidRPr="00D859AF">
              <w:t>entriesbydeci</w:t>
            </w:r>
            <w:proofErr w:type="spellEnd"/>
          </w:p>
        </w:tc>
      </w:tr>
      <w:tr w:rsidR="00B22602" w14:paraId="2B42884D" w14:textId="77777777" w:rsidTr="00D859AF">
        <w:trPr>
          <w:trHeight w:val="440"/>
        </w:trPr>
        <w:tc>
          <w:tcPr>
            <w:tcW w:w="3112" w:type="dxa"/>
          </w:tcPr>
          <w:p w14:paraId="7B027821" w14:textId="1527D446" w:rsidR="00B22602" w:rsidRDefault="00B22602" w:rsidP="00B22602">
            <w:r>
              <w:t>P10. Coaches</w:t>
            </w:r>
          </w:p>
        </w:tc>
        <w:tc>
          <w:tcPr>
            <w:tcW w:w="2968" w:type="dxa"/>
          </w:tcPr>
          <w:p w14:paraId="28C78CF7" w14:textId="4DBEFD1A" w:rsidR="00B22602" w:rsidRDefault="00B22602" w:rsidP="00B22602">
            <w:r>
              <w:t xml:space="preserve">P17. </w:t>
            </w:r>
            <w:proofErr w:type="spellStart"/>
            <w:r>
              <w:t>Coaches_info</w:t>
            </w:r>
            <w:proofErr w:type="spellEnd"/>
          </w:p>
        </w:tc>
        <w:tc>
          <w:tcPr>
            <w:tcW w:w="2936" w:type="dxa"/>
          </w:tcPr>
          <w:p w14:paraId="0A77A6B1" w14:textId="6A480310" w:rsidR="00B22602" w:rsidRPr="00572255" w:rsidRDefault="00B22602" w:rsidP="00B22602">
            <w:r w:rsidRPr="00D859AF">
              <w:t>coaches</w:t>
            </w:r>
          </w:p>
        </w:tc>
      </w:tr>
      <w:tr w:rsidR="00432FA9" w14:paraId="552D3488" w14:textId="77777777" w:rsidTr="00D73DFD">
        <w:trPr>
          <w:trHeight w:val="440"/>
        </w:trPr>
        <w:tc>
          <w:tcPr>
            <w:tcW w:w="3112" w:type="dxa"/>
          </w:tcPr>
          <w:p w14:paraId="205BC79F" w14:textId="39C1E317" w:rsidR="00432FA9" w:rsidRDefault="00432FA9" w:rsidP="00B22602">
            <w:r>
              <w:t xml:space="preserve">P13. </w:t>
            </w:r>
            <w:r w:rsidRPr="00341C90">
              <w:t>3X3 Basketball</w:t>
            </w:r>
            <w:r>
              <w:t xml:space="preserve"> (schedule part)</w:t>
            </w:r>
          </w:p>
        </w:tc>
        <w:tc>
          <w:tcPr>
            <w:tcW w:w="5904" w:type="dxa"/>
            <w:gridSpan w:val="2"/>
            <w:vMerge w:val="restart"/>
          </w:tcPr>
          <w:p w14:paraId="0B6FA582" w14:textId="77777777" w:rsidR="00432FA9" w:rsidRPr="00D859AF" w:rsidRDefault="00432FA9" w:rsidP="00B22602"/>
        </w:tc>
      </w:tr>
      <w:tr w:rsidR="00432FA9" w14:paraId="7BD17837" w14:textId="77777777" w:rsidTr="00D73DFD">
        <w:trPr>
          <w:trHeight w:val="440"/>
        </w:trPr>
        <w:tc>
          <w:tcPr>
            <w:tcW w:w="3112" w:type="dxa"/>
          </w:tcPr>
          <w:p w14:paraId="7689164D" w14:textId="2B3DA89B" w:rsidR="00432FA9" w:rsidRDefault="00432FA9" w:rsidP="00B22602">
            <w:r>
              <w:t>P14. Archery (schedule part)</w:t>
            </w:r>
          </w:p>
        </w:tc>
        <w:tc>
          <w:tcPr>
            <w:tcW w:w="5904" w:type="dxa"/>
            <w:gridSpan w:val="2"/>
            <w:vMerge/>
          </w:tcPr>
          <w:p w14:paraId="4703E769" w14:textId="77777777" w:rsidR="00432FA9" w:rsidRPr="00D859AF" w:rsidRDefault="00432FA9" w:rsidP="00B22602"/>
        </w:tc>
      </w:tr>
      <w:tr w:rsidR="00432FA9" w14:paraId="7D29C10D" w14:textId="77777777" w:rsidTr="00D73DFD">
        <w:trPr>
          <w:trHeight w:val="440"/>
        </w:trPr>
        <w:tc>
          <w:tcPr>
            <w:tcW w:w="3112" w:type="dxa"/>
          </w:tcPr>
          <w:p w14:paraId="2587FC27" w14:textId="348F368D" w:rsidR="00432FA9" w:rsidRDefault="00432FA9" w:rsidP="00B22602">
            <w:r>
              <w:t>P18. Athletics (schedule part)</w:t>
            </w:r>
          </w:p>
        </w:tc>
        <w:tc>
          <w:tcPr>
            <w:tcW w:w="5904" w:type="dxa"/>
            <w:gridSpan w:val="2"/>
            <w:vMerge/>
          </w:tcPr>
          <w:p w14:paraId="15266628" w14:textId="77777777" w:rsidR="00432FA9" w:rsidRPr="00D859AF" w:rsidRDefault="00432FA9" w:rsidP="00B22602"/>
        </w:tc>
      </w:tr>
      <w:tr w:rsidR="00432FA9" w14:paraId="5CBF6A62" w14:textId="77777777" w:rsidTr="00D73DFD">
        <w:trPr>
          <w:trHeight w:val="440"/>
        </w:trPr>
        <w:tc>
          <w:tcPr>
            <w:tcW w:w="3112" w:type="dxa"/>
          </w:tcPr>
          <w:p w14:paraId="29B6A580" w14:textId="24E1C29A" w:rsidR="00432FA9" w:rsidRDefault="00432FA9" w:rsidP="00B22602">
            <w:r>
              <w:t>P22. Badminton (schedule part)</w:t>
            </w:r>
          </w:p>
        </w:tc>
        <w:tc>
          <w:tcPr>
            <w:tcW w:w="5904" w:type="dxa"/>
            <w:gridSpan w:val="2"/>
            <w:vMerge/>
          </w:tcPr>
          <w:p w14:paraId="6517CA79" w14:textId="77777777" w:rsidR="00432FA9" w:rsidRPr="00D859AF" w:rsidRDefault="00432FA9" w:rsidP="00B22602"/>
        </w:tc>
      </w:tr>
    </w:tbl>
    <w:p w14:paraId="5666B45A" w14:textId="77777777" w:rsidR="002F3DC4" w:rsidRPr="002F3DC4" w:rsidRDefault="002F3DC4" w:rsidP="002F3DC4"/>
    <w:p w14:paraId="471BF677" w14:textId="77777777" w:rsidR="008E14C1" w:rsidRDefault="008E14C1" w:rsidP="00743360"/>
    <w:p w14:paraId="1A388020" w14:textId="4F1F4D63" w:rsidR="00743360" w:rsidRDefault="00743360" w:rsidP="00743360">
      <w:r>
        <w:t>Put screenshot</w:t>
      </w:r>
      <w:r w:rsidR="002B5746">
        <w:t>s</w:t>
      </w:r>
      <w:r>
        <w:t xml:space="preserve"> of each of your </w:t>
      </w:r>
      <w:r w:rsidR="002F3DC4">
        <w:t xml:space="preserve">reports and </w:t>
      </w:r>
      <w:r>
        <w:t>forms used for data input</w:t>
      </w:r>
      <w:r w:rsidR="002F3DC4">
        <w:t xml:space="preserve"> mentioning the name of the table in your database schema.</w:t>
      </w:r>
      <w:r w:rsidR="002B5746">
        <w:t xml:space="preserve"> Number your figures like 4.1, 4.2 and so on.</w:t>
      </w:r>
    </w:p>
    <w:p w14:paraId="7EE8B889" w14:textId="77777777" w:rsidR="00563898" w:rsidRDefault="00563898" w:rsidP="00743360"/>
    <w:p w14:paraId="144D6E81" w14:textId="40FC5D5A" w:rsidR="00563898" w:rsidRDefault="00563898" w:rsidP="00563898">
      <w:pPr>
        <w:pStyle w:val="ListParagraph"/>
        <w:numPr>
          <w:ilvl w:val="1"/>
          <w:numId w:val="10"/>
        </w:numPr>
        <w:rPr>
          <w:b/>
          <w:bCs/>
        </w:rPr>
      </w:pPr>
      <w:r>
        <w:rPr>
          <w:b/>
          <w:bCs/>
        </w:rPr>
        <w:t xml:space="preserve"> Olympic Schedule Report</w:t>
      </w:r>
    </w:p>
    <w:p w14:paraId="799508AD" w14:textId="77777777" w:rsidR="00563898" w:rsidRDefault="00563898" w:rsidP="00563898">
      <w:pPr>
        <w:pStyle w:val="ListParagraph"/>
        <w:ind w:left="0"/>
        <w:rPr>
          <w:b/>
          <w:bCs/>
        </w:rPr>
      </w:pPr>
      <w:r>
        <w:rPr>
          <w:noProof/>
        </w:rPr>
        <w:drawing>
          <wp:inline distT="0" distB="0" distL="0" distR="0" wp14:anchorId="545560A3" wp14:editId="6A69240E">
            <wp:extent cx="6383798" cy="29146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0"/>
                    <a:stretch>
                      <a:fillRect/>
                    </a:stretch>
                  </pic:blipFill>
                  <pic:spPr>
                    <a:xfrm>
                      <a:off x="0" y="0"/>
                      <a:ext cx="6389706" cy="2917347"/>
                    </a:xfrm>
                    <a:prstGeom prst="rect">
                      <a:avLst/>
                    </a:prstGeom>
                  </pic:spPr>
                </pic:pic>
              </a:graphicData>
            </a:graphic>
          </wp:inline>
        </w:drawing>
      </w:r>
    </w:p>
    <w:p w14:paraId="657ACF6E" w14:textId="77777777" w:rsidR="00563898" w:rsidRPr="00F73C21" w:rsidRDefault="00563898" w:rsidP="00563898">
      <w:pPr>
        <w:rPr>
          <w:b/>
          <w:bCs/>
        </w:rPr>
      </w:pPr>
    </w:p>
    <w:p w14:paraId="33748F18" w14:textId="77777777" w:rsidR="00563898" w:rsidRDefault="00563898" w:rsidP="00563898">
      <w:pPr>
        <w:pStyle w:val="ListParagraph"/>
        <w:numPr>
          <w:ilvl w:val="1"/>
          <w:numId w:val="10"/>
        </w:numPr>
        <w:rPr>
          <w:b/>
          <w:bCs/>
        </w:rPr>
      </w:pPr>
      <w:r>
        <w:rPr>
          <w:b/>
          <w:bCs/>
        </w:rPr>
        <w:t xml:space="preserve"> Form: Olympic Schedule Data</w:t>
      </w:r>
    </w:p>
    <w:p w14:paraId="19A26749" w14:textId="6846B5C3" w:rsidR="00563898" w:rsidRDefault="00563898" w:rsidP="00563898">
      <w:pPr>
        <w:pStyle w:val="ListParagraph"/>
        <w:ind w:left="0"/>
        <w:rPr>
          <w:b/>
          <w:bCs/>
        </w:rPr>
      </w:pPr>
      <w:r>
        <w:rPr>
          <w:noProof/>
        </w:rPr>
        <w:drawing>
          <wp:inline distT="0" distB="0" distL="0" distR="0" wp14:anchorId="5E991AEE" wp14:editId="32AB013E">
            <wp:extent cx="6473457" cy="298132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
                    <a:stretch>
                      <a:fillRect/>
                    </a:stretch>
                  </pic:blipFill>
                  <pic:spPr>
                    <a:xfrm>
                      <a:off x="0" y="0"/>
                      <a:ext cx="6479993" cy="2984335"/>
                    </a:xfrm>
                    <a:prstGeom prst="rect">
                      <a:avLst/>
                    </a:prstGeom>
                  </pic:spPr>
                </pic:pic>
              </a:graphicData>
            </a:graphic>
          </wp:inline>
        </w:drawing>
      </w:r>
    </w:p>
    <w:p w14:paraId="7BB7E5F5" w14:textId="58FDEC53" w:rsidR="00392F41" w:rsidRDefault="00392F41" w:rsidP="00563898">
      <w:pPr>
        <w:pStyle w:val="ListParagraph"/>
        <w:ind w:left="0"/>
        <w:rPr>
          <w:b/>
          <w:bCs/>
        </w:rPr>
      </w:pPr>
    </w:p>
    <w:p w14:paraId="206023F7" w14:textId="77777777" w:rsidR="00392F41" w:rsidRDefault="00392F41" w:rsidP="00563898">
      <w:pPr>
        <w:pStyle w:val="ListParagraph"/>
        <w:ind w:left="0"/>
        <w:rPr>
          <w:b/>
          <w:bCs/>
        </w:rPr>
      </w:pPr>
    </w:p>
    <w:p w14:paraId="06610DA7" w14:textId="77777777" w:rsidR="00563898" w:rsidRDefault="00563898" w:rsidP="00563898">
      <w:pPr>
        <w:pStyle w:val="ListParagraph"/>
        <w:rPr>
          <w:b/>
          <w:bCs/>
        </w:rPr>
      </w:pPr>
    </w:p>
    <w:p w14:paraId="6C99E6A3" w14:textId="4772E326" w:rsidR="00563898" w:rsidRPr="00563898" w:rsidRDefault="00563898" w:rsidP="00563898">
      <w:pPr>
        <w:pStyle w:val="ListParagraph"/>
        <w:numPr>
          <w:ilvl w:val="1"/>
          <w:numId w:val="10"/>
        </w:numPr>
        <w:rPr>
          <w:b/>
          <w:bCs/>
        </w:rPr>
      </w:pPr>
      <w:r>
        <w:t xml:space="preserve"> </w:t>
      </w:r>
      <w:r w:rsidRPr="00563898">
        <w:rPr>
          <w:b/>
          <w:bCs/>
        </w:rPr>
        <w:t>Olympic Schedule &amp; Results</w:t>
      </w:r>
    </w:p>
    <w:p w14:paraId="1FEC887F" w14:textId="7044095B" w:rsidR="00563898" w:rsidRDefault="00563898" w:rsidP="00563898">
      <w:pPr>
        <w:pStyle w:val="ListParagraph"/>
        <w:ind w:left="0"/>
        <w:rPr>
          <w:b/>
          <w:bCs/>
        </w:rPr>
      </w:pPr>
      <w:r>
        <w:rPr>
          <w:noProof/>
        </w:rPr>
        <w:drawing>
          <wp:inline distT="0" distB="0" distL="0" distR="0" wp14:anchorId="1EDD7F3A" wp14:editId="2C4E3DCC">
            <wp:extent cx="6460254" cy="3000375"/>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2"/>
                    <a:stretch>
                      <a:fillRect/>
                    </a:stretch>
                  </pic:blipFill>
                  <pic:spPr>
                    <a:xfrm>
                      <a:off x="0" y="0"/>
                      <a:ext cx="6470252" cy="3005018"/>
                    </a:xfrm>
                    <a:prstGeom prst="rect">
                      <a:avLst/>
                    </a:prstGeom>
                  </pic:spPr>
                </pic:pic>
              </a:graphicData>
            </a:graphic>
          </wp:inline>
        </w:drawing>
      </w:r>
    </w:p>
    <w:p w14:paraId="7D27DDEB" w14:textId="77777777" w:rsidR="00563898" w:rsidRPr="00563898" w:rsidRDefault="00563898" w:rsidP="00563898">
      <w:pPr>
        <w:pStyle w:val="ListParagraph"/>
        <w:ind w:left="360"/>
        <w:rPr>
          <w:b/>
          <w:bCs/>
        </w:rPr>
      </w:pPr>
    </w:p>
    <w:p w14:paraId="2C24A151" w14:textId="7B819678" w:rsidR="00563898" w:rsidRPr="00563898" w:rsidRDefault="00563898" w:rsidP="00563898">
      <w:pPr>
        <w:pStyle w:val="ListParagraph"/>
        <w:numPr>
          <w:ilvl w:val="1"/>
          <w:numId w:val="10"/>
        </w:numPr>
        <w:rPr>
          <w:b/>
          <w:bCs/>
        </w:rPr>
      </w:pPr>
      <w:r w:rsidRPr="00563898">
        <w:rPr>
          <w:b/>
          <w:bCs/>
        </w:rPr>
        <w:t xml:space="preserve"> Olympic Schedule &amp; Results data</w:t>
      </w:r>
    </w:p>
    <w:p w14:paraId="2543A394" w14:textId="4A4800D7" w:rsidR="00A11F06" w:rsidRDefault="00563898" w:rsidP="00563898">
      <w:r>
        <w:rPr>
          <w:noProof/>
        </w:rPr>
        <w:lastRenderedPageBreak/>
        <w:drawing>
          <wp:inline distT="0" distB="0" distL="0" distR="0" wp14:anchorId="2214037E" wp14:editId="5793489C">
            <wp:extent cx="6486953" cy="3009900"/>
            <wp:effectExtent l="0" t="0" r="9525"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3"/>
                    <a:stretch>
                      <a:fillRect/>
                    </a:stretch>
                  </pic:blipFill>
                  <pic:spPr>
                    <a:xfrm>
                      <a:off x="0" y="0"/>
                      <a:ext cx="6498104" cy="3015074"/>
                    </a:xfrm>
                    <a:prstGeom prst="rect">
                      <a:avLst/>
                    </a:prstGeom>
                  </pic:spPr>
                </pic:pic>
              </a:graphicData>
            </a:graphic>
          </wp:inline>
        </w:drawing>
      </w:r>
    </w:p>
    <w:p w14:paraId="475513BE" w14:textId="77777777" w:rsidR="00DF5010" w:rsidRDefault="00DF5010" w:rsidP="00563898"/>
    <w:p w14:paraId="0E916EB0" w14:textId="7C500FEE" w:rsidR="00563898" w:rsidRDefault="00563898" w:rsidP="00563898">
      <w:pPr>
        <w:pStyle w:val="ListParagraph"/>
        <w:ind w:left="360"/>
        <w:rPr>
          <w:b/>
          <w:bCs/>
        </w:rPr>
      </w:pPr>
    </w:p>
    <w:p w14:paraId="26800DEE" w14:textId="794C668E" w:rsidR="00563898" w:rsidRDefault="00563898" w:rsidP="00563898">
      <w:pPr>
        <w:pStyle w:val="ListParagraph"/>
        <w:numPr>
          <w:ilvl w:val="1"/>
          <w:numId w:val="10"/>
        </w:numPr>
        <w:rPr>
          <w:b/>
          <w:bCs/>
        </w:rPr>
      </w:pPr>
      <w:r>
        <w:rPr>
          <w:b/>
          <w:bCs/>
        </w:rPr>
        <w:t>Entries</w:t>
      </w:r>
    </w:p>
    <w:p w14:paraId="0307600F" w14:textId="7385AF96" w:rsidR="00563898" w:rsidRDefault="008A1AA9" w:rsidP="00D74F1B">
      <w:pPr>
        <w:pStyle w:val="ListParagraph"/>
        <w:ind w:left="0"/>
        <w:rPr>
          <w:b/>
          <w:bCs/>
        </w:rPr>
      </w:pPr>
      <w:r>
        <w:rPr>
          <w:noProof/>
        </w:rPr>
        <w:drawing>
          <wp:inline distT="0" distB="0" distL="0" distR="0" wp14:anchorId="61C57023" wp14:editId="00FF541E">
            <wp:extent cx="6480279" cy="2963008"/>
            <wp:effectExtent l="0" t="0" r="0" b="889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4"/>
                    <a:stretch>
                      <a:fillRect/>
                    </a:stretch>
                  </pic:blipFill>
                  <pic:spPr>
                    <a:xfrm>
                      <a:off x="0" y="0"/>
                      <a:ext cx="6488328" cy="2966688"/>
                    </a:xfrm>
                    <a:prstGeom prst="rect">
                      <a:avLst/>
                    </a:prstGeom>
                  </pic:spPr>
                </pic:pic>
              </a:graphicData>
            </a:graphic>
          </wp:inline>
        </w:drawing>
      </w:r>
    </w:p>
    <w:p w14:paraId="6AADF1E5" w14:textId="2E25C751" w:rsidR="008A1AA9" w:rsidRDefault="008A1AA9" w:rsidP="00563898">
      <w:pPr>
        <w:pStyle w:val="ListParagraph"/>
        <w:ind w:left="360"/>
        <w:rPr>
          <w:b/>
          <w:bCs/>
        </w:rPr>
      </w:pPr>
    </w:p>
    <w:p w14:paraId="7A5C4231" w14:textId="533263E4" w:rsidR="008A1AA9" w:rsidRDefault="008A1AA9" w:rsidP="008A1AA9">
      <w:pPr>
        <w:pStyle w:val="ListParagraph"/>
        <w:numPr>
          <w:ilvl w:val="1"/>
          <w:numId w:val="10"/>
        </w:numPr>
        <w:rPr>
          <w:b/>
          <w:bCs/>
        </w:rPr>
      </w:pPr>
      <w:r>
        <w:rPr>
          <w:b/>
          <w:bCs/>
        </w:rPr>
        <w:t xml:space="preserve"> </w:t>
      </w:r>
      <w:r w:rsidRPr="008A1AA9">
        <w:rPr>
          <w:b/>
          <w:bCs/>
        </w:rPr>
        <w:t>Entries data</w:t>
      </w:r>
    </w:p>
    <w:p w14:paraId="4F2F09AE" w14:textId="113CC164" w:rsidR="008A1AA9" w:rsidRDefault="008A1AA9" w:rsidP="00D74F1B">
      <w:pPr>
        <w:pStyle w:val="ListParagraph"/>
        <w:ind w:left="0"/>
        <w:rPr>
          <w:b/>
          <w:bCs/>
        </w:rPr>
      </w:pPr>
      <w:r>
        <w:rPr>
          <w:noProof/>
        </w:rPr>
        <w:lastRenderedPageBreak/>
        <w:drawing>
          <wp:inline distT="0" distB="0" distL="0" distR="0" wp14:anchorId="3BE8C8D3" wp14:editId="6AE6DE9B">
            <wp:extent cx="6432978" cy="2927839"/>
            <wp:effectExtent l="0" t="0" r="6350" b="635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5"/>
                    <a:stretch>
                      <a:fillRect/>
                    </a:stretch>
                  </pic:blipFill>
                  <pic:spPr>
                    <a:xfrm>
                      <a:off x="0" y="0"/>
                      <a:ext cx="6442832" cy="2932324"/>
                    </a:xfrm>
                    <a:prstGeom prst="rect">
                      <a:avLst/>
                    </a:prstGeom>
                  </pic:spPr>
                </pic:pic>
              </a:graphicData>
            </a:graphic>
          </wp:inline>
        </w:drawing>
      </w:r>
    </w:p>
    <w:p w14:paraId="62D3E0F5" w14:textId="4D0A4E28" w:rsidR="008A1AA9" w:rsidRDefault="008A1AA9" w:rsidP="00D74F1B">
      <w:pPr>
        <w:pStyle w:val="ListParagraph"/>
        <w:ind w:left="0"/>
        <w:rPr>
          <w:b/>
          <w:bCs/>
        </w:rPr>
      </w:pPr>
      <w:r>
        <w:rPr>
          <w:noProof/>
        </w:rPr>
        <w:drawing>
          <wp:inline distT="0" distB="0" distL="0" distR="0" wp14:anchorId="08CE4410" wp14:editId="0CA73550">
            <wp:extent cx="6110654" cy="5143890"/>
            <wp:effectExtent l="0" t="0" r="444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6"/>
                    <a:stretch>
                      <a:fillRect/>
                    </a:stretch>
                  </pic:blipFill>
                  <pic:spPr>
                    <a:xfrm>
                      <a:off x="0" y="0"/>
                      <a:ext cx="6117934" cy="5150018"/>
                    </a:xfrm>
                    <a:prstGeom prst="rect">
                      <a:avLst/>
                    </a:prstGeom>
                  </pic:spPr>
                </pic:pic>
              </a:graphicData>
            </a:graphic>
          </wp:inline>
        </w:drawing>
      </w:r>
    </w:p>
    <w:p w14:paraId="1F653F3B" w14:textId="77777777" w:rsidR="008A1AA9" w:rsidRPr="008A1AA9" w:rsidRDefault="008A1AA9" w:rsidP="008A1AA9">
      <w:pPr>
        <w:pStyle w:val="ListParagraph"/>
        <w:ind w:left="360"/>
        <w:rPr>
          <w:b/>
          <w:bCs/>
        </w:rPr>
      </w:pPr>
    </w:p>
    <w:p w14:paraId="618BA69E" w14:textId="77777777" w:rsidR="00077FE2" w:rsidRDefault="00077FE2" w:rsidP="00077FE2">
      <w:pPr>
        <w:ind w:left="360"/>
        <w:rPr>
          <w:b/>
          <w:bCs/>
        </w:rPr>
      </w:pPr>
    </w:p>
    <w:p w14:paraId="1B9F13CA" w14:textId="07D37FE9" w:rsidR="00077FE2" w:rsidRDefault="008F6BD6" w:rsidP="00077FE2">
      <w:pPr>
        <w:pStyle w:val="ListParagraph"/>
        <w:numPr>
          <w:ilvl w:val="1"/>
          <w:numId w:val="10"/>
        </w:numPr>
        <w:rPr>
          <w:b/>
          <w:bCs/>
        </w:rPr>
      </w:pPr>
      <w:r>
        <w:rPr>
          <w:b/>
          <w:bCs/>
        </w:rPr>
        <w:t xml:space="preserve"> </w:t>
      </w:r>
      <w:r w:rsidR="00077FE2">
        <w:rPr>
          <w:b/>
          <w:bCs/>
        </w:rPr>
        <w:t>Medal Standing Report</w:t>
      </w:r>
    </w:p>
    <w:p w14:paraId="57DEC29E" w14:textId="77777777" w:rsidR="008F6BD6" w:rsidRPr="00077FE2" w:rsidRDefault="008F6BD6" w:rsidP="008F6BD6">
      <w:pPr>
        <w:pStyle w:val="ListParagraph"/>
        <w:rPr>
          <w:b/>
          <w:bCs/>
        </w:rPr>
      </w:pPr>
    </w:p>
    <w:p w14:paraId="4DE0E736" w14:textId="2EC02A06" w:rsidR="00077FE2" w:rsidRDefault="00077FE2" w:rsidP="00D74F1B">
      <w:pPr>
        <w:rPr>
          <w:b/>
          <w:bCs/>
        </w:rPr>
      </w:pPr>
      <w:r>
        <w:rPr>
          <w:noProof/>
        </w:rPr>
        <w:lastRenderedPageBreak/>
        <w:drawing>
          <wp:inline distT="0" distB="0" distL="0" distR="0" wp14:anchorId="669A91F9" wp14:editId="2D557C42">
            <wp:extent cx="6483350" cy="3105150"/>
            <wp:effectExtent l="0" t="0" r="0" b="0"/>
            <wp:docPr id="13" name="Picture 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pic:cNvPicPr/>
                  </pic:nvPicPr>
                  <pic:blipFill>
                    <a:blip r:embed="rId17"/>
                    <a:stretch>
                      <a:fillRect/>
                    </a:stretch>
                  </pic:blipFill>
                  <pic:spPr>
                    <a:xfrm>
                      <a:off x="0" y="0"/>
                      <a:ext cx="6491234" cy="3108926"/>
                    </a:xfrm>
                    <a:prstGeom prst="rect">
                      <a:avLst/>
                    </a:prstGeom>
                  </pic:spPr>
                </pic:pic>
              </a:graphicData>
            </a:graphic>
          </wp:inline>
        </w:drawing>
      </w:r>
    </w:p>
    <w:p w14:paraId="1D18E181" w14:textId="62284FA0" w:rsidR="00077FE2" w:rsidRDefault="00077FE2" w:rsidP="00077FE2">
      <w:pPr>
        <w:ind w:left="360"/>
        <w:rPr>
          <w:b/>
          <w:bCs/>
        </w:rPr>
      </w:pPr>
    </w:p>
    <w:p w14:paraId="3F83A1CA" w14:textId="5C9F8D6C" w:rsidR="00077FE2" w:rsidRDefault="00077FE2" w:rsidP="00077FE2">
      <w:pPr>
        <w:pStyle w:val="ListParagraph"/>
        <w:numPr>
          <w:ilvl w:val="1"/>
          <w:numId w:val="10"/>
        </w:numPr>
        <w:rPr>
          <w:b/>
          <w:bCs/>
        </w:rPr>
      </w:pPr>
      <w:r>
        <w:rPr>
          <w:b/>
          <w:bCs/>
        </w:rPr>
        <w:t xml:space="preserve"> Medal Standing Form:</w:t>
      </w:r>
    </w:p>
    <w:p w14:paraId="70013ED9" w14:textId="52DA9184" w:rsidR="00077FE2" w:rsidRDefault="00077FE2" w:rsidP="008F6BD6">
      <w:pPr>
        <w:pStyle w:val="ListParagraph"/>
        <w:ind w:left="0"/>
        <w:rPr>
          <w:b/>
          <w:bCs/>
        </w:rPr>
      </w:pPr>
      <w:r>
        <w:rPr>
          <w:noProof/>
        </w:rPr>
        <w:drawing>
          <wp:inline distT="0" distB="0" distL="0" distR="0" wp14:anchorId="6FD68E8D" wp14:editId="1E51404A">
            <wp:extent cx="6504614" cy="288607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6509023" cy="2888031"/>
                    </a:xfrm>
                    <a:prstGeom prst="rect">
                      <a:avLst/>
                    </a:prstGeom>
                  </pic:spPr>
                </pic:pic>
              </a:graphicData>
            </a:graphic>
          </wp:inline>
        </w:drawing>
      </w:r>
    </w:p>
    <w:p w14:paraId="260D5A09" w14:textId="350380C7" w:rsidR="00077FE2" w:rsidRDefault="00077FE2" w:rsidP="00077FE2">
      <w:pPr>
        <w:pStyle w:val="ListParagraph"/>
        <w:rPr>
          <w:b/>
          <w:bCs/>
        </w:rPr>
      </w:pPr>
    </w:p>
    <w:p w14:paraId="7062FE4E" w14:textId="77777777" w:rsidR="00A40E71" w:rsidRPr="00A40E71" w:rsidRDefault="00A40E71" w:rsidP="00A40E71">
      <w:pPr>
        <w:pStyle w:val="ListParagraph"/>
        <w:rPr>
          <w:b/>
          <w:bCs/>
        </w:rPr>
      </w:pPr>
    </w:p>
    <w:p w14:paraId="7053D681" w14:textId="77777777" w:rsidR="00A40E71" w:rsidRDefault="00A40E71" w:rsidP="00A40E71">
      <w:pPr>
        <w:pStyle w:val="ListParagraph"/>
        <w:rPr>
          <w:b/>
          <w:bCs/>
        </w:rPr>
      </w:pPr>
    </w:p>
    <w:p w14:paraId="62702EE7" w14:textId="20C2E83B" w:rsidR="00077FE2" w:rsidRDefault="00DA19F9" w:rsidP="00077FE2">
      <w:pPr>
        <w:pStyle w:val="ListParagraph"/>
        <w:numPr>
          <w:ilvl w:val="1"/>
          <w:numId w:val="10"/>
        </w:numPr>
        <w:rPr>
          <w:b/>
          <w:bCs/>
        </w:rPr>
      </w:pPr>
      <w:r>
        <w:rPr>
          <w:b/>
          <w:bCs/>
        </w:rPr>
        <w:t xml:space="preserve"> </w:t>
      </w:r>
      <w:proofErr w:type="spellStart"/>
      <w:r>
        <w:rPr>
          <w:b/>
          <w:bCs/>
        </w:rPr>
        <w:t>Medalist</w:t>
      </w:r>
      <w:proofErr w:type="spellEnd"/>
      <w:r>
        <w:rPr>
          <w:b/>
          <w:bCs/>
        </w:rPr>
        <w:t xml:space="preserve"> Report:</w:t>
      </w:r>
    </w:p>
    <w:p w14:paraId="510A49B1" w14:textId="324CD0DA" w:rsidR="00DA19F9" w:rsidRDefault="00DA19F9" w:rsidP="00D74F1B">
      <w:pPr>
        <w:pStyle w:val="ListParagraph"/>
        <w:ind w:left="0"/>
        <w:rPr>
          <w:b/>
          <w:bCs/>
        </w:rPr>
      </w:pPr>
      <w:r>
        <w:rPr>
          <w:noProof/>
        </w:rPr>
        <w:lastRenderedPageBreak/>
        <w:drawing>
          <wp:inline distT="0" distB="0" distL="0" distR="0" wp14:anchorId="3A007BC7" wp14:editId="04273FC8">
            <wp:extent cx="6563214" cy="2838450"/>
            <wp:effectExtent l="0" t="0" r="9525"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9"/>
                    <a:stretch>
                      <a:fillRect/>
                    </a:stretch>
                  </pic:blipFill>
                  <pic:spPr>
                    <a:xfrm>
                      <a:off x="0" y="0"/>
                      <a:ext cx="6568933" cy="2840924"/>
                    </a:xfrm>
                    <a:prstGeom prst="rect">
                      <a:avLst/>
                    </a:prstGeom>
                  </pic:spPr>
                </pic:pic>
              </a:graphicData>
            </a:graphic>
          </wp:inline>
        </w:drawing>
      </w:r>
    </w:p>
    <w:p w14:paraId="47F51BED" w14:textId="5A4E7FFE" w:rsidR="00DA19F9" w:rsidRDefault="00DA19F9" w:rsidP="00DA19F9">
      <w:pPr>
        <w:pStyle w:val="ListParagraph"/>
        <w:rPr>
          <w:b/>
          <w:bCs/>
        </w:rPr>
      </w:pPr>
    </w:p>
    <w:p w14:paraId="109115BC" w14:textId="475C3D20" w:rsidR="00DA19F9" w:rsidRDefault="00DA19F9" w:rsidP="00DA19F9">
      <w:pPr>
        <w:pStyle w:val="ListParagraph"/>
        <w:numPr>
          <w:ilvl w:val="1"/>
          <w:numId w:val="10"/>
        </w:numPr>
        <w:rPr>
          <w:b/>
          <w:bCs/>
        </w:rPr>
      </w:pPr>
      <w:r>
        <w:rPr>
          <w:b/>
          <w:bCs/>
        </w:rPr>
        <w:t xml:space="preserve"> </w:t>
      </w:r>
      <w:proofErr w:type="spellStart"/>
      <w:r>
        <w:rPr>
          <w:b/>
          <w:bCs/>
        </w:rPr>
        <w:t>Medalist</w:t>
      </w:r>
      <w:proofErr w:type="spellEnd"/>
      <w:r>
        <w:rPr>
          <w:b/>
          <w:bCs/>
        </w:rPr>
        <w:t xml:space="preserve"> Info Form:</w:t>
      </w:r>
    </w:p>
    <w:p w14:paraId="5B76CE82" w14:textId="17337EA5" w:rsidR="00DA19F9" w:rsidRDefault="00DA19F9" w:rsidP="00D74F1B">
      <w:pPr>
        <w:pStyle w:val="ListParagraph"/>
        <w:ind w:left="0"/>
        <w:rPr>
          <w:b/>
          <w:bCs/>
        </w:rPr>
      </w:pPr>
      <w:r>
        <w:rPr>
          <w:noProof/>
        </w:rPr>
        <w:drawing>
          <wp:inline distT="0" distB="0" distL="0" distR="0" wp14:anchorId="0D634ABF" wp14:editId="46622F6B">
            <wp:extent cx="6527533" cy="2981325"/>
            <wp:effectExtent l="0" t="0" r="698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0"/>
                    <a:stretch>
                      <a:fillRect/>
                    </a:stretch>
                  </pic:blipFill>
                  <pic:spPr>
                    <a:xfrm>
                      <a:off x="0" y="0"/>
                      <a:ext cx="6529735" cy="2982331"/>
                    </a:xfrm>
                    <a:prstGeom prst="rect">
                      <a:avLst/>
                    </a:prstGeom>
                  </pic:spPr>
                </pic:pic>
              </a:graphicData>
            </a:graphic>
          </wp:inline>
        </w:drawing>
      </w:r>
    </w:p>
    <w:p w14:paraId="2D8E440D" w14:textId="45D584D5" w:rsidR="00D42905" w:rsidRDefault="00D42905" w:rsidP="008F6BD6">
      <w:pPr>
        <w:pStyle w:val="ListParagraph"/>
        <w:ind w:left="0"/>
        <w:rPr>
          <w:b/>
          <w:bCs/>
        </w:rPr>
      </w:pPr>
    </w:p>
    <w:p w14:paraId="2B55BE9D" w14:textId="0032C8FE" w:rsidR="00D42905" w:rsidRDefault="00D42905" w:rsidP="00D42905">
      <w:pPr>
        <w:pStyle w:val="ListParagraph"/>
        <w:numPr>
          <w:ilvl w:val="1"/>
          <w:numId w:val="10"/>
        </w:numPr>
        <w:rPr>
          <w:b/>
          <w:bCs/>
        </w:rPr>
      </w:pPr>
      <w:r w:rsidRPr="00D42905">
        <w:rPr>
          <w:b/>
          <w:bCs/>
        </w:rPr>
        <w:t xml:space="preserve">Multi </w:t>
      </w:r>
      <w:proofErr w:type="spellStart"/>
      <w:r w:rsidRPr="00D42905">
        <w:rPr>
          <w:b/>
          <w:bCs/>
        </w:rPr>
        <w:t>Medalist</w:t>
      </w:r>
      <w:proofErr w:type="spellEnd"/>
    </w:p>
    <w:p w14:paraId="375579C3" w14:textId="195DFF91" w:rsidR="00D42905" w:rsidRPr="00D42905" w:rsidRDefault="00D42905" w:rsidP="00D74F1B">
      <w:pPr>
        <w:pStyle w:val="ListParagraph"/>
        <w:ind w:left="0"/>
        <w:rPr>
          <w:b/>
          <w:bCs/>
        </w:rPr>
      </w:pPr>
      <w:r>
        <w:rPr>
          <w:noProof/>
        </w:rPr>
        <w:lastRenderedPageBreak/>
        <w:drawing>
          <wp:inline distT="0" distB="0" distL="0" distR="0" wp14:anchorId="4622256B" wp14:editId="50BAE3D8">
            <wp:extent cx="6501618" cy="3028950"/>
            <wp:effectExtent l="0" t="0" r="0" b="0"/>
            <wp:docPr id="24" name="Picture 2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alendar&#10;&#10;Description automatically generated"/>
                    <pic:cNvPicPr/>
                  </pic:nvPicPr>
                  <pic:blipFill>
                    <a:blip r:embed="rId21"/>
                    <a:stretch>
                      <a:fillRect/>
                    </a:stretch>
                  </pic:blipFill>
                  <pic:spPr>
                    <a:xfrm>
                      <a:off x="0" y="0"/>
                      <a:ext cx="6505138" cy="3030590"/>
                    </a:xfrm>
                    <a:prstGeom prst="rect">
                      <a:avLst/>
                    </a:prstGeom>
                  </pic:spPr>
                </pic:pic>
              </a:graphicData>
            </a:graphic>
          </wp:inline>
        </w:drawing>
      </w:r>
    </w:p>
    <w:p w14:paraId="24E791B9" w14:textId="77777777" w:rsidR="00D42905" w:rsidRDefault="00D42905" w:rsidP="00D42905">
      <w:pPr>
        <w:rPr>
          <w:b/>
          <w:bCs/>
        </w:rPr>
      </w:pPr>
    </w:p>
    <w:p w14:paraId="0BFC26D6" w14:textId="05B4EE2C" w:rsidR="00D42905" w:rsidRDefault="00D42905" w:rsidP="00D42905">
      <w:pPr>
        <w:pStyle w:val="ListParagraph"/>
        <w:numPr>
          <w:ilvl w:val="1"/>
          <w:numId w:val="10"/>
        </w:numPr>
        <w:rPr>
          <w:b/>
          <w:bCs/>
        </w:rPr>
      </w:pPr>
      <w:r w:rsidRPr="00D42905">
        <w:rPr>
          <w:b/>
          <w:bCs/>
        </w:rPr>
        <w:t xml:space="preserve">Multi </w:t>
      </w:r>
      <w:proofErr w:type="spellStart"/>
      <w:r w:rsidRPr="00D42905">
        <w:rPr>
          <w:b/>
          <w:bCs/>
        </w:rPr>
        <w:t>Medalist</w:t>
      </w:r>
      <w:proofErr w:type="spellEnd"/>
      <w:r w:rsidRPr="00D42905">
        <w:rPr>
          <w:b/>
          <w:bCs/>
        </w:rPr>
        <w:t xml:space="preserve"> Data</w:t>
      </w:r>
    </w:p>
    <w:p w14:paraId="0921B2A1" w14:textId="77777777" w:rsidR="00D74F1B" w:rsidRPr="00D42905" w:rsidRDefault="00D74F1B" w:rsidP="00D74F1B">
      <w:pPr>
        <w:pStyle w:val="ListParagraph"/>
        <w:ind w:left="360"/>
        <w:rPr>
          <w:b/>
          <w:bCs/>
        </w:rPr>
      </w:pPr>
    </w:p>
    <w:p w14:paraId="312FEBC7" w14:textId="09757003" w:rsidR="00DA19F9" w:rsidRDefault="00D42905" w:rsidP="00D42905">
      <w:pPr>
        <w:pStyle w:val="ListParagraph"/>
        <w:ind w:left="0"/>
        <w:rPr>
          <w:b/>
          <w:bCs/>
        </w:rPr>
      </w:pPr>
      <w:r>
        <w:rPr>
          <w:noProof/>
        </w:rPr>
        <w:drawing>
          <wp:inline distT="0" distB="0" distL="0" distR="0" wp14:anchorId="7956EAB8" wp14:editId="14776904">
            <wp:extent cx="6592679" cy="30480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22"/>
                    <a:stretch>
                      <a:fillRect/>
                    </a:stretch>
                  </pic:blipFill>
                  <pic:spPr>
                    <a:xfrm>
                      <a:off x="0" y="0"/>
                      <a:ext cx="6598106" cy="3050509"/>
                    </a:xfrm>
                    <a:prstGeom prst="rect">
                      <a:avLst/>
                    </a:prstGeom>
                  </pic:spPr>
                </pic:pic>
              </a:graphicData>
            </a:graphic>
          </wp:inline>
        </w:drawing>
      </w:r>
    </w:p>
    <w:p w14:paraId="32CB5EC1" w14:textId="77777777" w:rsidR="00D42905" w:rsidRDefault="00D42905" w:rsidP="00DA19F9">
      <w:pPr>
        <w:pStyle w:val="ListParagraph"/>
        <w:rPr>
          <w:b/>
          <w:bCs/>
        </w:rPr>
      </w:pPr>
    </w:p>
    <w:p w14:paraId="587309DD" w14:textId="77777777" w:rsidR="00D42905" w:rsidRDefault="00D42905" w:rsidP="00D42905">
      <w:pPr>
        <w:pStyle w:val="ListParagraph"/>
        <w:numPr>
          <w:ilvl w:val="1"/>
          <w:numId w:val="10"/>
        </w:numPr>
        <w:rPr>
          <w:b/>
          <w:bCs/>
        </w:rPr>
      </w:pPr>
      <w:r w:rsidRPr="008E14C1">
        <w:rPr>
          <w:b/>
          <w:bCs/>
        </w:rPr>
        <w:t>Athletes</w:t>
      </w:r>
    </w:p>
    <w:p w14:paraId="6899779C" w14:textId="77777777" w:rsidR="00D42905" w:rsidRPr="00077FE2" w:rsidRDefault="00D42905" w:rsidP="00A664AC"/>
    <w:p w14:paraId="628E7D87" w14:textId="77777777" w:rsidR="00D42905" w:rsidRDefault="00D42905" w:rsidP="00D42905">
      <w:pPr>
        <w:pStyle w:val="ListParagraph"/>
        <w:ind w:left="0"/>
        <w:rPr>
          <w:b/>
          <w:bCs/>
        </w:rPr>
      </w:pPr>
      <w:r>
        <w:rPr>
          <w:noProof/>
        </w:rPr>
        <w:lastRenderedPageBreak/>
        <w:drawing>
          <wp:inline distT="0" distB="0" distL="0" distR="0" wp14:anchorId="09C0E0AA" wp14:editId="4777831E">
            <wp:extent cx="6483927" cy="2819400"/>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23"/>
                    <a:stretch>
                      <a:fillRect/>
                    </a:stretch>
                  </pic:blipFill>
                  <pic:spPr>
                    <a:xfrm>
                      <a:off x="0" y="0"/>
                      <a:ext cx="6489499" cy="2821823"/>
                    </a:xfrm>
                    <a:prstGeom prst="rect">
                      <a:avLst/>
                    </a:prstGeom>
                  </pic:spPr>
                </pic:pic>
              </a:graphicData>
            </a:graphic>
          </wp:inline>
        </w:drawing>
      </w:r>
    </w:p>
    <w:p w14:paraId="0F72866D" w14:textId="77777777" w:rsidR="00D42905" w:rsidRDefault="00D42905" w:rsidP="00D42905">
      <w:pPr>
        <w:pStyle w:val="ListParagraph"/>
        <w:rPr>
          <w:b/>
          <w:bCs/>
        </w:rPr>
      </w:pPr>
    </w:p>
    <w:p w14:paraId="379BCA08" w14:textId="77777777" w:rsidR="00D42905" w:rsidRDefault="00D42905" w:rsidP="00D42905">
      <w:pPr>
        <w:pStyle w:val="ListParagraph"/>
        <w:rPr>
          <w:b/>
          <w:bCs/>
        </w:rPr>
      </w:pPr>
    </w:p>
    <w:p w14:paraId="6EA264DA" w14:textId="6575DBA0" w:rsidR="00D42905" w:rsidRDefault="00D42905" w:rsidP="00D42905">
      <w:pPr>
        <w:pStyle w:val="ListParagraph"/>
        <w:numPr>
          <w:ilvl w:val="1"/>
          <w:numId w:val="10"/>
        </w:numPr>
        <w:rPr>
          <w:b/>
          <w:bCs/>
        </w:rPr>
      </w:pPr>
      <w:proofErr w:type="spellStart"/>
      <w:r>
        <w:rPr>
          <w:b/>
          <w:bCs/>
        </w:rPr>
        <w:t>Athlets_data_entry</w:t>
      </w:r>
      <w:proofErr w:type="spellEnd"/>
    </w:p>
    <w:p w14:paraId="6703F821" w14:textId="77777777" w:rsidR="00D42905" w:rsidRDefault="00D42905" w:rsidP="00D42905">
      <w:pPr>
        <w:pStyle w:val="ListParagraph"/>
        <w:ind w:left="0"/>
        <w:rPr>
          <w:b/>
          <w:bCs/>
        </w:rPr>
      </w:pPr>
      <w:r>
        <w:rPr>
          <w:noProof/>
        </w:rPr>
        <w:drawing>
          <wp:inline distT="0" distB="0" distL="0" distR="0" wp14:anchorId="4EEDF9ED" wp14:editId="1A99E5BF">
            <wp:extent cx="6336926" cy="2762250"/>
            <wp:effectExtent l="0" t="0" r="6985"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4"/>
                    <a:stretch>
                      <a:fillRect/>
                    </a:stretch>
                  </pic:blipFill>
                  <pic:spPr>
                    <a:xfrm>
                      <a:off x="0" y="0"/>
                      <a:ext cx="6342450" cy="2764658"/>
                    </a:xfrm>
                    <a:prstGeom prst="rect">
                      <a:avLst/>
                    </a:prstGeom>
                  </pic:spPr>
                </pic:pic>
              </a:graphicData>
            </a:graphic>
          </wp:inline>
        </w:drawing>
      </w:r>
    </w:p>
    <w:p w14:paraId="1E52EA6C" w14:textId="77777777" w:rsidR="00D42905" w:rsidRDefault="00D42905" w:rsidP="00D42905">
      <w:pPr>
        <w:pStyle w:val="ListParagraph"/>
        <w:ind w:left="0"/>
        <w:rPr>
          <w:b/>
          <w:bCs/>
        </w:rPr>
      </w:pPr>
    </w:p>
    <w:p w14:paraId="6DF8024E" w14:textId="7714C54F" w:rsidR="00D42905" w:rsidRDefault="00D42905" w:rsidP="00D42905">
      <w:pPr>
        <w:pStyle w:val="ListParagraph"/>
        <w:numPr>
          <w:ilvl w:val="1"/>
          <w:numId w:val="10"/>
        </w:numPr>
        <w:rPr>
          <w:b/>
          <w:bCs/>
        </w:rPr>
      </w:pPr>
      <w:r w:rsidRPr="00D42905">
        <w:rPr>
          <w:b/>
          <w:bCs/>
        </w:rPr>
        <w:t xml:space="preserve"> Entries by discipline</w:t>
      </w:r>
    </w:p>
    <w:p w14:paraId="72E26E7E" w14:textId="622D374B" w:rsidR="00D42905" w:rsidRPr="00D42905" w:rsidRDefault="00D42905" w:rsidP="00064B44">
      <w:pPr>
        <w:pStyle w:val="ListParagraph"/>
        <w:ind w:left="0"/>
        <w:rPr>
          <w:b/>
          <w:bCs/>
        </w:rPr>
      </w:pPr>
      <w:r>
        <w:rPr>
          <w:noProof/>
        </w:rPr>
        <w:lastRenderedPageBreak/>
        <w:drawing>
          <wp:inline distT="0" distB="0" distL="0" distR="0" wp14:anchorId="7BAF1B99" wp14:editId="20DBBC1C">
            <wp:extent cx="6572885" cy="3238500"/>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5"/>
                    <a:stretch>
                      <a:fillRect/>
                    </a:stretch>
                  </pic:blipFill>
                  <pic:spPr>
                    <a:xfrm>
                      <a:off x="0" y="0"/>
                      <a:ext cx="6582660" cy="3243316"/>
                    </a:xfrm>
                    <a:prstGeom prst="rect">
                      <a:avLst/>
                    </a:prstGeom>
                  </pic:spPr>
                </pic:pic>
              </a:graphicData>
            </a:graphic>
          </wp:inline>
        </w:drawing>
      </w:r>
    </w:p>
    <w:p w14:paraId="5E7D58B4" w14:textId="77777777" w:rsidR="00D42905" w:rsidRDefault="00D42905" w:rsidP="00D42905">
      <w:pPr>
        <w:pStyle w:val="ListParagraph"/>
        <w:rPr>
          <w:b/>
          <w:bCs/>
        </w:rPr>
      </w:pPr>
    </w:p>
    <w:p w14:paraId="30877A7E" w14:textId="7017BCCD" w:rsidR="00D42905" w:rsidRDefault="00064B44" w:rsidP="00064B44">
      <w:pPr>
        <w:pStyle w:val="ListParagraph"/>
        <w:numPr>
          <w:ilvl w:val="1"/>
          <w:numId w:val="10"/>
        </w:numPr>
        <w:rPr>
          <w:b/>
          <w:bCs/>
        </w:rPr>
      </w:pPr>
      <w:r>
        <w:rPr>
          <w:b/>
          <w:bCs/>
        </w:rPr>
        <w:t>Entries by discipline Data</w:t>
      </w:r>
    </w:p>
    <w:p w14:paraId="59B2F889" w14:textId="521FB435" w:rsidR="00064B44" w:rsidRDefault="00996085" w:rsidP="00C373F3">
      <w:pPr>
        <w:pStyle w:val="ListParagraph"/>
        <w:ind w:left="0"/>
        <w:rPr>
          <w:b/>
          <w:bCs/>
        </w:rPr>
      </w:pPr>
      <w:r>
        <w:rPr>
          <w:noProof/>
        </w:rPr>
        <w:drawing>
          <wp:inline distT="0" distB="0" distL="0" distR="0" wp14:anchorId="04B68A59" wp14:editId="536358CD">
            <wp:extent cx="6519542" cy="3057525"/>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6"/>
                    <a:stretch>
                      <a:fillRect/>
                    </a:stretch>
                  </pic:blipFill>
                  <pic:spPr>
                    <a:xfrm>
                      <a:off x="0" y="0"/>
                      <a:ext cx="6523163" cy="3059223"/>
                    </a:xfrm>
                    <a:prstGeom prst="rect">
                      <a:avLst/>
                    </a:prstGeom>
                  </pic:spPr>
                </pic:pic>
              </a:graphicData>
            </a:graphic>
          </wp:inline>
        </w:drawing>
      </w:r>
    </w:p>
    <w:p w14:paraId="2551297A" w14:textId="35B0E717" w:rsidR="00850DBE" w:rsidRDefault="00850DBE" w:rsidP="00C373F3">
      <w:pPr>
        <w:pStyle w:val="ListParagraph"/>
        <w:ind w:left="0"/>
        <w:rPr>
          <w:b/>
          <w:bCs/>
        </w:rPr>
      </w:pPr>
    </w:p>
    <w:p w14:paraId="5E9E38EB" w14:textId="030C1B9C" w:rsidR="00850DBE" w:rsidRDefault="00850DBE" w:rsidP="00850DBE">
      <w:pPr>
        <w:pStyle w:val="ListParagraph"/>
        <w:numPr>
          <w:ilvl w:val="1"/>
          <w:numId w:val="10"/>
        </w:numPr>
        <w:rPr>
          <w:b/>
          <w:bCs/>
        </w:rPr>
      </w:pPr>
      <w:r>
        <w:rPr>
          <w:b/>
          <w:bCs/>
        </w:rPr>
        <w:t>Coaches</w:t>
      </w:r>
    </w:p>
    <w:p w14:paraId="028BE39A" w14:textId="379B19A4" w:rsidR="00C22035" w:rsidRDefault="00C22035" w:rsidP="00C22035">
      <w:pPr>
        <w:pStyle w:val="ListParagraph"/>
        <w:ind w:left="0"/>
        <w:rPr>
          <w:b/>
          <w:bCs/>
        </w:rPr>
      </w:pPr>
      <w:r>
        <w:rPr>
          <w:noProof/>
        </w:rPr>
        <w:lastRenderedPageBreak/>
        <w:drawing>
          <wp:inline distT="0" distB="0" distL="0" distR="0" wp14:anchorId="5433729B" wp14:editId="28F0D476">
            <wp:extent cx="6423963" cy="2933700"/>
            <wp:effectExtent l="0" t="0" r="0" b="0"/>
            <wp:docPr id="32" name="Picture 32"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calendar&#10;&#10;Description automatically generated"/>
                    <pic:cNvPicPr/>
                  </pic:nvPicPr>
                  <pic:blipFill>
                    <a:blip r:embed="rId27"/>
                    <a:stretch>
                      <a:fillRect/>
                    </a:stretch>
                  </pic:blipFill>
                  <pic:spPr>
                    <a:xfrm>
                      <a:off x="0" y="0"/>
                      <a:ext cx="6430061" cy="2936485"/>
                    </a:xfrm>
                    <a:prstGeom prst="rect">
                      <a:avLst/>
                    </a:prstGeom>
                  </pic:spPr>
                </pic:pic>
              </a:graphicData>
            </a:graphic>
          </wp:inline>
        </w:drawing>
      </w:r>
    </w:p>
    <w:p w14:paraId="11E37E6D" w14:textId="77777777" w:rsidR="00850DBE" w:rsidRDefault="00850DBE" w:rsidP="00850DBE">
      <w:pPr>
        <w:pStyle w:val="ListParagraph"/>
        <w:ind w:left="360"/>
        <w:rPr>
          <w:b/>
          <w:bCs/>
        </w:rPr>
      </w:pPr>
    </w:p>
    <w:p w14:paraId="28B96D66" w14:textId="3A138883" w:rsidR="00850DBE" w:rsidRDefault="00850DBE" w:rsidP="00850DBE">
      <w:pPr>
        <w:pStyle w:val="ListParagraph"/>
        <w:numPr>
          <w:ilvl w:val="1"/>
          <w:numId w:val="10"/>
        </w:numPr>
        <w:rPr>
          <w:b/>
          <w:bCs/>
        </w:rPr>
      </w:pPr>
      <w:proofErr w:type="spellStart"/>
      <w:r>
        <w:rPr>
          <w:b/>
          <w:bCs/>
        </w:rPr>
        <w:t>Coaches</w:t>
      </w:r>
      <w:r w:rsidR="00C22035">
        <w:rPr>
          <w:b/>
          <w:bCs/>
        </w:rPr>
        <w:t>_i</w:t>
      </w:r>
      <w:r>
        <w:rPr>
          <w:b/>
          <w:bCs/>
        </w:rPr>
        <w:t>nfo</w:t>
      </w:r>
      <w:proofErr w:type="spellEnd"/>
    </w:p>
    <w:p w14:paraId="1A68D4AC" w14:textId="33BD4947" w:rsidR="00C22035" w:rsidRDefault="00C22035" w:rsidP="00C22035">
      <w:pPr>
        <w:pStyle w:val="ListParagraph"/>
        <w:ind w:left="0"/>
        <w:rPr>
          <w:b/>
          <w:bCs/>
        </w:rPr>
      </w:pPr>
      <w:r>
        <w:rPr>
          <w:noProof/>
        </w:rPr>
        <w:drawing>
          <wp:inline distT="0" distB="0" distL="0" distR="0" wp14:anchorId="3F9605F0" wp14:editId="471388C9">
            <wp:extent cx="6330651" cy="3495675"/>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8"/>
                    <a:stretch>
                      <a:fillRect/>
                    </a:stretch>
                  </pic:blipFill>
                  <pic:spPr>
                    <a:xfrm>
                      <a:off x="0" y="0"/>
                      <a:ext cx="6343265" cy="3502640"/>
                    </a:xfrm>
                    <a:prstGeom prst="rect">
                      <a:avLst/>
                    </a:prstGeom>
                  </pic:spPr>
                </pic:pic>
              </a:graphicData>
            </a:graphic>
          </wp:inline>
        </w:drawing>
      </w:r>
    </w:p>
    <w:p w14:paraId="7FB0F90A" w14:textId="434EE314" w:rsidR="00A51661" w:rsidRDefault="00A51661" w:rsidP="00C22035">
      <w:pPr>
        <w:pStyle w:val="ListParagraph"/>
        <w:ind w:left="0"/>
        <w:rPr>
          <w:b/>
          <w:bCs/>
        </w:rPr>
      </w:pPr>
    </w:p>
    <w:p w14:paraId="446A4637" w14:textId="30EAEE1A" w:rsidR="00A51661" w:rsidRDefault="00A51661" w:rsidP="00C22035">
      <w:pPr>
        <w:pStyle w:val="ListParagraph"/>
        <w:ind w:left="0"/>
      </w:pPr>
      <w:r>
        <w:rPr>
          <w:b/>
          <w:bCs/>
        </w:rPr>
        <w:t xml:space="preserve">Then, </w:t>
      </w:r>
      <w:r>
        <w:t>we also created some report pages for sports where the sports related news, photos, information, schedule are given.</w:t>
      </w:r>
    </w:p>
    <w:p w14:paraId="3FBD30D4" w14:textId="588AE5D4" w:rsidR="00A51661" w:rsidRDefault="00A51661" w:rsidP="00C22035">
      <w:pPr>
        <w:pStyle w:val="ListParagraph"/>
        <w:ind w:left="0"/>
      </w:pPr>
      <w:r>
        <w:t>These are:</w:t>
      </w:r>
    </w:p>
    <w:p w14:paraId="639FD88B" w14:textId="768B1633" w:rsidR="00A51661" w:rsidRDefault="00A51661" w:rsidP="00C22035">
      <w:pPr>
        <w:pStyle w:val="ListParagraph"/>
        <w:ind w:left="0"/>
      </w:pPr>
    </w:p>
    <w:p w14:paraId="50DF91CC" w14:textId="0B708E7D" w:rsidR="00A51661" w:rsidRDefault="00A51661" w:rsidP="00535D39">
      <w:pPr>
        <w:pStyle w:val="ListParagraph"/>
        <w:numPr>
          <w:ilvl w:val="1"/>
          <w:numId w:val="10"/>
        </w:numPr>
      </w:pPr>
      <w:r>
        <w:t>3*3 Basketball</w:t>
      </w:r>
      <w:r w:rsidR="00341C90">
        <w:t xml:space="preserve"> schedule(P-13)</w:t>
      </w:r>
    </w:p>
    <w:p w14:paraId="7481AF0D" w14:textId="4BD6EFC7" w:rsidR="00341C90" w:rsidRDefault="00341C90" w:rsidP="00341C90">
      <w:pPr>
        <w:pStyle w:val="ListParagraph"/>
        <w:ind w:left="0"/>
      </w:pPr>
      <w:r>
        <w:rPr>
          <w:noProof/>
        </w:rPr>
        <w:lastRenderedPageBreak/>
        <w:drawing>
          <wp:inline distT="0" distB="0" distL="0" distR="0" wp14:anchorId="5F9E6A6D" wp14:editId="55F5A565">
            <wp:extent cx="6464426" cy="3297116"/>
            <wp:effectExtent l="0" t="0" r="0" b="0"/>
            <wp:docPr id="43" name="Picture 43"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 calendar&#10;&#10;Description automatically generated"/>
                    <pic:cNvPicPr/>
                  </pic:nvPicPr>
                  <pic:blipFill>
                    <a:blip r:embed="rId29"/>
                    <a:stretch>
                      <a:fillRect/>
                    </a:stretch>
                  </pic:blipFill>
                  <pic:spPr>
                    <a:xfrm>
                      <a:off x="0" y="0"/>
                      <a:ext cx="6508719" cy="3319707"/>
                    </a:xfrm>
                    <a:prstGeom prst="rect">
                      <a:avLst/>
                    </a:prstGeom>
                  </pic:spPr>
                </pic:pic>
              </a:graphicData>
            </a:graphic>
          </wp:inline>
        </w:drawing>
      </w:r>
    </w:p>
    <w:p w14:paraId="0FB98834" w14:textId="77777777" w:rsidR="00341C90" w:rsidRDefault="00341C90" w:rsidP="00341C90">
      <w:pPr>
        <w:pStyle w:val="ListParagraph"/>
        <w:ind w:left="0"/>
      </w:pPr>
    </w:p>
    <w:p w14:paraId="0A559CA9" w14:textId="7D6A902F" w:rsidR="00A51661" w:rsidRDefault="00A51661" w:rsidP="00535D39">
      <w:pPr>
        <w:pStyle w:val="ListParagraph"/>
        <w:numPr>
          <w:ilvl w:val="1"/>
          <w:numId w:val="10"/>
        </w:numPr>
      </w:pPr>
      <w:r>
        <w:t>Arch</w:t>
      </w:r>
      <w:r w:rsidR="00341C90">
        <w:t>e</w:t>
      </w:r>
      <w:r>
        <w:t>ry</w:t>
      </w:r>
      <w:r w:rsidR="00341C90">
        <w:t xml:space="preserve"> </w:t>
      </w:r>
      <w:r w:rsidR="0067715D">
        <w:t xml:space="preserve">schedule </w:t>
      </w:r>
      <w:r w:rsidR="00341C90">
        <w:t>(P-14)</w:t>
      </w:r>
    </w:p>
    <w:p w14:paraId="0D7DE63B" w14:textId="7F6E5023" w:rsidR="00D7177E" w:rsidRDefault="00D7177E" w:rsidP="00535D39">
      <w:pPr>
        <w:pStyle w:val="ListParagraph"/>
        <w:ind w:left="0"/>
      </w:pPr>
      <w:r>
        <w:rPr>
          <w:noProof/>
        </w:rPr>
        <w:drawing>
          <wp:inline distT="0" distB="0" distL="0" distR="0" wp14:anchorId="6AC1FDDD" wp14:editId="48EBB9CD">
            <wp:extent cx="6373090" cy="2813538"/>
            <wp:effectExtent l="0" t="0" r="0" b="635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0"/>
                    <a:stretch>
                      <a:fillRect/>
                    </a:stretch>
                  </pic:blipFill>
                  <pic:spPr>
                    <a:xfrm>
                      <a:off x="0" y="0"/>
                      <a:ext cx="6395161" cy="2823282"/>
                    </a:xfrm>
                    <a:prstGeom prst="rect">
                      <a:avLst/>
                    </a:prstGeom>
                  </pic:spPr>
                </pic:pic>
              </a:graphicData>
            </a:graphic>
          </wp:inline>
        </w:drawing>
      </w:r>
    </w:p>
    <w:p w14:paraId="460543AE" w14:textId="77777777" w:rsidR="00535D39" w:rsidRDefault="00535D39" w:rsidP="00535D39">
      <w:pPr>
        <w:pStyle w:val="ListParagraph"/>
        <w:ind w:left="0"/>
      </w:pPr>
    </w:p>
    <w:p w14:paraId="1181322D" w14:textId="5D00ABDE" w:rsidR="00A51661" w:rsidRDefault="00A51661" w:rsidP="00535D39">
      <w:pPr>
        <w:pStyle w:val="ListParagraph"/>
        <w:numPr>
          <w:ilvl w:val="1"/>
          <w:numId w:val="10"/>
        </w:numPr>
      </w:pPr>
      <w:r>
        <w:t>Athletics</w:t>
      </w:r>
      <w:r w:rsidR="00D03AD6">
        <w:t xml:space="preserve"> </w:t>
      </w:r>
      <w:r w:rsidR="0067715D">
        <w:t xml:space="preserve">schedule </w:t>
      </w:r>
      <w:r w:rsidR="00D03AD6">
        <w:t>(P-18)</w:t>
      </w:r>
    </w:p>
    <w:p w14:paraId="035C1A6C" w14:textId="23075FC8" w:rsidR="00535D39" w:rsidRDefault="00535D39" w:rsidP="00535D39">
      <w:pPr>
        <w:pStyle w:val="ListParagraph"/>
        <w:ind w:left="0"/>
      </w:pPr>
      <w:r>
        <w:rPr>
          <w:noProof/>
        </w:rPr>
        <w:lastRenderedPageBreak/>
        <w:drawing>
          <wp:inline distT="0" distB="0" distL="0" distR="0" wp14:anchorId="6CF22FBB" wp14:editId="00CC71C2">
            <wp:extent cx="6345187" cy="2646485"/>
            <wp:effectExtent l="0" t="0" r="0" b="1905"/>
            <wp:docPr id="45" name="Picture 45"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calendar&#10;&#10;Description automatically generated"/>
                    <pic:cNvPicPr/>
                  </pic:nvPicPr>
                  <pic:blipFill>
                    <a:blip r:embed="rId31"/>
                    <a:stretch>
                      <a:fillRect/>
                    </a:stretch>
                  </pic:blipFill>
                  <pic:spPr>
                    <a:xfrm>
                      <a:off x="0" y="0"/>
                      <a:ext cx="6366762" cy="2655483"/>
                    </a:xfrm>
                    <a:prstGeom prst="rect">
                      <a:avLst/>
                    </a:prstGeom>
                  </pic:spPr>
                </pic:pic>
              </a:graphicData>
            </a:graphic>
          </wp:inline>
        </w:drawing>
      </w:r>
    </w:p>
    <w:p w14:paraId="1658D6A9" w14:textId="77777777" w:rsidR="00535D39" w:rsidRDefault="00535D39" w:rsidP="00535D39">
      <w:pPr>
        <w:pStyle w:val="ListParagraph"/>
      </w:pPr>
    </w:p>
    <w:p w14:paraId="1C8907B9" w14:textId="4D76381D" w:rsidR="00A51661" w:rsidRDefault="00A51661" w:rsidP="00535D39">
      <w:pPr>
        <w:pStyle w:val="ListParagraph"/>
        <w:numPr>
          <w:ilvl w:val="1"/>
          <w:numId w:val="10"/>
        </w:numPr>
      </w:pPr>
      <w:r>
        <w:t>Badminton</w:t>
      </w:r>
      <w:r w:rsidR="0067715D">
        <w:t xml:space="preserve"> schedule</w:t>
      </w:r>
      <w:r w:rsidR="00D03AD6">
        <w:t xml:space="preserve"> (P-22)</w:t>
      </w:r>
    </w:p>
    <w:p w14:paraId="28F638A6" w14:textId="4DE1548B" w:rsidR="00B916A8" w:rsidRDefault="00B916A8" w:rsidP="00B916A8">
      <w:pPr>
        <w:pStyle w:val="ListParagraph"/>
        <w:ind w:left="0"/>
      </w:pPr>
      <w:r>
        <w:rPr>
          <w:noProof/>
        </w:rPr>
        <w:drawing>
          <wp:inline distT="0" distB="0" distL="0" distR="0" wp14:anchorId="587524B2" wp14:editId="4A4C3D81">
            <wp:extent cx="6319228" cy="2409092"/>
            <wp:effectExtent l="0" t="0" r="5715" b="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a:blip r:embed="rId32"/>
                    <a:stretch>
                      <a:fillRect/>
                    </a:stretch>
                  </pic:blipFill>
                  <pic:spPr>
                    <a:xfrm>
                      <a:off x="0" y="0"/>
                      <a:ext cx="6348133" cy="2420111"/>
                    </a:xfrm>
                    <a:prstGeom prst="rect">
                      <a:avLst/>
                    </a:prstGeom>
                  </pic:spPr>
                </pic:pic>
              </a:graphicData>
            </a:graphic>
          </wp:inline>
        </w:drawing>
      </w:r>
    </w:p>
    <w:p w14:paraId="0F23B557" w14:textId="77777777" w:rsidR="00535D39" w:rsidRDefault="00535D39" w:rsidP="00535D39">
      <w:pPr>
        <w:pStyle w:val="ListParagraph"/>
        <w:ind w:left="360"/>
      </w:pPr>
    </w:p>
    <w:p w14:paraId="4C8C4065" w14:textId="26EBC793" w:rsidR="002B5746" w:rsidRPr="00046F61" w:rsidRDefault="002B5746" w:rsidP="00E441F7">
      <w:pPr>
        <w:pStyle w:val="Heading1"/>
        <w:numPr>
          <w:ilvl w:val="0"/>
          <w:numId w:val="14"/>
        </w:numPr>
        <w:rPr>
          <w:b/>
          <w:bCs/>
        </w:rPr>
      </w:pPr>
      <w:r w:rsidRPr="00046F61">
        <w:rPr>
          <w:b/>
          <w:bCs/>
        </w:rPr>
        <w:t>Master-Detail Form</w:t>
      </w:r>
    </w:p>
    <w:p w14:paraId="1F8EA2DC" w14:textId="3E0A8818" w:rsidR="002B5746" w:rsidRDefault="002B5746" w:rsidP="002B5746"/>
    <w:tbl>
      <w:tblPr>
        <w:tblStyle w:val="TableGrid"/>
        <w:tblW w:w="9914" w:type="dxa"/>
        <w:tblLook w:val="04A0" w:firstRow="1" w:lastRow="0" w:firstColumn="1" w:lastColumn="0" w:noHBand="0" w:noVBand="1"/>
      </w:tblPr>
      <w:tblGrid>
        <w:gridCol w:w="3458"/>
        <w:gridCol w:w="3255"/>
        <w:gridCol w:w="3201"/>
      </w:tblGrid>
      <w:tr w:rsidR="002B5746" w14:paraId="17D22FDE" w14:textId="77777777" w:rsidTr="00046F61">
        <w:trPr>
          <w:trHeight w:val="513"/>
        </w:trPr>
        <w:tc>
          <w:tcPr>
            <w:tcW w:w="3458" w:type="dxa"/>
          </w:tcPr>
          <w:p w14:paraId="4D6001A1" w14:textId="576E47C8" w:rsidR="002B5746" w:rsidRDefault="002B5746" w:rsidP="00765599">
            <w:r>
              <w:t>Page Number and Name</w:t>
            </w:r>
          </w:p>
        </w:tc>
        <w:tc>
          <w:tcPr>
            <w:tcW w:w="3255" w:type="dxa"/>
          </w:tcPr>
          <w:p w14:paraId="772B6EB4" w14:textId="70C770CD" w:rsidR="002B5746" w:rsidRDefault="002B5746" w:rsidP="00765599">
            <w:r>
              <w:t>Master Table (Parent)</w:t>
            </w:r>
          </w:p>
        </w:tc>
        <w:tc>
          <w:tcPr>
            <w:tcW w:w="3201" w:type="dxa"/>
          </w:tcPr>
          <w:p w14:paraId="5842DAD6" w14:textId="75D50E70" w:rsidR="002B5746" w:rsidRDefault="002B5746" w:rsidP="00765599">
            <w:r>
              <w:t>Detail Table (Child)</w:t>
            </w:r>
          </w:p>
        </w:tc>
      </w:tr>
      <w:tr w:rsidR="002B5746" w14:paraId="06E360B6" w14:textId="77777777" w:rsidTr="00046F61">
        <w:trPr>
          <w:trHeight w:val="599"/>
        </w:trPr>
        <w:tc>
          <w:tcPr>
            <w:tcW w:w="3458" w:type="dxa"/>
          </w:tcPr>
          <w:p w14:paraId="189EF303" w14:textId="09FB1A6B" w:rsidR="002B5746" w:rsidRDefault="009672D8" w:rsidP="00765599">
            <w:r>
              <w:t>P27: Medal-</w:t>
            </w:r>
            <w:proofErr w:type="spellStart"/>
            <w:r>
              <w:t>Medalist</w:t>
            </w:r>
            <w:proofErr w:type="spellEnd"/>
            <w:r>
              <w:t xml:space="preserve"> Info</w:t>
            </w:r>
          </w:p>
        </w:tc>
        <w:tc>
          <w:tcPr>
            <w:tcW w:w="3255" w:type="dxa"/>
          </w:tcPr>
          <w:p w14:paraId="24DD71B0" w14:textId="7EDDC9D0" w:rsidR="002B5746" w:rsidRDefault="009672D8" w:rsidP="00765599">
            <w:proofErr w:type="spellStart"/>
            <w:r w:rsidRPr="009672D8">
              <w:t>medal_standing</w:t>
            </w:r>
            <w:proofErr w:type="spellEnd"/>
          </w:p>
        </w:tc>
        <w:tc>
          <w:tcPr>
            <w:tcW w:w="3201" w:type="dxa"/>
          </w:tcPr>
          <w:p w14:paraId="5E5F3E3C" w14:textId="3F9B42F0" w:rsidR="002B5746" w:rsidRDefault="009672D8" w:rsidP="00765599">
            <w:r>
              <w:t>medal</w:t>
            </w:r>
          </w:p>
        </w:tc>
      </w:tr>
    </w:tbl>
    <w:p w14:paraId="3513E712" w14:textId="64E23E26" w:rsidR="002B5746" w:rsidRDefault="002B5746" w:rsidP="002B5746"/>
    <w:p w14:paraId="170B6A5E" w14:textId="77777777" w:rsidR="00797A6E" w:rsidRDefault="00797A6E" w:rsidP="00D22955"/>
    <w:p w14:paraId="56771F48" w14:textId="1656B286" w:rsidR="009672D8" w:rsidRDefault="009672D8" w:rsidP="00D22955">
      <w:r>
        <w:rPr>
          <w:noProof/>
        </w:rPr>
        <w:lastRenderedPageBreak/>
        <w:drawing>
          <wp:inline distT="0" distB="0" distL="0" distR="0" wp14:anchorId="0600F777" wp14:editId="157C4F08">
            <wp:extent cx="6476733" cy="2962275"/>
            <wp:effectExtent l="0" t="0" r="635" b="0"/>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a:blip r:embed="rId33"/>
                    <a:stretch>
                      <a:fillRect/>
                    </a:stretch>
                  </pic:blipFill>
                  <pic:spPr>
                    <a:xfrm>
                      <a:off x="0" y="0"/>
                      <a:ext cx="6486508" cy="2966746"/>
                    </a:xfrm>
                    <a:prstGeom prst="rect">
                      <a:avLst/>
                    </a:prstGeom>
                  </pic:spPr>
                </pic:pic>
              </a:graphicData>
            </a:graphic>
          </wp:inline>
        </w:drawing>
      </w:r>
    </w:p>
    <w:p w14:paraId="1133A705" w14:textId="002B2AF4" w:rsidR="002B5746" w:rsidRDefault="002B5746" w:rsidP="002B5746"/>
    <w:p w14:paraId="4A7050CD" w14:textId="7DD9CCF9" w:rsidR="002B5746" w:rsidRDefault="002B5746" w:rsidP="00E441F7">
      <w:pPr>
        <w:jc w:val="center"/>
      </w:pPr>
      <w:r>
        <w:t xml:space="preserve">Figure 5.1: </w:t>
      </w:r>
      <w:r w:rsidR="00E441F7">
        <w:t>NOC</w:t>
      </w:r>
      <w:r>
        <w:t xml:space="preserve">-wise </w:t>
      </w:r>
      <w:r w:rsidR="00E441F7">
        <w:t>medal</w:t>
      </w:r>
      <w:r>
        <w:t xml:space="preserve"> Information</w:t>
      </w:r>
    </w:p>
    <w:p w14:paraId="279954FC" w14:textId="405E0A02" w:rsidR="009356CC" w:rsidRDefault="009356CC" w:rsidP="00E441F7">
      <w:pPr>
        <w:jc w:val="center"/>
      </w:pPr>
    </w:p>
    <w:p w14:paraId="72B2CCFC" w14:textId="5CBFF3FE" w:rsidR="009356CC" w:rsidRDefault="009356CC" w:rsidP="00E441F7">
      <w:pPr>
        <w:jc w:val="center"/>
      </w:pPr>
      <w:r>
        <w:rPr>
          <w:noProof/>
        </w:rPr>
        <w:drawing>
          <wp:inline distT="0" distB="0" distL="0" distR="0" wp14:anchorId="39332873" wp14:editId="560A1B23">
            <wp:extent cx="6392008" cy="2859620"/>
            <wp:effectExtent l="0" t="0" r="8890" b="0"/>
            <wp:docPr id="73" name="Picture 7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able&#10;&#10;Description automatically generated with medium confidence"/>
                    <pic:cNvPicPr/>
                  </pic:nvPicPr>
                  <pic:blipFill>
                    <a:blip r:embed="rId34"/>
                    <a:stretch>
                      <a:fillRect/>
                    </a:stretch>
                  </pic:blipFill>
                  <pic:spPr>
                    <a:xfrm>
                      <a:off x="0" y="0"/>
                      <a:ext cx="6410247" cy="2867780"/>
                    </a:xfrm>
                    <a:prstGeom prst="rect">
                      <a:avLst/>
                    </a:prstGeom>
                  </pic:spPr>
                </pic:pic>
              </a:graphicData>
            </a:graphic>
          </wp:inline>
        </w:drawing>
      </w:r>
    </w:p>
    <w:p w14:paraId="4B002ECA" w14:textId="79C2DFF0" w:rsidR="009356CC" w:rsidRDefault="009356CC" w:rsidP="00E441F7">
      <w:pPr>
        <w:jc w:val="center"/>
      </w:pPr>
      <w:r>
        <w:t xml:space="preserve">Figure 5.2: </w:t>
      </w:r>
      <w:proofErr w:type="gramStart"/>
      <w:r>
        <w:t>Also</w:t>
      </w:r>
      <w:proofErr w:type="gramEnd"/>
      <w:r>
        <w:t xml:space="preserve"> can add entries from master table</w:t>
      </w:r>
    </w:p>
    <w:p w14:paraId="73499208" w14:textId="6874370A" w:rsidR="00E441F7" w:rsidRDefault="00E441F7" w:rsidP="00E441F7">
      <w:pPr>
        <w:jc w:val="center"/>
      </w:pPr>
    </w:p>
    <w:p w14:paraId="4DEF2327" w14:textId="61AAB654" w:rsidR="00E441F7" w:rsidRDefault="00E441F7" w:rsidP="00E441F7">
      <w:pPr>
        <w:rPr>
          <w:b/>
          <w:bCs/>
        </w:rPr>
      </w:pPr>
    </w:p>
    <w:p w14:paraId="6D21AE59" w14:textId="402A7382" w:rsidR="00E441F7" w:rsidRDefault="00E441F7" w:rsidP="00E441F7">
      <w:pPr>
        <w:rPr>
          <w:b/>
          <w:bCs/>
        </w:rPr>
      </w:pPr>
    </w:p>
    <w:p w14:paraId="379E20B6" w14:textId="4859C1D4" w:rsidR="00E441F7" w:rsidRDefault="00E441F7" w:rsidP="00E441F7">
      <w:pPr>
        <w:rPr>
          <w:b/>
          <w:bCs/>
        </w:rPr>
      </w:pPr>
    </w:p>
    <w:p w14:paraId="58DD60A9" w14:textId="7B59B371" w:rsidR="00FF5B57" w:rsidRDefault="00FF5B57" w:rsidP="00FF5B57">
      <w:pPr>
        <w:pStyle w:val="Heading1"/>
        <w:numPr>
          <w:ilvl w:val="0"/>
          <w:numId w:val="14"/>
        </w:numPr>
      </w:pPr>
      <w:r>
        <w:t xml:space="preserve">Reports based on Multi-Table and Aggregate Queries </w:t>
      </w:r>
    </w:p>
    <w:p w14:paraId="3FD22882" w14:textId="77777777" w:rsidR="00FF5B57" w:rsidRDefault="00FF5B57" w:rsidP="00FF5B57"/>
    <w:tbl>
      <w:tblPr>
        <w:tblStyle w:val="TableGrid"/>
        <w:tblW w:w="0" w:type="auto"/>
        <w:tblLook w:val="04A0" w:firstRow="1" w:lastRow="0" w:firstColumn="1" w:lastColumn="0" w:noHBand="0" w:noVBand="1"/>
      </w:tblPr>
      <w:tblGrid>
        <w:gridCol w:w="2601"/>
        <w:gridCol w:w="2363"/>
        <w:gridCol w:w="4052"/>
      </w:tblGrid>
      <w:tr w:rsidR="00FF5B57" w14:paraId="10595ADF" w14:textId="77777777" w:rsidTr="00B07665">
        <w:tc>
          <w:tcPr>
            <w:tcW w:w="2601" w:type="dxa"/>
            <w:tcBorders>
              <w:top w:val="single" w:sz="4" w:space="0" w:color="auto"/>
              <w:left w:val="single" w:sz="4" w:space="0" w:color="auto"/>
              <w:bottom w:val="single" w:sz="4" w:space="0" w:color="auto"/>
              <w:right w:val="single" w:sz="4" w:space="0" w:color="auto"/>
            </w:tcBorders>
            <w:hideMark/>
          </w:tcPr>
          <w:p w14:paraId="7C68D964" w14:textId="77777777" w:rsidR="00FF5B57" w:rsidRDefault="00FF5B57">
            <w:r>
              <w:t>Page Number and Name</w:t>
            </w:r>
          </w:p>
        </w:tc>
        <w:tc>
          <w:tcPr>
            <w:tcW w:w="2363" w:type="dxa"/>
            <w:tcBorders>
              <w:top w:val="single" w:sz="4" w:space="0" w:color="auto"/>
              <w:left w:val="single" w:sz="4" w:space="0" w:color="auto"/>
              <w:bottom w:val="single" w:sz="4" w:space="0" w:color="auto"/>
              <w:right w:val="single" w:sz="4" w:space="0" w:color="auto"/>
            </w:tcBorders>
            <w:hideMark/>
          </w:tcPr>
          <w:p w14:paraId="5D68CD2F" w14:textId="77777777" w:rsidR="00FF5B57" w:rsidRDefault="00FF5B57">
            <w:r>
              <w:t>Query Type</w:t>
            </w:r>
          </w:p>
        </w:tc>
        <w:tc>
          <w:tcPr>
            <w:tcW w:w="4052" w:type="dxa"/>
            <w:tcBorders>
              <w:top w:val="single" w:sz="4" w:space="0" w:color="auto"/>
              <w:left w:val="single" w:sz="4" w:space="0" w:color="auto"/>
              <w:bottom w:val="single" w:sz="4" w:space="0" w:color="auto"/>
              <w:right w:val="single" w:sz="4" w:space="0" w:color="auto"/>
            </w:tcBorders>
            <w:hideMark/>
          </w:tcPr>
          <w:p w14:paraId="189467A8" w14:textId="77777777" w:rsidR="00FF5B57" w:rsidRDefault="00FF5B57">
            <w:r>
              <w:t>Report description</w:t>
            </w:r>
          </w:p>
        </w:tc>
      </w:tr>
      <w:tr w:rsidR="00FF5B57" w14:paraId="16A8B87A" w14:textId="77777777" w:rsidTr="00B07665">
        <w:tc>
          <w:tcPr>
            <w:tcW w:w="2601" w:type="dxa"/>
            <w:tcBorders>
              <w:top w:val="single" w:sz="4" w:space="0" w:color="auto"/>
              <w:left w:val="single" w:sz="4" w:space="0" w:color="auto"/>
              <w:bottom w:val="single" w:sz="4" w:space="0" w:color="auto"/>
              <w:right w:val="single" w:sz="4" w:space="0" w:color="auto"/>
            </w:tcBorders>
            <w:hideMark/>
          </w:tcPr>
          <w:p w14:paraId="4EFFD163" w14:textId="77777777" w:rsidR="00FF5B57" w:rsidRDefault="00FF5B57">
            <w:r>
              <w:t>write your report page number and name here</w:t>
            </w:r>
          </w:p>
        </w:tc>
        <w:tc>
          <w:tcPr>
            <w:tcW w:w="2363" w:type="dxa"/>
            <w:tcBorders>
              <w:top w:val="single" w:sz="4" w:space="0" w:color="auto"/>
              <w:left w:val="single" w:sz="4" w:space="0" w:color="auto"/>
              <w:bottom w:val="single" w:sz="4" w:space="0" w:color="auto"/>
              <w:right w:val="single" w:sz="4" w:space="0" w:color="auto"/>
            </w:tcBorders>
            <w:hideMark/>
          </w:tcPr>
          <w:p w14:paraId="47109B88" w14:textId="77777777" w:rsidR="00FF5B57" w:rsidRDefault="00FF5B57">
            <w:r>
              <w:t>Multi-table/Aggregate</w:t>
            </w:r>
          </w:p>
        </w:tc>
        <w:tc>
          <w:tcPr>
            <w:tcW w:w="4052" w:type="dxa"/>
            <w:tcBorders>
              <w:top w:val="single" w:sz="4" w:space="0" w:color="auto"/>
              <w:left w:val="single" w:sz="4" w:space="0" w:color="auto"/>
              <w:bottom w:val="single" w:sz="4" w:space="0" w:color="auto"/>
              <w:right w:val="single" w:sz="4" w:space="0" w:color="auto"/>
            </w:tcBorders>
            <w:hideMark/>
          </w:tcPr>
          <w:p w14:paraId="632B7EB4" w14:textId="77777777" w:rsidR="00FF5B57" w:rsidRDefault="00FF5B57">
            <w:r>
              <w:t>write the description of the report in a simple sentence such as this report shows the total number of instructors per department.</w:t>
            </w:r>
          </w:p>
        </w:tc>
      </w:tr>
      <w:tr w:rsidR="00FF5B57" w14:paraId="0E7EF5BE" w14:textId="77777777" w:rsidTr="00B07665">
        <w:tc>
          <w:tcPr>
            <w:tcW w:w="2601" w:type="dxa"/>
            <w:tcBorders>
              <w:top w:val="single" w:sz="4" w:space="0" w:color="auto"/>
              <w:left w:val="single" w:sz="4" w:space="0" w:color="auto"/>
              <w:bottom w:val="single" w:sz="4" w:space="0" w:color="auto"/>
              <w:right w:val="single" w:sz="4" w:space="0" w:color="auto"/>
            </w:tcBorders>
          </w:tcPr>
          <w:p w14:paraId="61B9E82D" w14:textId="77A75405" w:rsidR="00FF5B57" w:rsidRDefault="00B07665" w:rsidP="00B07665">
            <w:r>
              <w:lastRenderedPageBreak/>
              <w:t xml:space="preserve">P39. Multi </w:t>
            </w:r>
            <w:proofErr w:type="spellStart"/>
            <w:r>
              <w:t>Medalist</w:t>
            </w:r>
            <w:proofErr w:type="spellEnd"/>
          </w:p>
        </w:tc>
        <w:tc>
          <w:tcPr>
            <w:tcW w:w="2363" w:type="dxa"/>
            <w:tcBorders>
              <w:top w:val="single" w:sz="4" w:space="0" w:color="auto"/>
              <w:left w:val="single" w:sz="4" w:space="0" w:color="auto"/>
              <w:bottom w:val="single" w:sz="4" w:space="0" w:color="auto"/>
              <w:right w:val="single" w:sz="4" w:space="0" w:color="auto"/>
            </w:tcBorders>
          </w:tcPr>
          <w:p w14:paraId="340CE79B" w14:textId="5D0DF1ED" w:rsidR="00FF5B57" w:rsidRDefault="00B07665">
            <w:r>
              <w:t>Multi Table</w:t>
            </w:r>
          </w:p>
        </w:tc>
        <w:tc>
          <w:tcPr>
            <w:tcW w:w="4052" w:type="dxa"/>
            <w:tcBorders>
              <w:top w:val="single" w:sz="4" w:space="0" w:color="auto"/>
              <w:left w:val="single" w:sz="4" w:space="0" w:color="auto"/>
              <w:bottom w:val="single" w:sz="4" w:space="0" w:color="auto"/>
              <w:right w:val="single" w:sz="4" w:space="0" w:color="auto"/>
            </w:tcBorders>
          </w:tcPr>
          <w:p w14:paraId="6E1DF64E" w14:textId="4256FB03" w:rsidR="00FF5B57" w:rsidRDefault="000E3FE1">
            <w:r>
              <w:t>By this multi table entering someone’s name we can easily find out which medals he/she got on which event.</w:t>
            </w:r>
          </w:p>
        </w:tc>
      </w:tr>
      <w:tr w:rsidR="00B07665" w14:paraId="0AB51181" w14:textId="77777777" w:rsidTr="000E3FE1">
        <w:trPr>
          <w:trHeight w:val="485"/>
        </w:trPr>
        <w:tc>
          <w:tcPr>
            <w:tcW w:w="2601" w:type="dxa"/>
            <w:tcBorders>
              <w:top w:val="single" w:sz="4" w:space="0" w:color="auto"/>
              <w:left w:val="single" w:sz="4" w:space="0" w:color="auto"/>
              <w:bottom w:val="single" w:sz="4" w:space="0" w:color="auto"/>
              <w:right w:val="single" w:sz="4" w:space="0" w:color="auto"/>
            </w:tcBorders>
          </w:tcPr>
          <w:p w14:paraId="67402099" w14:textId="31765BC5" w:rsidR="00B07665" w:rsidRDefault="00B07665" w:rsidP="00B07665">
            <w:r>
              <w:t>P4. Entries by discipline</w:t>
            </w:r>
          </w:p>
        </w:tc>
        <w:tc>
          <w:tcPr>
            <w:tcW w:w="2363" w:type="dxa"/>
            <w:tcBorders>
              <w:top w:val="single" w:sz="4" w:space="0" w:color="auto"/>
              <w:left w:val="single" w:sz="4" w:space="0" w:color="auto"/>
              <w:bottom w:val="single" w:sz="4" w:space="0" w:color="auto"/>
              <w:right w:val="single" w:sz="4" w:space="0" w:color="auto"/>
            </w:tcBorders>
          </w:tcPr>
          <w:p w14:paraId="222F8A7D" w14:textId="7C5D9D60" w:rsidR="00B07665" w:rsidRDefault="004E34D8" w:rsidP="00B07665">
            <w:r>
              <w:t>Aggregate</w:t>
            </w:r>
            <w:r w:rsidR="00B07665">
              <w:t xml:space="preserve"> Queries</w:t>
            </w:r>
          </w:p>
        </w:tc>
        <w:tc>
          <w:tcPr>
            <w:tcW w:w="4052" w:type="dxa"/>
            <w:tcBorders>
              <w:top w:val="single" w:sz="4" w:space="0" w:color="auto"/>
              <w:left w:val="single" w:sz="4" w:space="0" w:color="auto"/>
              <w:bottom w:val="single" w:sz="4" w:space="0" w:color="auto"/>
              <w:right w:val="single" w:sz="4" w:space="0" w:color="auto"/>
            </w:tcBorders>
          </w:tcPr>
          <w:p w14:paraId="14E0AF62" w14:textId="47258CCD" w:rsidR="00B07665" w:rsidRDefault="000E3FE1" w:rsidP="00B07665">
            <w:r>
              <w:t>By this query we can find out the total number of individual female &amp; male entries. Also, total male &amp; female entries.</w:t>
            </w:r>
          </w:p>
        </w:tc>
      </w:tr>
      <w:tr w:rsidR="00B6059D" w14:paraId="7AF0967D" w14:textId="77777777" w:rsidTr="000E3FE1">
        <w:trPr>
          <w:trHeight w:val="485"/>
        </w:trPr>
        <w:tc>
          <w:tcPr>
            <w:tcW w:w="2601" w:type="dxa"/>
            <w:tcBorders>
              <w:top w:val="single" w:sz="4" w:space="0" w:color="auto"/>
              <w:left w:val="single" w:sz="4" w:space="0" w:color="auto"/>
              <w:bottom w:val="single" w:sz="4" w:space="0" w:color="auto"/>
              <w:right w:val="single" w:sz="4" w:space="0" w:color="auto"/>
            </w:tcBorders>
          </w:tcPr>
          <w:p w14:paraId="0106C57C" w14:textId="1E035BC8" w:rsidR="00B6059D" w:rsidRDefault="00B6059D" w:rsidP="00B6059D">
            <w:r>
              <w:t>P20. Medal Standing</w:t>
            </w:r>
          </w:p>
        </w:tc>
        <w:tc>
          <w:tcPr>
            <w:tcW w:w="2363" w:type="dxa"/>
            <w:tcBorders>
              <w:top w:val="single" w:sz="4" w:space="0" w:color="auto"/>
              <w:left w:val="single" w:sz="4" w:space="0" w:color="auto"/>
              <w:bottom w:val="single" w:sz="4" w:space="0" w:color="auto"/>
              <w:right w:val="single" w:sz="4" w:space="0" w:color="auto"/>
            </w:tcBorders>
          </w:tcPr>
          <w:p w14:paraId="7BD2CA89" w14:textId="01E4D01E" w:rsidR="00B6059D" w:rsidRDefault="00B6059D" w:rsidP="00B6059D">
            <w:r>
              <w:t>Aggregate Queries</w:t>
            </w:r>
          </w:p>
        </w:tc>
        <w:tc>
          <w:tcPr>
            <w:tcW w:w="4052" w:type="dxa"/>
            <w:tcBorders>
              <w:top w:val="single" w:sz="4" w:space="0" w:color="auto"/>
              <w:left w:val="single" w:sz="4" w:space="0" w:color="auto"/>
              <w:bottom w:val="single" w:sz="4" w:space="0" w:color="auto"/>
              <w:right w:val="single" w:sz="4" w:space="0" w:color="auto"/>
            </w:tcBorders>
          </w:tcPr>
          <w:p w14:paraId="60B0D537" w14:textId="4210B4D0" w:rsidR="00B6059D" w:rsidRDefault="00B6059D" w:rsidP="00B6059D">
            <w:r>
              <w:t>By this query we can find out the total medals, total rank by gold medal as well total rank by all models</w:t>
            </w:r>
          </w:p>
        </w:tc>
      </w:tr>
    </w:tbl>
    <w:p w14:paraId="13FFB098" w14:textId="74A1A921" w:rsidR="004E34D8" w:rsidRPr="00C36E31" w:rsidRDefault="004E34D8" w:rsidP="004E34D8">
      <w:pPr>
        <w:pStyle w:val="Heading1"/>
        <w:numPr>
          <w:ilvl w:val="1"/>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6E3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lti- table from Multi </w:t>
      </w:r>
      <w:proofErr w:type="spellStart"/>
      <w:r w:rsidRPr="00C36E3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alist</w:t>
      </w:r>
      <w:proofErr w:type="spellEnd"/>
    </w:p>
    <w:p w14:paraId="78E23E9C" w14:textId="75D948FC" w:rsidR="004E34D8" w:rsidRDefault="00B6059D" w:rsidP="004E34D8">
      <w:r>
        <w:rPr>
          <w:noProof/>
        </w:rPr>
        <w:drawing>
          <wp:inline distT="0" distB="0" distL="0" distR="0" wp14:anchorId="0B06EED5" wp14:editId="41324135">
            <wp:extent cx="5762625" cy="5800207"/>
            <wp:effectExtent l="0" t="0" r="0" b="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35"/>
                    <a:stretch>
                      <a:fillRect/>
                    </a:stretch>
                  </pic:blipFill>
                  <pic:spPr>
                    <a:xfrm>
                      <a:off x="0" y="0"/>
                      <a:ext cx="5769393" cy="5807019"/>
                    </a:xfrm>
                    <a:prstGeom prst="rect">
                      <a:avLst/>
                    </a:prstGeom>
                  </pic:spPr>
                </pic:pic>
              </a:graphicData>
            </a:graphic>
          </wp:inline>
        </w:drawing>
      </w:r>
    </w:p>
    <w:p w14:paraId="2BD1F318" w14:textId="3067A9D3" w:rsidR="00B6059D" w:rsidRDefault="00B6059D" w:rsidP="004E34D8"/>
    <w:p w14:paraId="13EACFC8" w14:textId="2B2B4E51" w:rsidR="00B6059D" w:rsidRPr="00B6059D" w:rsidRDefault="00C36E31" w:rsidP="00B6059D">
      <w:pPr>
        <w:pStyle w:val="ListParagraph"/>
        <w:numPr>
          <w:ilvl w:val="1"/>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egate</w:t>
      </w:r>
      <w:r w:rsidR="00B6059D"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eries from Entries by discipline</w:t>
      </w:r>
    </w:p>
    <w:p w14:paraId="20E54E58" w14:textId="48172FEF" w:rsidR="00B6059D" w:rsidRPr="004E34D8" w:rsidRDefault="00B6059D" w:rsidP="00B6059D">
      <w:pPr>
        <w:pStyle w:val="ListParagraph"/>
        <w:ind w:left="0"/>
      </w:pPr>
      <w:r>
        <w:rPr>
          <w:noProof/>
        </w:rPr>
        <w:lastRenderedPageBreak/>
        <w:drawing>
          <wp:inline distT="0" distB="0" distL="0" distR="0" wp14:anchorId="3C96D0D8" wp14:editId="1937F796">
            <wp:extent cx="6500468" cy="1562100"/>
            <wp:effectExtent l="0" t="0" r="0" b="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6"/>
                    <a:stretch>
                      <a:fillRect/>
                    </a:stretch>
                  </pic:blipFill>
                  <pic:spPr>
                    <a:xfrm>
                      <a:off x="0" y="0"/>
                      <a:ext cx="6505587" cy="1563330"/>
                    </a:xfrm>
                    <a:prstGeom prst="rect">
                      <a:avLst/>
                    </a:prstGeom>
                  </pic:spPr>
                </pic:pic>
              </a:graphicData>
            </a:graphic>
          </wp:inline>
        </w:drawing>
      </w:r>
    </w:p>
    <w:p w14:paraId="12A77CCA" w14:textId="77777777" w:rsidR="00B6059D" w:rsidRDefault="00B6059D" w:rsidP="00B6059D">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9CC6A6" w14:textId="15D1CBA9" w:rsidR="00B6059D" w:rsidRDefault="00B6059D" w:rsidP="002525BB">
      <w:pPr>
        <w:pStyle w:val="ListParagraph"/>
        <w:numPr>
          <w:ilvl w:val="0"/>
          <w:numId w:val="14"/>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eregate</w:t>
      </w:r>
      <w:proofErr w:type="spellEnd"/>
      <w:r w:rsidRPr="00B6059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eries from </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al Standing</w:t>
      </w:r>
    </w:p>
    <w:p w14:paraId="2C7EC559" w14:textId="01B61517" w:rsidR="00B6059D" w:rsidRPr="00B6059D" w:rsidRDefault="00B6059D" w:rsidP="002525BB">
      <w:pPr>
        <w:pStyle w:val="ListParagraph"/>
        <w:ind w:left="0"/>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153C33C" wp14:editId="6F8E34F8">
            <wp:extent cx="6467634" cy="1247775"/>
            <wp:effectExtent l="0" t="0" r="9525"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37"/>
                    <a:stretch>
                      <a:fillRect/>
                    </a:stretch>
                  </pic:blipFill>
                  <pic:spPr>
                    <a:xfrm>
                      <a:off x="0" y="0"/>
                      <a:ext cx="6477245" cy="1249629"/>
                    </a:xfrm>
                    <a:prstGeom prst="rect">
                      <a:avLst/>
                    </a:prstGeom>
                  </pic:spPr>
                </pic:pic>
              </a:graphicData>
            </a:graphic>
          </wp:inline>
        </w:drawing>
      </w:r>
    </w:p>
    <w:p w14:paraId="19C7A32E" w14:textId="7A0B0A5E" w:rsidR="00B6059D" w:rsidRDefault="00B6059D" w:rsidP="00B6059D">
      <w:pPr>
        <w:pStyle w:val="Heading1"/>
        <w:ind w:left="360"/>
      </w:pPr>
    </w:p>
    <w:p w14:paraId="73C1397D" w14:textId="1321FBDA" w:rsidR="00FF5B57" w:rsidRDefault="00FF5B57" w:rsidP="00FF5B57">
      <w:pPr>
        <w:pStyle w:val="Heading1"/>
        <w:numPr>
          <w:ilvl w:val="0"/>
          <w:numId w:val="14"/>
        </w:numPr>
      </w:pPr>
      <w:r>
        <w:t xml:space="preserve">Parameterized Reports </w:t>
      </w:r>
    </w:p>
    <w:p w14:paraId="56C774A8" w14:textId="77777777" w:rsidR="00FF5B57" w:rsidRDefault="00FF5B57" w:rsidP="00FF5B57"/>
    <w:tbl>
      <w:tblPr>
        <w:tblStyle w:val="TableGrid"/>
        <w:tblW w:w="0" w:type="auto"/>
        <w:tblLook w:val="04A0" w:firstRow="1" w:lastRow="0" w:firstColumn="1" w:lastColumn="0" w:noHBand="0" w:noVBand="1"/>
      </w:tblPr>
      <w:tblGrid>
        <w:gridCol w:w="2593"/>
        <w:gridCol w:w="2343"/>
        <w:gridCol w:w="4080"/>
      </w:tblGrid>
      <w:tr w:rsidR="00FF5B57" w14:paraId="3AD02801" w14:textId="77777777" w:rsidTr="0065149F">
        <w:tc>
          <w:tcPr>
            <w:tcW w:w="2593" w:type="dxa"/>
            <w:tcBorders>
              <w:top w:val="single" w:sz="4" w:space="0" w:color="auto"/>
              <w:left w:val="single" w:sz="4" w:space="0" w:color="auto"/>
              <w:bottom w:val="single" w:sz="4" w:space="0" w:color="auto"/>
              <w:right w:val="single" w:sz="4" w:space="0" w:color="auto"/>
            </w:tcBorders>
            <w:hideMark/>
          </w:tcPr>
          <w:p w14:paraId="3CD341CD" w14:textId="77777777" w:rsidR="00FF5B57" w:rsidRDefault="00FF5B57">
            <w:r>
              <w:t>Page Number and Name</w:t>
            </w:r>
          </w:p>
        </w:tc>
        <w:tc>
          <w:tcPr>
            <w:tcW w:w="2343" w:type="dxa"/>
            <w:tcBorders>
              <w:top w:val="single" w:sz="4" w:space="0" w:color="auto"/>
              <w:left w:val="single" w:sz="4" w:space="0" w:color="auto"/>
              <w:bottom w:val="single" w:sz="4" w:space="0" w:color="auto"/>
              <w:right w:val="single" w:sz="4" w:space="0" w:color="auto"/>
            </w:tcBorders>
            <w:hideMark/>
          </w:tcPr>
          <w:p w14:paraId="0F90171D" w14:textId="77777777" w:rsidR="00FF5B57" w:rsidRDefault="00FF5B57">
            <w:r>
              <w:t>Given Input</w:t>
            </w:r>
          </w:p>
        </w:tc>
        <w:tc>
          <w:tcPr>
            <w:tcW w:w="4080" w:type="dxa"/>
            <w:tcBorders>
              <w:top w:val="single" w:sz="4" w:space="0" w:color="auto"/>
              <w:left w:val="single" w:sz="4" w:space="0" w:color="auto"/>
              <w:bottom w:val="single" w:sz="4" w:space="0" w:color="auto"/>
              <w:right w:val="single" w:sz="4" w:space="0" w:color="auto"/>
            </w:tcBorders>
            <w:hideMark/>
          </w:tcPr>
          <w:p w14:paraId="25D36B82" w14:textId="77777777" w:rsidR="00FF5B57" w:rsidRDefault="00FF5B57">
            <w:r>
              <w:t>Report description</w:t>
            </w:r>
          </w:p>
        </w:tc>
      </w:tr>
      <w:tr w:rsidR="00FF5B57" w14:paraId="6D6655AA" w14:textId="77777777" w:rsidTr="0065149F">
        <w:tc>
          <w:tcPr>
            <w:tcW w:w="2593" w:type="dxa"/>
            <w:tcBorders>
              <w:top w:val="single" w:sz="4" w:space="0" w:color="auto"/>
              <w:left w:val="single" w:sz="4" w:space="0" w:color="auto"/>
              <w:bottom w:val="single" w:sz="4" w:space="0" w:color="auto"/>
              <w:right w:val="single" w:sz="4" w:space="0" w:color="auto"/>
            </w:tcBorders>
          </w:tcPr>
          <w:p w14:paraId="629690CE" w14:textId="3EEAB1C6" w:rsidR="00FF5B57" w:rsidRDefault="008F3B10">
            <w:r>
              <w:t xml:space="preserve">P36. </w:t>
            </w:r>
            <w:r w:rsidRPr="008F3B10">
              <w:t>Search for player</w:t>
            </w:r>
          </w:p>
        </w:tc>
        <w:tc>
          <w:tcPr>
            <w:tcW w:w="2343" w:type="dxa"/>
            <w:tcBorders>
              <w:top w:val="single" w:sz="4" w:space="0" w:color="auto"/>
              <w:left w:val="single" w:sz="4" w:space="0" w:color="auto"/>
              <w:bottom w:val="single" w:sz="4" w:space="0" w:color="auto"/>
              <w:right w:val="single" w:sz="4" w:space="0" w:color="auto"/>
            </w:tcBorders>
          </w:tcPr>
          <w:p w14:paraId="453E150A" w14:textId="2CCCD62E" w:rsidR="00FF5B57" w:rsidRDefault="008F3B10">
            <w:r>
              <w:t>Discipline, Event</w:t>
            </w:r>
          </w:p>
        </w:tc>
        <w:tc>
          <w:tcPr>
            <w:tcW w:w="4080" w:type="dxa"/>
            <w:tcBorders>
              <w:top w:val="single" w:sz="4" w:space="0" w:color="auto"/>
              <w:left w:val="single" w:sz="4" w:space="0" w:color="auto"/>
              <w:bottom w:val="single" w:sz="4" w:space="0" w:color="auto"/>
              <w:right w:val="single" w:sz="4" w:space="0" w:color="auto"/>
            </w:tcBorders>
          </w:tcPr>
          <w:p w14:paraId="79B9F12D" w14:textId="1BFA9CF6" w:rsidR="00FF5B57" w:rsidRDefault="00CB14B0">
            <w:r>
              <w:t>It shows the players information of a particular discipline &amp; event</w:t>
            </w:r>
          </w:p>
        </w:tc>
      </w:tr>
      <w:tr w:rsidR="00FF5B57" w14:paraId="7D0E54EB" w14:textId="77777777" w:rsidTr="0065149F">
        <w:tc>
          <w:tcPr>
            <w:tcW w:w="2593" w:type="dxa"/>
            <w:tcBorders>
              <w:top w:val="single" w:sz="4" w:space="0" w:color="auto"/>
              <w:left w:val="single" w:sz="4" w:space="0" w:color="auto"/>
              <w:bottom w:val="single" w:sz="4" w:space="0" w:color="auto"/>
              <w:right w:val="single" w:sz="4" w:space="0" w:color="auto"/>
            </w:tcBorders>
          </w:tcPr>
          <w:p w14:paraId="09F14097" w14:textId="1E640E3A" w:rsidR="00FF5B57" w:rsidRPr="0065149F" w:rsidRDefault="0065149F">
            <w:r w:rsidRPr="0065149F">
              <w:t>P10. Coaches</w:t>
            </w:r>
          </w:p>
        </w:tc>
        <w:tc>
          <w:tcPr>
            <w:tcW w:w="2343" w:type="dxa"/>
            <w:tcBorders>
              <w:top w:val="single" w:sz="4" w:space="0" w:color="auto"/>
              <w:left w:val="single" w:sz="4" w:space="0" w:color="auto"/>
              <w:bottom w:val="single" w:sz="4" w:space="0" w:color="auto"/>
              <w:right w:val="single" w:sz="4" w:space="0" w:color="auto"/>
            </w:tcBorders>
          </w:tcPr>
          <w:p w14:paraId="07478EA4" w14:textId="01B82E54" w:rsidR="00FF5B57" w:rsidRDefault="0065149F">
            <w:r>
              <w:t>NOC, Sport</w:t>
            </w:r>
          </w:p>
        </w:tc>
        <w:tc>
          <w:tcPr>
            <w:tcW w:w="4080" w:type="dxa"/>
            <w:tcBorders>
              <w:top w:val="single" w:sz="4" w:space="0" w:color="auto"/>
              <w:left w:val="single" w:sz="4" w:space="0" w:color="auto"/>
              <w:bottom w:val="single" w:sz="4" w:space="0" w:color="auto"/>
              <w:right w:val="single" w:sz="4" w:space="0" w:color="auto"/>
            </w:tcBorders>
          </w:tcPr>
          <w:p w14:paraId="5F37DC61" w14:textId="086312CE" w:rsidR="00FF5B57" w:rsidRDefault="00CB14B0">
            <w:r>
              <w:t>It shows the coaches names for a particular NOC &amp; Sport</w:t>
            </w:r>
          </w:p>
        </w:tc>
      </w:tr>
    </w:tbl>
    <w:p w14:paraId="384C0A04" w14:textId="77777777" w:rsidR="00FF5B57" w:rsidRDefault="00FF5B57" w:rsidP="00FF5B57"/>
    <w:p w14:paraId="14520480" w14:textId="7FB8CE39" w:rsidR="00FF5B57" w:rsidRPr="008F3B10" w:rsidRDefault="008F3B10" w:rsidP="008F3B10">
      <w:pPr>
        <w:pStyle w:val="ListParagraph"/>
        <w:numPr>
          <w:ilvl w:val="1"/>
          <w:numId w:val="14"/>
        </w:numPr>
        <w:rPr>
          <w:b/>
          <w:bCs/>
        </w:rPr>
      </w:pPr>
      <w:r w:rsidRPr="008F3B10">
        <w:rPr>
          <w:b/>
          <w:bCs/>
        </w:rPr>
        <w:t xml:space="preserve"> Search for player</w:t>
      </w:r>
    </w:p>
    <w:p w14:paraId="1EF5F3D8" w14:textId="7ABD98BF" w:rsidR="008F3B10" w:rsidRDefault="008F3B10" w:rsidP="008F3B10">
      <w:pPr>
        <w:pStyle w:val="ListParagraph"/>
        <w:ind w:left="360"/>
      </w:pPr>
      <w:r>
        <w:rPr>
          <w:noProof/>
        </w:rPr>
        <w:lastRenderedPageBreak/>
        <w:drawing>
          <wp:inline distT="0" distB="0" distL="0" distR="0" wp14:anchorId="5699DAF6" wp14:editId="29F344A3">
            <wp:extent cx="5372100" cy="5112683"/>
            <wp:effectExtent l="0" t="0" r="0" b="0"/>
            <wp:docPr id="38" name="Picture 3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medium confidence"/>
                    <pic:cNvPicPr/>
                  </pic:nvPicPr>
                  <pic:blipFill>
                    <a:blip r:embed="rId38"/>
                    <a:stretch>
                      <a:fillRect/>
                    </a:stretch>
                  </pic:blipFill>
                  <pic:spPr>
                    <a:xfrm>
                      <a:off x="0" y="0"/>
                      <a:ext cx="5379068" cy="5119314"/>
                    </a:xfrm>
                    <a:prstGeom prst="rect">
                      <a:avLst/>
                    </a:prstGeom>
                  </pic:spPr>
                </pic:pic>
              </a:graphicData>
            </a:graphic>
          </wp:inline>
        </w:drawing>
      </w:r>
    </w:p>
    <w:p w14:paraId="2983675C" w14:textId="393CCC9C" w:rsidR="00FF5B57" w:rsidRDefault="00FF5B57" w:rsidP="00FF5B57"/>
    <w:p w14:paraId="6C825276" w14:textId="1883A21B" w:rsidR="0065149F" w:rsidRPr="0065149F" w:rsidRDefault="0065149F" w:rsidP="0065149F">
      <w:pPr>
        <w:pStyle w:val="ListParagraph"/>
        <w:numPr>
          <w:ilvl w:val="1"/>
          <w:numId w:val="14"/>
        </w:numPr>
        <w:rPr>
          <w:b/>
          <w:bCs/>
        </w:rPr>
      </w:pPr>
      <w:r>
        <w:t xml:space="preserve"> </w:t>
      </w:r>
      <w:r w:rsidRPr="0065149F">
        <w:rPr>
          <w:b/>
          <w:bCs/>
        </w:rPr>
        <w:t>Country wise Coaches</w:t>
      </w:r>
    </w:p>
    <w:p w14:paraId="6C83FAE0" w14:textId="6670429B" w:rsidR="0065149F" w:rsidRDefault="0065149F" w:rsidP="00C36E31">
      <w:pPr>
        <w:pStyle w:val="ListParagraph"/>
        <w:ind w:left="360"/>
        <w:jc w:val="center"/>
      </w:pPr>
      <w:r>
        <w:rPr>
          <w:noProof/>
        </w:rPr>
        <w:lastRenderedPageBreak/>
        <w:drawing>
          <wp:inline distT="0" distB="0" distL="0" distR="0" wp14:anchorId="64FF2D0C" wp14:editId="2D721C39">
            <wp:extent cx="4668715" cy="5407023"/>
            <wp:effectExtent l="0" t="0" r="0" b="381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9"/>
                    <a:stretch>
                      <a:fillRect/>
                    </a:stretch>
                  </pic:blipFill>
                  <pic:spPr>
                    <a:xfrm>
                      <a:off x="0" y="0"/>
                      <a:ext cx="4672614" cy="5411539"/>
                    </a:xfrm>
                    <a:prstGeom prst="rect">
                      <a:avLst/>
                    </a:prstGeom>
                  </pic:spPr>
                </pic:pic>
              </a:graphicData>
            </a:graphic>
          </wp:inline>
        </w:drawing>
      </w:r>
    </w:p>
    <w:p w14:paraId="7BB82B11" w14:textId="158DE24E" w:rsidR="0065149F" w:rsidRDefault="0065149F" w:rsidP="0065149F">
      <w:pPr>
        <w:pStyle w:val="ListParagraph"/>
        <w:ind w:left="360"/>
      </w:pPr>
    </w:p>
    <w:p w14:paraId="6C730ED3" w14:textId="77777777" w:rsidR="003E276F" w:rsidRDefault="003E276F" w:rsidP="003E276F">
      <w:pPr>
        <w:pStyle w:val="Heading1"/>
        <w:numPr>
          <w:ilvl w:val="0"/>
          <w:numId w:val="15"/>
        </w:numPr>
      </w:pPr>
      <w:r>
        <w:t>Charts</w:t>
      </w:r>
    </w:p>
    <w:p w14:paraId="150C9A1C" w14:textId="77777777" w:rsidR="003E276F" w:rsidRDefault="003E276F" w:rsidP="003E276F"/>
    <w:tbl>
      <w:tblPr>
        <w:tblStyle w:val="TableGrid"/>
        <w:tblW w:w="9650" w:type="dxa"/>
        <w:tblLook w:val="04A0" w:firstRow="1" w:lastRow="0" w:firstColumn="1" w:lastColumn="0" w:noHBand="0" w:noVBand="1"/>
      </w:tblPr>
      <w:tblGrid>
        <w:gridCol w:w="2775"/>
        <w:gridCol w:w="6875"/>
      </w:tblGrid>
      <w:tr w:rsidR="003E276F" w14:paraId="4459D745" w14:textId="77777777" w:rsidTr="0080675B">
        <w:trPr>
          <w:trHeight w:val="567"/>
        </w:trPr>
        <w:tc>
          <w:tcPr>
            <w:tcW w:w="2775" w:type="dxa"/>
          </w:tcPr>
          <w:p w14:paraId="1F80D58D" w14:textId="77777777" w:rsidR="003E276F" w:rsidRDefault="003E276F" w:rsidP="0080675B">
            <w:r>
              <w:t>Page Number and Name</w:t>
            </w:r>
          </w:p>
        </w:tc>
        <w:tc>
          <w:tcPr>
            <w:tcW w:w="6875" w:type="dxa"/>
          </w:tcPr>
          <w:p w14:paraId="2C8D5099" w14:textId="77777777" w:rsidR="003E276F" w:rsidRDefault="003E276F" w:rsidP="0080675B">
            <w:r>
              <w:t>Chart description</w:t>
            </w:r>
          </w:p>
        </w:tc>
      </w:tr>
      <w:tr w:rsidR="008C644B" w14:paraId="73A6304D" w14:textId="77777777" w:rsidTr="0080675B">
        <w:trPr>
          <w:trHeight w:val="567"/>
        </w:trPr>
        <w:tc>
          <w:tcPr>
            <w:tcW w:w="2775" w:type="dxa"/>
            <w:vMerge w:val="restart"/>
          </w:tcPr>
          <w:p w14:paraId="45A45C2A" w14:textId="77777777" w:rsidR="008C644B" w:rsidRDefault="008C644B" w:rsidP="0080675B">
            <w:r>
              <w:t>P31: Basic Info</w:t>
            </w:r>
          </w:p>
        </w:tc>
        <w:tc>
          <w:tcPr>
            <w:tcW w:w="6875" w:type="dxa"/>
          </w:tcPr>
          <w:p w14:paraId="4D7098E4" w14:textId="7C3E9AD0" w:rsidR="008C644B" w:rsidRDefault="008C644B" w:rsidP="0080675B">
            <w:r>
              <w:t xml:space="preserve">The bar chart shows country wise winning gold medals from </w:t>
            </w:r>
            <w:r w:rsidR="009A366B">
              <w:t>‘</w:t>
            </w:r>
            <w:r>
              <w:t>medal standing</w:t>
            </w:r>
            <w:r w:rsidR="009A366B">
              <w:t>’</w:t>
            </w:r>
            <w:r>
              <w:t xml:space="preserve"> table.</w:t>
            </w:r>
          </w:p>
        </w:tc>
      </w:tr>
      <w:tr w:rsidR="008C644B" w14:paraId="5060F69C" w14:textId="77777777" w:rsidTr="0080675B">
        <w:trPr>
          <w:trHeight w:val="567"/>
        </w:trPr>
        <w:tc>
          <w:tcPr>
            <w:tcW w:w="2775" w:type="dxa"/>
            <w:vMerge/>
          </w:tcPr>
          <w:p w14:paraId="01B68029" w14:textId="77777777" w:rsidR="008C644B" w:rsidRDefault="008C644B" w:rsidP="0080675B"/>
        </w:tc>
        <w:tc>
          <w:tcPr>
            <w:tcW w:w="6875" w:type="dxa"/>
          </w:tcPr>
          <w:p w14:paraId="515F4EDB" w14:textId="32C0333F" w:rsidR="008C644B" w:rsidRDefault="008C644B" w:rsidP="0080675B">
            <w:r>
              <w:t xml:space="preserve">The bar chart shows country wise winning silver medals from </w:t>
            </w:r>
            <w:r w:rsidR="009A366B">
              <w:t>‘</w:t>
            </w:r>
            <w:r>
              <w:t>medal standing</w:t>
            </w:r>
            <w:r w:rsidR="009A366B">
              <w:t>’</w:t>
            </w:r>
            <w:r>
              <w:t xml:space="preserve"> table.</w:t>
            </w:r>
          </w:p>
        </w:tc>
      </w:tr>
      <w:tr w:rsidR="008C644B" w14:paraId="16E1CC31" w14:textId="77777777" w:rsidTr="0080675B">
        <w:trPr>
          <w:trHeight w:val="567"/>
        </w:trPr>
        <w:tc>
          <w:tcPr>
            <w:tcW w:w="2775" w:type="dxa"/>
            <w:vMerge/>
          </w:tcPr>
          <w:p w14:paraId="03BFD1D5" w14:textId="77777777" w:rsidR="008C644B" w:rsidRDefault="008C644B" w:rsidP="0080675B"/>
        </w:tc>
        <w:tc>
          <w:tcPr>
            <w:tcW w:w="6875" w:type="dxa"/>
          </w:tcPr>
          <w:p w14:paraId="70E18615" w14:textId="067DC2C3" w:rsidR="008C644B" w:rsidRDefault="008C644B" w:rsidP="0080675B">
            <w:r>
              <w:t xml:space="preserve">The bar chart shows country wise winning bronze medals from </w:t>
            </w:r>
            <w:r w:rsidR="009A366B">
              <w:t>‘</w:t>
            </w:r>
            <w:r>
              <w:t>medal standing</w:t>
            </w:r>
            <w:r w:rsidR="009A366B">
              <w:t>’</w:t>
            </w:r>
            <w:r>
              <w:t xml:space="preserve"> table.</w:t>
            </w:r>
          </w:p>
        </w:tc>
      </w:tr>
      <w:tr w:rsidR="008C644B" w14:paraId="2C56044F" w14:textId="77777777" w:rsidTr="0080675B">
        <w:trPr>
          <w:trHeight w:val="567"/>
        </w:trPr>
        <w:tc>
          <w:tcPr>
            <w:tcW w:w="2775" w:type="dxa"/>
            <w:vMerge/>
          </w:tcPr>
          <w:p w14:paraId="31D99B28" w14:textId="77777777" w:rsidR="008C644B" w:rsidRDefault="008C644B" w:rsidP="0080675B"/>
        </w:tc>
        <w:tc>
          <w:tcPr>
            <w:tcW w:w="6875" w:type="dxa"/>
          </w:tcPr>
          <w:p w14:paraId="042220EE" w14:textId="4DD88691" w:rsidR="008C644B" w:rsidRDefault="008C644B" w:rsidP="0080675B">
            <w:r>
              <w:t xml:space="preserve">The pie chart shows discipline wise male participation from </w:t>
            </w:r>
            <w:r w:rsidR="009A366B">
              <w:t>‘</w:t>
            </w:r>
            <w:proofErr w:type="spellStart"/>
            <w:r w:rsidRPr="008C644B">
              <w:t>entriesbydeci</w:t>
            </w:r>
            <w:proofErr w:type="spellEnd"/>
            <w:r w:rsidR="009A366B">
              <w:t>’</w:t>
            </w:r>
            <w:r>
              <w:t xml:space="preserve"> table.</w:t>
            </w:r>
          </w:p>
        </w:tc>
      </w:tr>
      <w:tr w:rsidR="008C644B" w14:paraId="7F155704" w14:textId="77777777" w:rsidTr="0080675B">
        <w:trPr>
          <w:trHeight w:val="567"/>
        </w:trPr>
        <w:tc>
          <w:tcPr>
            <w:tcW w:w="2775" w:type="dxa"/>
            <w:vMerge/>
          </w:tcPr>
          <w:p w14:paraId="076552AD" w14:textId="77777777" w:rsidR="008C644B" w:rsidRDefault="008C644B" w:rsidP="0080675B"/>
        </w:tc>
        <w:tc>
          <w:tcPr>
            <w:tcW w:w="6875" w:type="dxa"/>
          </w:tcPr>
          <w:p w14:paraId="552171BE" w14:textId="59D88AFF" w:rsidR="008C644B" w:rsidRDefault="008C644B" w:rsidP="0080675B">
            <w:r>
              <w:t xml:space="preserve">The pie chart shows discipline wise female participation </w:t>
            </w:r>
            <w:r w:rsidR="009A366B">
              <w:t>‘</w:t>
            </w:r>
            <w:proofErr w:type="spellStart"/>
            <w:r w:rsidRPr="008C644B">
              <w:t>entriesbydeci</w:t>
            </w:r>
            <w:proofErr w:type="spellEnd"/>
            <w:r w:rsidR="009A366B">
              <w:t>’</w:t>
            </w:r>
            <w:r>
              <w:t xml:space="preserve"> table.</w:t>
            </w:r>
          </w:p>
        </w:tc>
      </w:tr>
    </w:tbl>
    <w:p w14:paraId="4997F322" w14:textId="77777777" w:rsidR="003E276F" w:rsidRPr="002B5746" w:rsidRDefault="003E276F" w:rsidP="003E276F"/>
    <w:p w14:paraId="2B4AB79F" w14:textId="77777777" w:rsidR="003E276F" w:rsidRDefault="003E276F" w:rsidP="00E441F7">
      <w:pPr>
        <w:rPr>
          <w:b/>
          <w:bCs/>
        </w:rPr>
      </w:pPr>
    </w:p>
    <w:p w14:paraId="69D87274" w14:textId="70F2BD07" w:rsidR="00E441F7" w:rsidRPr="00E441F7" w:rsidRDefault="00E441F7" w:rsidP="00E441F7">
      <w:pPr>
        <w:rPr>
          <w:b/>
          <w:bCs/>
        </w:rPr>
      </w:pPr>
      <w:r w:rsidRPr="00E441F7">
        <w:rPr>
          <w:b/>
          <w:bCs/>
        </w:rPr>
        <w:lastRenderedPageBreak/>
        <w:t>Basic Info (Chart Report): Page 31</w:t>
      </w:r>
    </w:p>
    <w:p w14:paraId="2FABC081" w14:textId="77777777" w:rsidR="00E441F7" w:rsidRDefault="00E441F7" w:rsidP="00E441F7">
      <w:pPr>
        <w:pStyle w:val="ListParagraph"/>
      </w:pPr>
    </w:p>
    <w:p w14:paraId="6B04F212" w14:textId="0A895076" w:rsidR="00E441F7" w:rsidRDefault="00E441F7" w:rsidP="00480409">
      <w:pPr>
        <w:pStyle w:val="ListParagraph"/>
        <w:numPr>
          <w:ilvl w:val="1"/>
          <w:numId w:val="15"/>
        </w:numPr>
      </w:pPr>
      <w:r>
        <w:t>Gold medal wise country</w:t>
      </w:r>
    </w:p>
    <w:p w14:paraId="37C79B3E" w14:textId="77777777" w:rsidR="00E441F7" w:rsidRPr="008F6BD6" w:rsidRDefault="00E441F7" w:rsidP="00E441F7">
      <w:pPr>
        <w:pStyle w:val="ListParagraph"/>
        <w:ind w:left="1440"/>
      </w:pPr>
    </w:p>
    <w:p w14:paraId="7F9B795A" w14:textId="77777777" w:rsidR="00E441F7" w:rsidRDefault="00E441F7" w:rsidP="00A51661">
      <w:pPr>
        <w:pStyle w:val="ListParagraph"/>
        <w:ind w:left="0"/>
        <w:rPr>
          <w:b/>
          <w:bCs/>
        </w:rPr>
      </w:pPr>
      <w:r>
        <w:rPr>
          <w:noProof/>
        </w:rPr>
        <w:drawing>
          <wp:inline distT="0" distB="0" distL="0" distR="0" wp14:anchorId="097152DA" wp14:editId="5B843987">
            <wp:extent cx="6515182" cy="292417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40"/>
                    <a:stretch>
                      <a:fillRect/>
                    </a:stretch>
                  </pic:blipFill>
                  <pic:spPr>
                    <a:xfrm>
                      <a:off x="0" y="0"/>
                      <a:ext cx="6516994" cy="2924988"/>
                    </a:xfrm>
                    <a:prstGeom prst="rect">
                      <a:avLst/>
                    </a:prstGeom>
                  </pic:spPr>
                </pic:pic>
              </a:graphicData>
            </a:graphic>
          </wp:inline>
        </w:drawing>
      </w:r>
    </w:p>
    <w:p w14:paraId="0A8B7E1D" w14:textId="77777777" w:rsidR="00E441F7" w:rsidRDefault="00E441F7" w:rsidP="00E441F7">
      <w:pPr>
        <w:pStyle w:val="ListParagraph"/>
        <w:rPr>
          <w:b/>
          <w:bCs/>
        </w:rPr>
      </w:pPr>
    </w:p>
    <w:p w14:paraId="48731856" w14:textId="77777777" w:rsidR="00480409" w:rsidRPr="001967CA" w:rsidRDefault="00480409" w:rsidP="00A60F1B">
      <w:pPr>
        <w:rPr>
          <w:b/>
          <w:bCs/>
        </w:rPr>
      </w:pPr>
    </w:p>
    <w:p w14:paraId="2471E14C" w14:textId="33A043ED" w:rsidR="00E441F7" w:rsidRPr="001967CA" w:rsidRDefault="00480409" w:rsidP="00480409">
      <w:pPr>
        <w:pStyle w:val="ListParagraph"/>
        <w:numPr>
          <w:ilvl w:val="1"/>
          <w:numId w:val="15"/>
        </w:numPr>
        <w:rPr>
          <w:b/>
          <w:bCs/>
        </w:rPr>
      </w:pPr>
      <w:r w:rsidRPr="001967CA">
        <w:rPr>
          <w:b/>
          <w:bCs/>
        </w:rPr>
        <w:t xml:space="preserve"> </w:t>
      </w:r>
      <w:r w:rsidR="00E441F7" w:rsidRPr="001967CA">
        <w:rPr>
          <w:b/>
          <w:bCs/>
        </w:rPr>
        <w:t>Silver medal wise country</w:t>
      </w:r>
    </w:p>
    <w:p w14:paraId="3FDCF461" w14:textId="77777777" w:rsidR="00E441F7" w:rsidRPr="008F6BD6" w:rsidRDefault="00E441F7" w:rsidP="00E441F7">
      <w:pPr>
        <w:ind w:left="360"/>
        <w:rPr>
          <w:b/>
          <w:bCs/>
        </w:rPr>
      </w:pPr>
    </w:p>
    <w:p w14:paraId="5C741EAB" w14:textId="2056C4F2" w:rsidR="00106400" w:rsidRPr="00480409" w:rsidRDefault="00E441F7" w:rsidP="000D4113">
      <w:pPr>
        <w:pStyle w:val="ListParagraph"/>
        <w:ind w:left="0"/>
        <w:rPr>
          <w:b/>
          <w:bCs/>
        </w:rPr>
      </w:pPr>
      <w:r>
        <w:rPr>
          <w:noProof/>
        </w:rPr>
        <w:drawing>
          <wp:inline distT="0" distB="0" distL="0" distR="0" wp14:anchorId="7A9FE30E" wp14:editId="62D68951">
            <wp:extent cx="6522410" cy="287655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41"/>
                    <a:stretch>
                      <a:fillRect/>
                    </a:stretch>
                  </pic:blipFill>
                  <pic:spPr>
                    <a:xfrm>
                      <a:off x="0" y="0"/>
                      <a:ext cx="6529529" cy="2879690"/>
                    </a:xfrm>
                    <a:prstGeom prst="rect">
                      <a:avLst/>
                    </a:prstGeom>
                  </pic:spPr>
                </pic:pic>
              </a:graphicData>
            </a:graphic>
          </wp:inline>
        </w:drawing>
      </w:r>
    </w:p>
    <w:p w14:paraId="657283FF" w14:textId="77777777" w:rsidR="00106400" w:rsidRDefault="00106400" w:rsidP="00973E23"/>
    <w:p w14:paraId="03FB9356" w14:textId="77777777" w:rsidR="00106400" w:rsidRDefault="00106400" w:rsidP="00973E23"/>
    <w:p w14:paraId="637CE6B2" w14:textId="302F442A" w:rsidR="00E441F7" w:rsidRPr="001967CA" w:rsidRDefault="00480409" w:rsidP="00480409">
      <w:pPr>
        <w:pStyle w:val="ListParagraph"/>
        <w:numPr>
          <w:ilvl w:val="1"/>
          <w:numId w:val="15"/>
        </w:numPr>
        <w:rPr>
          <w:b/>
          <w:bCs/>
        </w:rPr>
      </w:pPr>
      <w:r w:rsidRPr="001967CA">
        <w:rPr>
          <w:b/>
          <w:bCs/>
        </w:rPr>
        <w:t xml:space="preserve"> </w:t>
      </w:r>
      <w:r w:rsidR="00E441F7" w:rsidRPr="001967CA">
        <w:rPr>
          <w:b/>
          <w:bCs/>
        </w:rPr>
        <w:t>Bronze medal wise country</w:t>
      </w:r>
    </w:p>
    <w:p w14:paraId="7C475ADC" w14:textId="77777777" w:rsidR="00846C68" w:rsidRPr="00106400" w:rsidRDefault="00846C68" w:rsidP="00973E23"/>
    <w:p w14:paraId="49AB1A33" w14:textId="77777777" w:rsidR="00E441F7" w:rsidRPr="00077FE2" w:rsidRDefault="00E441F7" w:rsidP="000D4113">
      <w:pPr>
        <w:pStyle w:val="ListParagraph"/>
        <w:ind w:left="0"/>
        <w:rPr>
          <w:b/>
          <w:bCs/>
        </w:rPr>
      </w:pPr>
      <w:r>
        <w:rPr>
          <w:noProof/>
        </w:rPr>
        <w:lastRenderedPageBreak/>
        <w:drawing>
          <wp:inline distT="0" distB="0" distL="0" distR="0" wp14:anchorId="5B5EE4BB" wp14:editId="6279C0E2">
            <wp:extent cx="6556097" cy="280035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42"/>
                    <a:stretch>
                      <a:fillRect/>
                    </a:stretch>
                  </pic:blipFill>
                  <pic:spPr>
                    <a:xfrm>
                      <a:off x="0" y="0"/>
                      <a:ext cx="6560950" cy="2802423"/>
                    </a:xfrm>
                    <a:prstGeom prst="rect">
                      <a:avLst/>
                    </a:prstGeom>
                  </pic:spPr>
                </pic:pic>
              </a:graphicData>
            </a:graphic>
          </wp:inline>
        </w:drawing>
      </w:r>
    </w:p>
    <w:p w14:paraId="26E1E2E9" w14:textId="77777777" w:rsidR="00FF5B57" w:rsidRDefault="00FF5B57" w:rsidP="00FF5B57"/>
    <w:p w14:paraId="3133F740" w14:textId="04409365" w:rsidR="002B5746" w:rsidRDefault="00B7022E" w:rsidP="00B7022E">
      <w:pPr>
        <w:pStyle w:val="ListParagraph"/>
        <w:numPr>
          <w:ilvl w:val="1"/>
          <w:numId w:val="15"/>
        </w:numPr>
        <w:rPr>
          <w:b/>
          <w:bCs/>
        </w:rPr>
      </w:pPr>
      <w:r>
        <w:t xml:space="preserve"> </w:t>
      </w:r>
      <w:r w:rsidRPr="00B7022E">
        <w:rPr>
          <w:b/>
          <w:bCs/>
        </w:rPr>
        <w:t>Discipline wise male participation</w:t>
      </w:r>
    </w:p>
    <w:p w14:paraId="3C634A0E" w14:textId="772D4C9A" w:rsidR="00B7022E" w:rsidRDefault="00B7022E" w:rsidP="00B7022E">
      <w:pPr>
        <w:pStyle w:val="ListParagraph"/>
        <w:ind w:left="0"/>
        <w:rPr>
          <w:b/>
          <w:bCs/>
        </w:rPr>
      </w:pPr>
      <w:r>
        <w:rPr>
          <w:noProof/>
        </w:rPr>
        <w:drawing>
          <wp:inline distT="0" distB="0" distL="0" distR="0" wp14:anchorId="396EFFAE" wp14:editId="1F7218C7">
            <wp:extent cx="6274572" cy="2171700"/>
            <wp:effectExtent l="0" t="0" r="0" b="0"/>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pie chart&#10;&#10;Description automatically generated"/>
                    <pic:cNvPicPr/>
                  </pic:nvPicPr>
                  <pic:blipFill>
                    <a:blip r:embed="rId43"/>
                    <a:stretch>
                      <a:fillRect/>
                    </a:stretch>
                  </pic:blipFill>
                  <pic:spPr>
                    <a:xfrm>
                      <a:off x="0" y="0"/>
                      <a:ext cx="6277443" cy="2172694"/>
                    </a:xfrm>
                    <a:prstGeom prst="rect">
                      <a:avLst/>
                    </a:prstGeom>
                  </pic:spPr>
                </pic:pic>
              </a:graphicData>
            </a:graphic>
          </wp:inline>
        </w:drawing>
      </w:r>
    </w:p>
    <w:p w14:paraId="1FE0A6A2" w14:textId="77777777" w:rsidR="00B7022E" w:rsidRDefault="00B7022E" w:rsidP="00B7022E">
      <w:pPr>
        <w:pStyle w:val="ListParagraph"/>
        <w:ind w:left="0"/>
        <w:rPr>
          <w:b/>
          <w:bCs/>
        </w:rPr>
      </w:pPr>
    </w:p>
    <w:p w14:paraId="5EF166E8" w14:textId="6B988FDB" w:rsidR="00B7022E" w:rsidRDefault="00B7022E" w:rsidP="00B7022E">
      <w:pPr>
        <w:pStyle w:val="ListParagraph"/>
        <w:numPr>
          <w:ilvl w:val="1"/>
          <w:numId w:val="15"/>
        </w:numPr>
        <w:rPr>
          <w:b/>
          <w:bCs/>
        </w:rPr>
      </w:pPr>
      <w:r>
        <w:rPr>
          <w:b/>
          <w:bCs/>
        </w:rPr>
        <w:t xml:space="preserve"> </w:t>
      </w:r>
      <w:r w:rsidRPr="00B7022E">
        <w:rPr>
          <w:b/>
          <w:bCs/>
        </w:rPr>
        <w:t>Discipline wise female participation</w:t>
      </w:r>
    </w:p>
    <w:p w14:paraId="56D3BF11" w14:textId="72DC8179" w:rsidR="00B7022E" w:rsidRDefault="002B5473" w:rsidP="00170208">
      <w:pPr>
        <w:pStyle w:val="ListParagraph"/>
        <w:ind w:left="0"/>
        <w:rPr>
          <w:b/>
          <w:bCs/>
        </w:rPr>
      </w:pPr>
      <w:r>
        <w:rPr>
          <w:noProof/>
        </w:rPr>
        <w:drawing>
          <wp:inline distT="0" distB="0" distL="0" distR="0" wp14:anchorId="3605E057" wp14:editId="07C87839">
            <wp:extent cx="6456444" cy="2171700"/>
            <wp:effectExtent l="0" t="0" r="1905" b="0"/>
            <wp:docPr id="42" name="Picture 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pie chart&#10;&#10;Description automatically generated"/>
                    <pic:cNvPicPr/>
                  </pic:nvPicPr>
                  <pic:blipFill>
                    <a:blip r:embed="rId44"/>
                    <a:stretch>
                      <a:fillRect/>
                    </a:stretch>
                  </pic:blipFill>
                  <pic:spPr>
                    <a:xfrm>
                      <a:off x="0" y="0"/>
                      <a:ext cx="6469671" cy="2176149"/>
                    </a:xfrm>
                    <a:prstGeom prst="rect">
                      <a:avLst/>
                    </a:prstGeom>
                  </pic:spPr>
                </pic:pic>
              </a:graphicData>
            </a:graphic>
          </wp:inline>
        </w:drawing>
      </w:r>
    </w:p>
    <w:p w14:paraId="105FE8AF" w14:textId="4A6E4070" w:rsidR="0080406A" w:rsidRDefault="0080406A" w:rsidP="00170208">
      <w:pPr>
        <w:pStyle w:val="ListParagraph"/>
        <w:ind w:left="0"/>
        <w:rPr>
          <w:b/>
          <w:bCs/>
        </w:rPr>
      </w:pPr>
    </w:p>
    <w:p w14:paraId="02AAF1BE" w14:textId="77777777" w:rsidR="0080406A" w:rsidRPr="00B7022E" w:rsidRDefault="0080406A" w:rsidP="00170208">
      <w:pPr>
        <w:pStyle w:val="ListParagraph"/>
        <w:ind w:left="0"/>
        <w:rPr>
          <w:b/>
          <w:bCs/>
        </w:rPr>
      </w:pPr>
    </w:p>
    <w:p w14:paraId="557AB0FA" w14:textId="34E48CE1" w:rsidR="00E2213A" w:rsidRPr="00E2213A" w:rsidRDefault="00E2213A" w:rsidP="00E2213A">
      <w:pPr>
        <w:pStyle w:val="Heading1"/>
        <w:rPr>
          <w:color w:val="000000" w:themeColor="text1"/>
          <w:sz w:val="24"/>
          <w:szCs w:val="24"/>
        </w:rPr>
      </w:pPr>
      <w:r w:rsidRPr="00E2213A">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Some extra functions </w:t>
      </w:r>
      <w:r w:rsidRPr="00E2213A">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 our application</w:t>
      </w:r>
      <w:r>
        <w:rPr>
          <w:color w:val="000000" w:themeColor="text1"/>
          <w:sz w:val="24"/>
          <w:szCs w:val="24"/>
        </w:rPr>
        <w:t>:</w:t>
      </w:r>
      <w:r w:rsidRPr="00E2213A">
        <w:rPr>
          <w:color w:val="000000" w:themeColor="text1"/>
          <w:sz w:val="24"/>
          <w:szCs w:val="24"/>
        </w:rPr>
        <w:t xml:space="preserve"> </w:t>
      </w:r>
    </w:p>
    <w:p w14:paraId="07A753FF" w14:textId="13D3DB59" w:rsidR="00E2213A" w:rsidRDefault="00E2213A" w:rsidP="00E2213A">
      <w:pPr>
        <w:pStyle w:val="Heading1"/>
        <w:rPr>
          <w:color w:val="000000" w:themeColor="text1"/>
          <w:sz w:val="24"/>
          <w:szCs w:val="24"/>
        </w:rPr>
      </w:pPr>
      <w:r>
        <w:rPr>
          <w:color w:val="000000" w:themeColor="text1"/>
          <w:sz w:val="24"/>
          <w:szCs w:val="24"/>
        </w:rPr>
        <w:t>We have also created feedback page, some blank pages to add Olympic news, photos, featured videos, logo, background images by using html, CSS. There are some screenshots are in given below:</w:t>
      </w:r>
    </w:p>
    <w:p w14:paraId="7E937156" w14:textId="77777777" w:rsidR="00F6393F" w:rsidRDefault="00F6393F" w:rsidP="00F6393F"/>
    <w:p w14:paraId="5DD50C17" w14:textId="79AF3473" w:rsidR="00F6393F" w:rsidRPr="00F6393F" w:rsidRDefault="00F6393F" w:rsidP="00F6393F">
      <w:pPr>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93F">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deo page (P-11):</w:t>
      </w:r>
    </w:p>
    <w:p w14:paraId="513DC8CA" w14:textId="77777777" w:rsidR="00F6393F" w:rsidRDefault="00F6393F" w:rsidP="00F6393F">
      <w:pPr>
        <w:rPr>
          <w:b/>
          <w:bCs/>
        </w:rPr>
      </w:pPr>
      <w:r>
        <w:rPr>
          <w:noProof/>
        </w:rPr>
        <w:drawing>
          <wp:inline distT="0" distB="0" distL="0" distR="0" wp14:anchorId="00040236" wp14:editId="34D58D43">
            <wp:extent cx="6330462" cy="2937289"/>
            <wp:effectExtent l="0" t="0" r="0" b="0"/>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website&#10;&#10;Description automatically generated"/>
                    <pic:cNvPicPr/>
                  </pic:nvPicPr>
                  <pic:blipFill>
                    <a:blip r:embed="rId45"/>
                    <a:stretch>
                      <a:fillRect/>
                    </a:stretch>
                  </pic:blipFill>
                  <pic:spPr>
                    <a:xfrm>
                      <a:off x="0" y="0"/>
                      <a:ext cx="6337437" cy="2940525"/>
                    </a:xfrm>
                    <a:prstGeom prst="rect">
                      <a:avLst/>
                    </a:prstGeom>
                  </pic:spPr>
                </pic:pic>
              </a:graphicData>
            </a:graphic>
          </wp:inline>
        </w:drawing>
      </w:r>
    </w:p>
    <w:p w14:paraId="4A4CBF94" w14:textId="77777777" w:rsidR="00F6393F" w:rsidRDefault="00F6393F" w:rsidP="00F6393F">
      <w:pPr>
        <w:rPr>
          <w:b/>
          <w:bCs/>
        </w:rPr>
      </w:pPr>
    </w:p>
    <w:p w14:paraId="7D5E7491" w14:textId="77777777" w:rsidR="00F6393F" w:rsidRDefault="00F6393F" w:rsidP="00F6393F">
      <w:pPr>
        <w:rPr>
          <w:b/>
          <w:bCs/>
        </w:rPr>
      </w:pPr>
      <w:r>
        <w:rPr>
          <w:noProof/>
        </w:rPr>
        <w:lastRenderedPageBreak/>
        <w:drawing>
          <wp:inline distT="0" distB="0" distL="0" distR="0" wp14:anchorId="7F990D4B" wp14:editId="2D9FE8A0">
            <wp:extent cx="6460402" cy="5758962"/>
            <wp:effectExtent l="0" t="0" r="0" b="0"/>
            <wp:docPr id="6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website&#10;&#10;Description automatically generated"/>
                    <pic:cNvPicPr/>
                  </pic:nvPicPr>
                  <pic:blipFill>
                    <a:blip r:embed="rId46"/>
                    <a:stretch>
                      <a:fillRect/>
                    </a:stretch>
                  </pic:blipFill>
                  <pic:spPr>
                    <a:xfrm>
                      <a:off x="0" y="0"/>
                      <a:ext cx="6464321" cy="5762455"/>
                    </a:xfrm>
                    <a:prstGeom prst="rect">
                      <a:avLst/>
                    </a:prstGeom>
                  </pic:spPr>
                </pic:pic>
              </a:graphicData>
            </a:graphic>
          </wp:inline>
        </w:drawing>
      </w:r>
    </w:p>
    <w:p w14:paraId="2BAADCC8" w14:textId="77777777" w:rsidR="00F6393F" w:rsidRDefault="00F6393F" w:rsidP="00F6393F">
      <w:pPr>
        <w:rPr>
          <w:b/>
          <w:bCs/>
        </w:rPr>
      </w:pPr>
      <w:r>
        <w:rPr>
          <w:noProof/>
        </w:rPr>
        <w:lastRenderedPageBreak/>
        <w:drawing>
          <wp:inline distT="0" distB="0" distL="0" distR="0" wp14:anchorId="6AAC136B" wp14:editId="6671F325">
            <wp:extent cx="5731510" cy="4801235"/>
            <wp:effectExtent l="0" t="0" r="2540" b="0"/>
            <wp:docPr id="67" name="Picture 67"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monitor, screenshot, screen&#10;&#10;Description automatically generated"/>
                    <pic:cNvPicPr/>
                  </pic:nvPicPr>
                  <pic:blipFill>
                    <a:blip r:embed="rId47"/>
                    <a:stretch>
                      <a:fillRect/>
                    </a:stretch>
                  </pic:blipFill>
                  <pic:spPr>
                    <a:xfrm>
                      <a:off x="0" y="0"/>
                      <a:ext cx="5731510" cy="4801235"/>
                    </a:xfrm>
                    <a:prstGeom prst="rect">
                      <a:avLst/>
                    </a:prstGeom>
                  </pic:spPr>
                </pic:pic>
              </a:graphicData>
            </a:graphic>
          </wp:inline>
        </w:drawing>
      </w:r>
    </w:p>
    <w:p w14:paraId="54E4B31B" w14:textId="77777777" w:rsidR="00F6393F" w:rsidRDefault="00F6393F" w:rsidP="00F6393F">
      <w:pPr>
        <w:rPr>
          <w:b/>
          <w:bCs/>
        </w:rPr>
      </w:pPr>
    </w:p>
    <w:p w14:paraId="64B7F377" w14:textId="77777777" w:rsidR="00F6393F" w:rsidRPr="0073059D" w:rsidRDefault="00F6393F" w:rsidP="00F6393F">
      <w:pPr>
        <w:rPr>
          <w:b/>
          <w:bCs/>
        </w:rPr>
      </w:pPr>
    </w:p>
    <w:p w14:paraId="60595314" w14:textId="77777777" w:rsidR="00F6393F" w:rsidRDefault="00F6393F" w:rsidP="00F6393F"/>
    <w:p w14:paraId="4319F899" w14:textId="77777777" w:rsidR="00F6393F" w:rsidRPr="00C36E31" w:rsidRDefault="00F6393F" w:rsidP="00F6393F">
      <w:pPr>
        <w:rPr>
          <w:sz w:val="28"/>
          <w:szCs w:val="28"/>
        </w:rPr>
      </w:pPr>
    </w:p>
    <w:p w14:paraId="252FEDDB" w14:textId="425EC33D" w:rsidR="00E2213A" w:rsidRPr="00C36E31" w:rsidRDefault="00E2213A" w:rsidP="00E2213A">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36E31">
        <w:rPr>
          <w:sz w:val="28"/>
          <w:szCs w:val="28"/>
        </w:rPr>
        <w:t xml:space="preserve"> </w:t>
      </w:r>
      <w:r w:rsidRPr="00C36E31">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ort Page: </w:t>
      </w:r>
    </w:p>
    <w:p w14:paraId="4874C1F8" w14:textId="1153B2CE" w:rsidR="00E2213A" w:rsidRDefault="0073059D" w:rsidP="00E2213A">
      <w:r>
        <w:rPr>
          <w:noProof/>
        </w:rPr>
        <w:drawing>
          <wp:inline distT="0" distB="0" distL="0" distR="0" wp14:anchorId="1EE571DD" wp14:editId="06CD6977">
            <wp:extent cx="5731510" cy="2868930"/>
            <wp:effectExtent l="0" t="0" r="2540" b="762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pic:nvPicPr>
                  <pic:blipFill>
                    <a:blip r:embed="rId48"/>
                    <a:stretch>
                      <a:fillRect/>
                    </a:stretch>
                  </pic:blipFill>
                  <pic:spPr>
                    <a:xfrm>
                      <a:off x="0" y="0"/>
                      <a:ext cx="5731510" cy="2868930"/>
                    </a:xfrm>
                    <a:prstGeom prst="rect">
                      <a:avLst/>
                    </a:prstGeom>
                  </pic:spPr>
                </pic:pic>
              </a:graphicData>
            </a:graphic>
          </wp:inline>
        </w:drawing>
      </w:r>
    </w:p>
    <w:p w14:paraId="52FF41A1" w14:textId="7E947ECE" w:rsidR="0073059D" w:rsidRDefault="0073059D" w:rsidP="00E2213A">
      <w:r>
        <w:t xml:space="preserve">By clicking on that, </w:t>
      </w:r>
    </w:p>
    <w:p w14:paraId="21D1A856" w14:textId="77777777" w:rsidR="0073059D" w:rsidRPr="00C36E31" w:rsidRDefault="0073059D" w:rsidP="00E2213A">
      <w:pPr>
        <w:rPr>
          <w:color w:val="000000" w:themeColor="text1"/>
        </w:rPr>
      </w:pPr>
    </w:p>
    <w:p w14:paraId="50B1E8C1" w14:textId="24DA0F77" w:rsidR="0073059D" w:rsidRDefault="0073059D" w:rsidP="00E2213A">
      <w:pPr>
        <w:rPr>
          <w:b/>
          <w:bCs/>
          <w:color w:val="000000" w:themeColor="text1"/>
        </w:rPr>
      </w:pPr>
      <w:r w:rsidRPr="00C36E31">
        <w:rPr>
          <w:b/>
          <w:bCs/>
          <w:color w:val="000000" w:themeColor="text1"/>
        </w:rPr>
        <w:t>3x3 Basketball:</w:t>
      </w:r>
      <w:r w:rsidR="00EA6850" w:rsidRPr="00C36E31">
        <w:rPr>
          <w:b/>
          <w:bCs/>
          <w:color w:val="000000" w:themeColor="text1"/>
        </w:rPr>
        <w:t xml:space="preserve"> (P13)</w:t>
      </w:r>
    </w:p>
    <w:p w14:paraId="5C8FFC3B" w14:textId="77777777" w:rsidR="00C36E31" w:rsidRPr="00C36E31" w:rsidRDefault="00C36E31" w:rsidP="00E2213A">
      <w:pPr>
        <w:rPr>
          <w:b/>
          <w:bCs/>
          <w:color w:val="000000" w:themeColor="text1"/>
        </w:rPr>
      </w:pPr>
    </w:p>
    <w:p w14:paraId="72DA96C8" w14:textId="037B901A" w:rsidR="0073059D" w:rsidRDefault="0073059D" w:rsidP="0073059D">
      <w:pPr>
        <w:rPr>
          <w:b/>
          <w:bCs/>
        </w:rPr>
      </w:pPr>
      <w:r>
        <w:rPr>
          <w:noProof/>
        </w:rPr>
        <w:drawing>
          <wp:inline distT="0" distB="0" distL="0" distR="0" wp14:anchorId="0E578ECA" wp14:editId="1D1D93FF">
            <wp:extent cx="6539045" cy="3033346"/>
            <wp:effectExtent l="0" t="0" r="0" b="0"/>
            <wp:docPr id="48" name="Picture 48" descr="A group of wo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women playing basketball&#10;&#10;Description automatically generated with medium confidence"/>
                    <pic:cNvPicPr/>
                  </pic:nvPicPr>
                  <pic:blipFill>
                    <a:blip r:embed="rId49"/>
                    <a:stretch>
                      <a:fillRect/>
                    </a:stretch>
                  </pic:blipFill>
                  <pic:spPr>
                    <a:xfrm>
                      <a:off x="0" y="0"/>
                      <a:ext cx="6551943" cy="3039329"/>
                    </a:xfrm>
                    <a:prstGeom prst="rect">
                      <a:avLst/>
                    </a:prstGeom>
                  </pic:spPr>
                </pic:pic>
              </a:graphicData>
            </a:graphic>
          </wp:inline>
        </w:drawing>
      </w:r>
    </w:p>
    <w:p w14:paraId="3653FAD4" w14:textId="4ECA787F" w:rsidR="00EA6850" w:rsidRDefault="00EA6850" w:rsidP="0073059D">
      <w:pPr>
        <w:rPr>
          <w:b/>
          <w:bCs/>
        </w:rPr>
      </w:pPr>
    </w:p>
    <w:p w14:paraId="487D860A" w14:textId="4C72E25E" w:rsidR="00EA6850" w:rsidRDefault="00EA6850" w:rsidP="0073059D">
      <w:pPr>
        <w:rPr>
          <w:b/>
          <w:bCs/>
        </w:rPr>
      </w:pPr>
      <w:r>
        <w:rPr>
          <w:noProof/>
        </w:rPr>
        <w:drawing>
          <wp:inline distT="0" distB="0" distL="0" distR="0" wp14:anchorId="577127D6" wp14:editId="318EC045">
            <wp:extent cx="6513982" cy="2883877"/>
            <wp:effectExtent l="0" t="0" r="1270" b="0"/>
            <wp:docPr id="49" name="Picture 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10;&#10;Description automatically generated"/>
                    <pic:cNvPicPr/>
                  </pic:nvPicPr>
                  <pic:blipFill>
                    <a:blip r:embed="rId50"/>
                    <a:stretch>
                      <a:fillRect/>
                    </a:stretch>
                  </pic:blipFill>
                  <pic:spPr>
                    <a:xfrm>
                      <a:off x="0" y="0"/>
                      <a:ext cx="6533053" cy="2892320"/>
                    </a:xfrm>
                    <a:prstGeom prst="rect">
                      <a:avLst/>
                    </a:prstGeom>
                  </pic:spPr>
                </pic:pic>
              </a:graphicData>
            </a:graphic>
          </wp:inline>
        </w:drawing>
      </w:r>
    </w:p>
    <w:p w14:paraId="6E631F0A" w14:textId="4329F1B3" w:rsidR="00EA6850" w:rsidRDefault="00EA6850" w:rsidP="0073059D">
      <w:pPr>
        <w:rPr>
          <w:b/>
          <w:bCs/>
        </w:rPr>
      </w:pPr>
    </w:p>
    <w:p w14:paraId="3B2A2B08" w14:textId="75B98236" w:rsidR="00EA6850" w:rsidRDefault="00EA6850" w:rsidP="0073059D">
      <w:pPr>
        <w:rPr>
          <w:b/>
          <w:bCs/>
        </w:rPr>
      </w:pPr>
      <w:r>
        <w:rPr>
          <w:noProof/>
        </w:rPr>
        <w:lastRenderedPageBreak/>
        <w:drawing>
          <wp:inline distT="0" distB="0" distL="0" distR="0" wp14:anchorId="71FBE9AC" wp14:editId="46EFB9D9">
            <wp:extent cx="6420843" cy="3006969"/>
            <wp:effectExtent l="0" t="0" r="0" b="317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1"/>
                    <a:stretch>
                      <a:fillRect/>
                    </a:stretch>
                  </pic:blipFill>
                  <pic:spPr>
                    <a:xfrm>
                      <a:off x="0" y="0"/>
                      <a:ext cx="6436028" cy="3014081"/>
                    </a:xfrm>
                    <a:prstGeom prst="rect">
                      <a:avLst/>
                    </a:prstGeom>
                  </pic:spPr>
                </pic:pic>
              </a:graphicData>
            </a:graphic>
          </wp:inline>
        </w:drawing>
      </w:r>
    </w:p>
    <w:p w14:paraId="68C53D49" w14:textId="4BBD663E" w:rsidR="00EA6850" w:rsidRDefault="00EA6850" w:rsidP="0073059D">
      <w:pPr>
        <w:rPr>
          <w:b/>
          <w:bCs/>
        </w:rPr>
      </w:pPr>
    </w:p>
    <w:p w14:paraId="3C08276C" w14:textId="5C72AD62" w:rsidR="00EA6850" w:rsidRDefault="00EA6850" w:rsidP="0073059D">
      <w:pPr>
        <w:rPr>
          <w:b/>
          <w:bCs/>
        </w:rPr>
      </w:pPr>
      <w:r>
        <w:rPr>
          <w:b/>
          <w:bCs/>
        </w:rPr>
        <w:t>Archery (P14):</w:t>
      </w:r>
    </w:p>
    <w:p w14:paraId="367260A5" w14:textId="5CF25DD3" w:rsidR="00EA6850" w:rsidRDefault="00EA6850" w:rsidP="0073059D">
      <w:pPr>
        <w:rPr>
          <w:b/>
          <w:bCs/>
        </w:rPr>
      </w:pPr>
    </w:p>
    <w:p w14:paraId="59065738" w14:textId="3593256B" w:rsidR="00EA6850" w:rsidRDefault="00EA6850" w:rsidP="00EA6850">
      <w:pPr>
        <w:rPr>
          <w:b/>
          <w:bCs/>
        </w:rPr>
      </w:pPr>
      <w:r>
        <w:rPr>
          <w:noProof/>
        </w:rPr>
        <w:drawing>
          <wp:inline distT="0" distB="0" distL="0" distR="0" wp14:anchorId="2D59954C" wp14:editId="7CBE8F7A">
            <wp:extent cx="6479931" cy="2825727"/>
            <wp:effectExtent l="0" t="0" r="0" b="0"/>
            <wp:docPr id="51" name="Picture 51" descr="A picture containing text, sky,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ky, screenshot&#10;&#10;Description automatically generated"/>
                    <pic:cNvPicPr/>
                  </pic:nvPicPr>
                  <pic:blipFill>
                    <a:blip r:embed="rId52"/>
                    <a:stretch>
                      <a:fillRect/>
                    </a:stretch>
                  </pic:blipFill>
                  <pic:spPr>
                    <a:xfrm>
                      <a:off x="0" y="0"/>
                      <a:ext cx="6499492" cy="2834257"/>
                    </a:xfrm>
                    <a:prstGeom prst="rect">
                      <a:avLst/>
                    </a:prstGeom>
                  </pic:spPr>
                </pic:pic>
              </a:graphicData>
            </a:graphic>
          </wp:inline>
        </w:drawing>
      </w:r>
    </w:p>
    <w:p w14:paraId="690F5B80" w14:textId="239D5EA9" w:rsidR="00EA6850" w:rsidRDefault="00EA6850" w:rsidP="00EA6850">
      <w:pPr>
        <w:rPr>
          <w:b/>
          <w:bCs/>
        </w:rPr>
      </w:pPr>
    </w:p>
    <w:p w14:paraId="67454AC4" w14:textId="0374D0E7" w:rsidR="00EA6850" w:rsidRDefault="00EA6850" w:rsidP="00EA6850">
      <w:pPr>
        <w:rPr>
          <w:b/>
          <w:bCs/>
        </w:rPr>
      </w:pPr>
      <w:r>
        <w:rPr>
          <w:noProof/>
        </w:rPr>
        <w:drawing>
          <wp:inline distT="0" distB="0" distL="0" distR="0" wp14:anchorId="337EEE3F" wp14:editId="0F8FF115">
            <wp:extent cx="6528277" cy="1969477"/>
            <wp:effectExtent l="0" t="0" r="635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53"/>
                    <a:stretch>
                      <a:fillRect/>
                    </a:stretch>
                  </pic:blipFill>
                  <pic:spPr>
                    <a:xfrm>
                      <a:off x="0" y="0"/>
                      <a:ext cx="6548666" cy="1975628"/>
                    </a:xfrm>
                    <a:prstGeom prst="rect">
                      <a:avLst/>
                    </a:prstGeom>
                  </pic:spPr>
                </pic:pic>
              </a:graphicData>
            </a:graphic>
          </wp:inline>
        </w:drawing>
      </w:r>
    </w:p>
    <w:p w14:paraId="0B19471D" w14:textId="28E64374" w:rsidR="00EA6850" w:rsidRDefault="00EA6850" w:rsidP="00EA6850">
      <w:pPr>
        <w:rPr>
          <w:b/>
          <w:bCs/>
        </w:rPr>
      </w:pPr>
    </w:p>
    <w:p w14:paraId="24B6838C" w14:textId="3F898C90" w:rsidR="00EA6850" w:rsidRDefault="00EA6850" w:rsidP="00EA6850">
      <w:pPr>
        <w:rPr>
          <w:b/>
          <w:bCs/>
        </w:rPr>
      </w:pPr>
      <w:r>
        <w:rPr>
          <w:noProof/>
        </w:rPr>
        <w:lastRenderedPageBreak/>
        <w:drawing>
          <wp:inline distT="0" distB="0" distL="0" distR="0" wp14:anchorId="166FC244" wp14:editId="6051DC9E">
            <wp:extent cx="6479540" cy="2972720"/>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54"/>
                    <a:stretch>
                      <a:fillRect/>
                    </a:stretch>
                  </pic:blipFill>
                  <pic:spPr>
                    <a:xfrm>
                      <a:off x="0" y="0"/>
                      <a:ext cx="6493121" cy="2978951"/>
                    </a:xfrm>
                    <a:prstGeom prst="rect">
                      <a:avLst/>
                    </a:prstGeom>
                  </pic:spPr>
                </pic:pic>
              </a:graphicData>
            </a:graphic>
          </wp:inline>
        </w:drawing>
      </w:r>
    </w:p>
    <w:p w14:paraId="1AE2511F" w14:textId="07BC8699" w:rsidR="00EA6850" w:rsidRDefault="00EA6850" w:rsidP="00EA6850">
      <w:pPr>
        <w:rPr>
          <w:b/>
          <w:bCs/>
        </w:rPr>
      </w:pPr>
    </w:p>
    <w:p w14:paraId="66846130" w14:textId="27A88EA3" w:rsidR="00EA6850" w:rsidRDefault="00EA6850" w:rsidP="00EA6850">
      <w:pPr>
        <w:rPr>
          <w:b/>
          <w:bCs/>
        </w:rPr>
      </w:pPr>
      <w:r>
        <w:rPr>
          <w:noProof/>
        </w:rPr>
        <w:drawing>
          <wp:inline distT="0" distB="0" distL="0" distR="0" wp14:anchorId="079C3595" wp14:editId="486361B7">
            <wp:extent cx="6370909" cy="2831123"/>
            <wp:effectExtent l="0" t="0" r="0" b="762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5"/>
                    <a:stretch>
                      <a:fillRect/>
                    </a:stretch>
                  </pic:blipFill>
                  <pic:spPr>
                    <a:xfrm>
                      <a:off x="0" y="0"/>
                      <a:ext cx="6399106" cy="2843653"/>
                    </a:xfrm>
                    <a:prstGeom prst="rect">
                      <a:avLst/>
                    </a:prstGeom>
                  </pic:spPr>
                </pic:pic>
              </a:graphicData>
            </a:graphic>
          </wp:inline>
        </w:drawing>
      </w:r>
    </w:p>
    <w:p w14:paraId="0874BEF0" w14:textId="1CDB4DCC" w:rsidR="00EA6850" w:rsidRDefault="00EA6850" w:rsidP="00EA6850">
      <w:pPr>
        <w:rPr>
          <w:b/>
          <w:bCs/>
        </w:rPr>
      </w:pPr>
    </w:p>
    <w:p w14:paraId="24444AE0" w14:textId="600A4102" w:rsidR="00EA6850" w:rsidRDefault="00F14AD0" w:rsidP="00EA6850">
      <w:pPr>
        <w:rPr>
          <w:b/>
          <w:bCs/>
        </w:rPr>
      </w:pPr>
      <w:r>
        <w:rPr>
          <w:b/>
          <w:bCs/>
        </w:rPr>
        <w:t>Athletics(P-18):</w:t>
      </w:r>
    </w:p>
    <w:p w14:paraId="046CD195" w14:textId="73CB458A" w:rsidR="00F14AD0" w:rsidRDefault="00B94AAE" w:rsidP="00EA6850">
      <w:pPr>
        <w:rPr>
          <w:b/>
          <w:bCs/>
        </w:rPr>
      </w:pPr>
      <w:r>
        <w:rPr>
          <w:noProof/>
        </w:rPr>
        <w:lastRenderedPageBreak/>
        <w:drawing>
          <wp:inline distT="0" distB="0" distL="0" distR="0" wp14:anchorId="61C2CB37" wp14:editId="5271D37D">
            <wp:extent cx="6492182" cy="3024554"/>
            <wp:effectExtent l="0" t="0" r="4445" b="4445"/>
            <wp:docPr id="56" name="Picture 56" descr="A group of people running on a tra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people running on a track&#10;&#10;Description automatically generated with medium confidence"/>
                    <pic:cNvPicPr/>
                  </pic:nvPicPr>
                  <pic:blipFill>
                    <a:blip r:embed="rId56"/>
                    <a:stretch>
                      <a:fillRect/>
                    </a:stretch>
                  </pic:blipFill>
                  <pic:spPr>
                    <a:xfrm>
                      <a:off x="0" y="0"/>
                      <a:ext cx="6520261" cy="3037636"/>
                    </a:xfrm>
                    <a:prstGeom prst="rect">
                      <a:avLst/>
                    </a:prstGeom>
                  </pic:spPr>
                </pic:pic>
              </a:graphicData>
            </a:graphic>
          </wp:inline>
        </w:drawing>
      </w:r>
    </w:p>
    <w:p w14:paraId="5837A4E2" w14:textId="69BD65B7" w:rsidR="00B94AAE" w:rsidRDefault="00B94AAE" w:rsidP="00EA6850">
      <w:pPr>
        <w:rPr>
          <w:b/>
          <w:bCs/>
        </w:rPr>
      </w:pPr>
    </w:p>
    <w:p w14:paraId="21F401BD" w14:textId="3B89BBCF" w:rsidR="00B94AAE" w:rsidRDefault="00B94AAE" w:rsidP="00EA6850">
      <w:pPr>
        <w:rPr>
          <w:b/>
          <w:bCs/>
        </w:rPr>
      </w:pPr>
      <w:r>
        <w:rPr>
          <w:noProof/>
        </w:rPr>
        <w:drawing>
          <wp:inline distT="0" distB="0" distL="0" distR="0" wp14:anchorId="1D0DA511" wp14:editId="39779486">
            <wp:extent cx="6332466" cy="2461846"/>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6334609" cy="2462679"/>
                    </a:xfrm>
                    <a:prstGeom prst="rect">
                      <a:avLst/>
                    </a:prstGeom>
                  </pic:spPr>
                </pic:pic>
              </a:graphicData>
            </a:graphic>
          </wp:inline>
        </w:drawing>
      </w:r>
    </w:p>
    <w:p w14:paraId="2DF6D9F4" w14:textId="502FAB89" w:rsidR="00B94AAE" w:rsidRDefault="0075080C" w:rsidP="00EA6850">
      <w:pPr>
        <w:rPr>
          <w:b/>
          <w:bCs/>
        </w:rPr>
      </w:pPr>
      <w:r>
        <w:rPr>
          <w:noProof/>
        </w:rPr>
        <w:lastRenderedPageBreak/>
        <w:drawing>
          <wp:inline distT="0" distB="0" distL="0" distR="0" wp14:anchorId="78D6E72F" wp14:editId="4D9B0C32">
            <wp:extent cx="5776546" cy="5667555"/>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58"/>
                    <a:stretch>
                      <a:fillRect/>
                    </a:stretch>
                  </pic:blipFill>
                  <pic:spPr>
                    <a:xfrm>
                      <a:off x="0" y="0"/>
                      <a:ext cx="5782921" cy="5673809"/>
                    </a:xfrm>
                    <a:prstGeom prst="rect">
                      <a:avLst/>
                    </a:prstGeom>
                  </pic:spPr>
                </pic:pic>
              </a:graphicData>
            </a:graphic>
          </wp:inline>
        </w:drawing>
      </w:r>
    </w:p>
    <w:p w14:paraId="4FD48AA6" w14:textId="27D7E104" w:rsidR="0075080C" w:rsidRDefault="0075080C" w:rsidP="00EA6850">
      <w:pPr>
        <w:rPr>
          <w:b/>
          <w:bCs/>
        </w:rPr>
      </w:pPr>
    </w:p>
    <w:p w14:paraId="1FE020B6" w14:textId="0EC6E25A" w:rsidR="0075080C" w:rsidRDefault="0075080C" w:rsidP="00EA6850">
      <w:pPr>
        <w:rPr>
          <w:b/>
          <w:bCs/>
        </w:rPr>
      </w:pPr>
      <w:r>
        <w:rPr>
          <w:noProof/>
        </w:rPr>
        <w:drawing>
          <wp:inline distT="0" distB="0" distL="0" distR="0" wp14:anchorId="7EE646B9" wp14:editId="27B57F70">
            <wp:extent cx="5731510" cy="2573020"/>
            <wp:effectExtent l="0" t="0" r="254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9"/>
                    <a:stretch>
                      <a:fillRect/>
                    </a:stretch>
                  </pic:blipFill>
                  <pic:spPr>
                    <a:xfrm>
                      <a:off x="0" y="0"/>
                      <a:ext cx="5731510" cy="2573020"/>
                    </a:xfrm>
                    <a:prstGeom prst="rect">
                      <a:avLst/>
                    </a:prstGeom>
                  </pic:spPr>
                </pic:pic>
              </a:graphicData>
            </a:graphic>
          </wp:inline>
        </w:drawing>
      </w:r>
    </w:p>
    <w:p w14:paraId="70FDD82D" w14:textId="78E6C48D" w:rsidR="00F14AD0" w:rsidRDefault="00F14AD0" w:rsidP="00EA6850">
      <w:pPr>
        <w:rPr>
          <w:b/>
          <w:bCs/>
        </w:rPr>
      </w:pPr>
    </w:p>
    <w:p w14:paraId="480F3F65" w14:textId="0BFFEE5F" w:rsidR="0075080C" w:rsidRDefault="0075080C" w:rsidP="00EA6850">
      <w:pPr>
        <w:rPr>
          <w:b/>
          <w:bCs/>
        </w:rPr>
      </w:pPr>
    </w:p>
    <w:p w14:paraId="74685C78" w14:textId="673E8E56" w:rsidR="0075080C" w:rsidRDefault="0075080C" w:rsidP="00EA6850">
      <w:pPr>
        <w:rPr>
          <w:b/>
          <w:bCs/>
        </w:rPr>
      </w:pPr>
      <w:r>
        <w:rPr>
          <w:b/>
          <w:bCs/>
        </w:rPr>
        <w:lastRenderedPageBreak/>
        <w:t>Badminton(P-22):</w:t>
      </w:r>
    </w:p>
    <w:p w14:paraId="65E76BF5" w14:textId="7A25735D" w:rsidR="0075080C" w:rsidRDefault="0075080C" w:rsidP="00EA6850">
      <w:pPr>
        <w:rPr>
          <w:b/>
          <w:bCs/>
        </w:rPr>
      </w:pPr>
    </w:p>
    <w:p w14:paraId="09C79D11" w14:textId="60EDC81D" w:rsidR="0075080C" w:rsidRDefault="0075080C" w:rsidP="0075080C">
      <w:pPr>
        <w:rPr>
          <w:b/>
          <w:bCs/>
        </w:rPr>
      </w:pPr>
      <w:r>
        <w:rPr>
          <w:noProof/>
        </w:rPr>
        <w:drawing>
          <wp:inline distT="0" distB="0" distL="0" distR="0" wp14:anchorId="1DA4CC2C" wp14:editId="42FC3799">
            <wp:extent cx="6353675" cy="2962843"/>
            <wp:effectExtent l="0" t="0" r="0" b="9525"/>
            <wp:docPr id="60" name="Picture 60" descr="A picture containing text, athletic game, sport, badmin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athletic game, sport, badminton&#10;&#10;Description automatically generated"/>
                    <pic:cNvPicPr/>
                  </pic:nvPicPr>
                  <pic:blipFill>
                    <a:blip r:embed="rId60"/>
                    <a:stretch>
                      <a:fillRect/>
                    </a:stretch>
                  </pic:blipFill>
                  <pic:spPr>
                    <a:xfrm>
                      <a:off x="0" y="0"/>
                      <a:ext cx="6386133" cy="2977979"/>
                    </a:xfrm>
                    <a:prstGeom prst="rect">
                      <a:avLst/>
                    </a:prstGeom>
                  </pic:spPr>
                </pic:pic>
              </a:graphicData>
            </a:graphic>
          </wp:inline>
        </w:drawing>
      </w:r>
    </w:p>
    <w:p w14:paraId="1D22F114" w14:textId="44041FE1" w:rsidR="0075080C" w:rsidRDefault="0075080C" w:rsidP="0075080C">
      <w:pPr>
        <w:rPr>
          <w:b/>
          <w:bCs/>
        </w:rPr>
      </w:pPr>
    </w:p>
    <w:p w14:paraId="6D47D087" w14:textId="3552E82D" w:rsidR="0075080C" w:rsidRDefault="0075080C" w:rsidP="0075080C">
      <w:pPr>
        <w:rPr>
          <w:b/>
          <w:bCs/>
        </w:rPr>
      </w:pPr>
      <w:r>
        <w:rPr>
          <w:noProof/>
        </w:rPr>
        <w:drawing>
          <wp:inline distT="0" distB="0" distL="0" distR="0" wp14:anchorId="266DDA91" wp14:editId="033C248D">
            <wp:extent cx="6353175" cy="2562809"/>
            <wp:effectExtent l="0" t="0" r="0" b="9525"/>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1"/>
                    <a:stretch>
                      <a:fillRect/>
                    </a:stretch>
                  </pic:blipFill>
                  <pic:spPr>
                    <a:xfrm>
                      <a:off x="0" y="0"/>
                      <a:ext cx="6368766" cy="2569098"/>
                    </a:xfrm>
                    <a:prstGeom prst="rect">
                      <a:avLst/>
                    </a:prstGeom>
                  </pic:spPr>
                </pic:pic>
              </a:graphicData>
            </a:graphic>
          </wp:inline>
        </w:drawing>
      </w:r>
    </w:p>
    <w:p w14:paraId="48A1CD9B" w14:textId="346347A1" w:rsidR="0075080C" w:rsidRDefault="0075080C" w:rsidP="0075080C">
      <w:pPr>
        <w:rPr>
          <w:b/>
          <w:bCs/>
        </w:rPr>
      </w:pPr>
    </w:p>
    <w:p w14:paraId="5FBFAF39" w14:textId="3057965B" w:rsidR="0075080C" w:rsidRDefault="00B24908" w:rsidP="0075080C">
      <w:pPr>
        <w:rPr>
          <w:b/>
          <w:bCs/>
        </w:rPr>
      </w:pPr>
      <w:r>
        <w:rPr>
          <w:noProof/>
        </w:rPr>
        <w:lastRenderedPageBreak/>
        <w:drawing>
          <wp:inline distT="0" distB="0" distL="0" distR="0" wp14:anchorId="3FD3C5B7" wp14:editId="301BAA0E">
            <wp:extent cx="6361663" cy="2945423"/>
            <wp:effectExtent l="0" t="0" r="1270" b="7620"/>
            <wp:docPr id="62" name="Picture 6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 whiteboard&#10;&#10;Description automatically generated"/>
                    <pic:cNvPicPr/>
                  </pic:nvPicPr>
                  <pic:blipFill>
                    <a:blip r:embed="rId62"/>
                    <a:stretch>
                      <a:fillRect/>
                    </a:stretch>
                  </pic:blipFill>
                  <pic:spPr>
                    <a:xfrm>
                      <a:off x="0" y="0"/>
                      <a:ext cx="6377237" cy="2952634"/>
                    </a:xfrm>
                    <a:prstGeom prst="rect">
                      <a:avLst/>
                    </a:prstGeom>
                  </pic:spPr>
                </pic:pic>
              </a:graphicData>
            </a:graphic>
          </wp:inline>
        </w:drawing>
      </w:r>
    </w:p>
    <w:p w14:paraId="2B2FEE89" w14:textId="68DED090" w:rsidR="00B24908" w:rsidRDefault="00B24908" w:rsidP="0075080C">
      <w:pPr>
        <w:rPr>
          <w:b/>
          <w:bCs/>
        </w:rPr>
      </w:pPr>
    </w:p>
    <w:p w14:paraId="46F41980" w14:textId="674E6283" w:rsidR="00B24908" w:rsidRDefault="00F13493" w:rsidP="0075080C">
      <w:pPr>
        <w:rPr>
          <w:b/>
          <w:bCs/>
        </w:rPr>
      </w:pPr>
      <w:r>
        <w:rPr>
          <w:noProof/>
        </w:rPr>
        <w:drawing>
          <wp:inline distT="0" distB="0" distL="0" distR="0" wp14:anchorId="58BBD219" wp14:editId="577E647E">
            <wp:extent cx="6312877" cy="4251016"/>
            <wp:effectExtent l="0" t="0" r="0" b="0"/>
            <wp:docPr id="63" name="Picture 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pic:nvPicPr>
                  <pic:blipFill>
                    <a:blip r:embed="rId63"/>
                    <a:stretch>
                      <a:fillRect/>
                    </a:stretch>
                  </pic:blipFill>
                  <pic:spPr>
                    <a:xfrm>
                      <a:off x="0" y="0"/>
                      <a:ext cx="6318544" cy="4254832"/>
                    </a:xfrm>
                    <a:prstGeom prst="rect">
                      <a:avLst/>
                    </a:prstGeom>
                  </pic:spPr>
                </pic:pic>
              </a:graphicData>
            </a:graphic>
          </wp:inline>
        </w:drawing>
      </w:r>
    </w:p>
    <w:p w14:paraId="4526308E" w14:textId="65217FD1" w:rsidR="0022230A" w:rsidRDefault="0022230A" w:rsidP="0075080C">
      <w:pPr>
        <w:rPr>
          <w:b/>
          <w:bCs/>
        </w:rPr>
      </w:pPr>
    </w:p>
    <w:p w14:paraId="513152A9" w14:textId="124B8DCD" w:rsidR="0022230A" w:rsidRDefault="0022230A" w:rsidP="0075080C">
      <w:pPr>
        <w:rPr>
          <w:b/>
          <w:bCs/>
        </w:rPr>
      </w:pPr>
      <w:r>
        <w:rPr>
          <w:noProof/>
        </w:rPr>
        <w:lastRenderedPageBreak/>
        <w:drawing>
          <wp:inline distT="0" distB="0" distL="0" distR="0" wp14:anchorId="149326A1" wp14:editId="6A762118">
            <wp:extent cx="6400800" cy="2401896"/>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a:stretch>
                      <a:fillRect/>
                    </a:stretch>
                  </pic:blipFill>
                  <pic:spPr>
                    <a:xfrm>
                      <a:off x="0" y="0"/>
                      <a:ext cx="6418993" cy="2408723"/>
                    </a:xfrm>
                    <a:prstGeom prst="rect">
                      <a:avLst/>
                    </a:prstGeom>
                  </pic:spPr>
                </pic:pic>
              </a:graphicData>
            </a:graphic>
          </wp:inline>
        </w:drawing>
      </w:r>
    </w:p>
    <w:p w14:paraId="778BB0DC" w14:textId="450CDB63" w:rsidR="002C2999" w:rsidRDefault="002C2999" w:rsidP="0075080C">
      <w:pPr>
        <w:rPr>
          <w:b/>
          <w:bCs/>
        </w:rPr>
      </w:pPr>
    </w:p>
    <w:p w14:paraId="19493B5C" w14:textId="2976FC75" w:rsidR="002C2999" w:rsidRDefault="002C2999" w:rsidP="0075080C">
      <w:pPr>
        <w:rPr>
          <w:b/>
          <w:bCs/>
        </w:rPr>
      </w:pPr>
    </w:p>
    <w:p w14:paraId="54BFEBA5" w14:textId="4BBE09E3" w:rsidR="002C2999" w:rsidRDefault="00E53053" w:rsidP="0075080C">
      <w:pPr>
        <w:rPr>
          <w:b/>
          <w:bCs/>
        </w:rPr>
      </w:pPr>
      <w:r>
        <w:rPr>
          <w:b/>
          <w:bCs/>
        </w:rPr>
        <w:t>Home Page</w:t>
      </w:r>
      <w:r w:rsidR="00F54844">
        <w:rPr>
          <w:b/>
          <w:bCs/>
        </w:rPr>
        <w:t xml:space="preserve"> </w:t>
      </w:r>
      <w:r>
        <w:rPr>
          <w:b/>
          <w:bCs/>
        </w:rPr>
        <w:t xml:space="preserve">(Page 1): </w:t>
      </w:r>
    </w:p>
    <w:p w14:paraId="137A0928" w14:textId="2DD2017F" w:rsidR="00F54844" w:rsidRDefault="00F54844" w:rsidP="0075080C">
      <w:pPr>
        <w:rPr>
          <w:b/>
          <w:bCs/>
        </w:rPr>
      </w:pPr>
      <w:r>
        <w:rPr>
          <w:noProof/>
        </w:rPr>
        <w:drawing>
          <wp:inline distT="0" distB="0" distL="0" distR="0" wp14:anchorId="181AC89B" wp14:editId="3D7ADF36">
            <wp:extent cx="6356838" cy="2820644"/>
            <wp:effectExtent l="0" t="0" r="6350" b="0"/>
            <wp:docPr id="68" name="Picture 68" descr="A group of people wearing medals and pos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group of people wearing medals and posing for the camera&#10;&#10;Description automatically generated with low confidence"/>
                    <pic:cNvPicPr/>
                  </pic:nvPicPr>
                  <pic:blipFill>
                    <a:blip r:embed="rId65"/>
                    <a:stretch>
                      <a:fillRect/>
                    </a:stretch>
                  </pic:blipFill>
                  <pic:spPr>
                    <a:xfrm>
                      <a:off x="0" y="0"/>
                      <a:ext cx="6377660" cy="2829883"/>
                    </a:xfrm>
                    <a:prstGeom prst="rect">
                      <a:avLst/>
                    </a:prstGeom>
                  </pic:spPr>
                </pic:pic>
              </a:graphicData>
            </a:graphic>
          </wp:inline>
        </w:drawing>
      </w:r>
    </w:p>
    <w:p w14:paraId="6C9027AC" w14:textId="7891F4E0" w:rsidR="00F54844" w:rsidRDefault="00F54844" w:rsidP="0075080C">
      <w:pPr>
        <w:rPr>
          <w:b/>
          <w:bCs/>
        </w:rPr>
      </w:pPr>
    </w:p>
    <w:p w14:paraId="126C2C84" w14:textId="65F34298" w:rsidR="00F54844" w:rsidRDefault="004179C6" w:rsidP="0075080C">
      <w:pPr>
        <w:rPr>
          <w:b/>
          <w:bCs/>
        </w:rPr>
      </w:pPr>
      <w:r>
        <w:rPr>
          <w:noProof/>
        </w:rPr>
        <w:drawing>
          <wp:inline distT="0" distB="0" distL="0" distR="0" wp14:anchorId="5BE1B476" wp14:editId="3DD315AC">
            <wp:extent cx="6286500" cy="2587453"/>
            <wp:effectExtent l="0" t="0" r="0" b="381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6"/>
                    <a:stretch>
                      <a:fillRect/>
                    </a:stretch>
                  </pic:blipFill>
                  <pic:spPr>
                    <a:xfrm>
                      <a:off x="0" y="0"/>
                      <a:ext cx="6300072" cy="2593039"/>
                    </a:xfrm>
                    <a:prstGeom prst="rect">
                      <a:avLst/>
                    </a:prstGeom>
                  </pic:spPr>
                </pic:pic>
              </a:graphicData>
            </a:graphic>
          </wp:inline>
        </w:drawing>
      </w:r>
    </w:p>
    <w:p w14:paraId="404EBCA0" w14:textId="27A7262F" w:rsidR="004179C6" w:rsidRDefault="004179C6" w:rsidP="0075080C">
      <w:pPr>
        <w:rPr>
          <w:b/>
          <w:bCs/>
        </w:rPr>
      </w:pPr>
    </w:p>
    <w:p w14:paraId="5270ADAB" w14:textId="04D4B7A9" w:rsidR="004179C6" w:rsidRDefault="004179C6" w:rsidP="000C4243">
      <w:pPr>
        <w:rPr>
          <w:b/>
          <w:bCs/>
        </w:rPr>
      </w:pPr>
      <w:r>
        <w:rPr>
          <w:noProof/>
        </w:rPr>
        <w:lastRenderedPageBreak/>
        <w:drawing>
          <wp:inline distT="0" distB="0" distL="0" distR="0" wp14:anchorId="6F967461" wp14:editId="1DD88DD6">
            <wp:extent cx="6413786" cy="3402306"/>
            <wp:effectExtent l="0" t="0" r="6350" b="8255"/>
            <wp:docPr id="70" name="Picture 7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 website&#10;&#10;Description automatically generated"/>
                    <pic:cNvPicPr/>
                  </pic:nvPicPr>
                  <pic:blipFill>
                    <a:blip r:embed="rId67"/>
                    <a:stretch>
                      <a:fillRect/>
                    </a:stretch>
                  </pic:blipFill>
                  <pic:spPr>
                    <a:xfrm>
                      <a:off x="0" y="0"/>
                      <a:ext cx="6437449" cy="3414858"/>
                    </a:xfrm>
                    <a:prstGeom prst="rect">
                      <a:avLst/>
                    </a:prstGeom>
                  </pic:spPr>
                </pic:pic>
              </a:graphicData>
            </a:graphic>
          </wp:inline>
        </w:drawing>
      </w:r>
    </w:p>
    <w:p w14:paraId="79164B63" w14:textId="507FF4B2" w:rsidR="00E53053" w:rsidRDefault="00E53053" w:rsidP="0075080C">
      <w:pPr>
        <w:rPr>
          <w:b/>
          <w:bCs/>
        </w:rPr>
      </w:pPr>
    </w:p>
    <w:p w14:paraId="57DB39DD" w14:textId="234A1CE3" w:rsidR="000C4243" w:rsidRDefault="000C4243" w:rsidP="0075080C">
      <w:pPr>
        <w:rPr>
          <w:b/>
          <w:bCs/>
        </w:rPr>
      </w:pPr>
      <w:r>
        <w:rPr>
          <w:b/>
          <w:bCs/>
        </w:rPr>
        <w:t xml:space="preserve">Feedback page: </w:t>
      </w:r>
    </w:p>
    <w:p w14:paraId="6D42F266" w14:textId="58845C8F" w:rsidR="000C4243" w:rsidRDefault="000C4243" w:rsidP="004C0867">
      <w:pPr>
        <w:rPr>
          <w:b/>
          <w:bCs/>
        </w:rPr>
      </w:pPr>
      <w:r>
        <w:rPr>
          <w:noProof/>
        </w:rPr>
        <w:drawing>
          <wp:inline distT="0" distB="0" distL="0" distR="0" wp14:anchorId="4C285F73" wp14:editId="2F254424">
            <wp:extent cx="6418900" cy="3217984"/>
            <wp:effectExtent l="0" t="0" r="1270" b="1905"/>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68"/>
                    <a:stretch>
                      <a:fillRect/>
                    </a:stretch>
                  </pic:blipFill>
                  <pic:spPr>
                    <a:xfrm>
                      <a:off x="0" y="0"/>
                      <a:ext cx="6429003" cy="3223049"/>
                    </a:xfrm>
                    <a:prstGeom prst="rect">
                      <a:avLst/>
                    </a:prstGeom>
                  </pic:spPr>
                </pic:pic>
              </a:graphicData>
            </a:graphic>
          </wp:inline>
        </w:drawing>
      </w:r>
    </w:p>
    <w:p w14:paraId="68DFCE9C" w14:textId="6D062FC1" w:rsidR="008E4568" w:rsidRDefault="008E4568" w:rsidP="0075080C">
      <w:pPr>
        <w:rPr>
          <w:b/>
          <w:bCs/>
        </w:rPr>
      </w:pPr>
    </w:p>
    <w:p w14:paraId="2162ED56" w14:textId="6B37B735" w:rsidR="008E4568" w:rsidRDefault="008E4568" w:rsidP="0075080C">
      <w:pPr>
        <w:rPr>
          <w:b/>
          <w:bCs/>
        </w:rPr>
      </w:pPr>
    </w:p>
    <w:p w14:paraId="537C6A95" w14:textId="0AA173AC" w:rsidR="008E4568" w:rsidRDefault="00937060" w:rsidP="0075080C">
      <w:pPr>
        <w:rPr>
          <w:b/>
          <w:bCs/>
        </w:rPr>
      </w:pPr>
      <w:r>
        <w:rPr>
          <w:b/>
          <w:bCs/>
        </w:rPr>
        <w:t xml:space="preserve">Login page: </w:t>
      </w:r>
    </w:p>
    <w:p w14:paraId="01415D7F" w14:textId="49EDE6AA" w:rsidR="008E4568" w:rsidRDefault="00937060" w:rsidP="0075080C">
      <w:pPr>
        <w:rPr>
          <w:b/>
          <w:bCs/>
        </w:rPr>
      </w:pPr>
      <w:r>
        <w:rPr>
          <w:noProof/>
        </w:rPr>
        <w:lastRenderedPageBreak/>
        <w:drawing>
          <wp:inline distT="0" distB="0" distL="0" distR="0" wp14:anchorId="53DA5E85" wp14:editId="51A72141">
            <wp:extent cx="6242538" cy="2816957"/>
            <wp:effectExtent l="0" t="0" r="6350" b="2540"/>
            <wp:docPr id="72" name="Picture 7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website&#10;&#10;Description automatically generated"/>
                    <pic:cNvPicPr/>
                  </pic:nvPicPr>
                  <pic:blipFill>
                    <a:blip r:embed="rId69"/>
                    <a:stretch>
                      <a:fillRect/>
                    </a:stretch>
                  </pic:blipFill>
                  <pic:spPr>
                    <a:xfrm>
                      <a:off x="0" y="0"/>
                      <a:ext cx="6250720" cy="2820649"/>
                    </a:xfrm>
                    <a:prstGeom prst="rect">
                      <a:avLst/>
                    </a:prstGeom>
                  </pic:spPr>
                </pic:pic>
              </a:graphicData>
            </a:graphic>
          </wp:inline>
        </w:drawing>
      </w:r>
    </w:p>
    <w:p w14:paraId="46B6D9E1" w14:textId="77777777" w:rsidR="00D0226D" w:rsidRDefault="00D0226D" w:rsidP="0075080C">
      <w:pPr>
        <w:rPr>
          <w:b/>
          <w:bCs/>
        </w:rPr>
      </w:pPr>
    </w:p>
    <w:p w14:paraId="47031986" w14:textId="4CB7B0AF" w:rsidR="007F01DB" w:rsidRPr="00D0226D" w:rsidRDefault="002B5746" w:rsidP="002B5746">
      <w:pPr>
        <w:pStyle w:val="Heading1"/>
        <w:numPr>
          <w:ilvl w:val="0"/>
          <w:numId w:val="15"/>
        </w:numPr>
      </w:pPr>
      <w:r>
        <w:t>Authorization and User Role Assignment</w:t>
      </w:r>
    </w:p>
    <w:p w14:paraId="090A311E" w14:textId="77777777" w:rsidR="007F01DB" w:rsidRDefault="007F01DB" w:rsidP="002B5746">
      <w:pPr>
        <w:rPr>
          <w:b/>
          <w:bCs/>
        </w:rPr>
      </w:pPr>
    </w:p>
    <w:p w14:paraId="202E68E8" w14:textId="5CF6F462" w:rsidR="002B5746" w:rsidRPr="002B5746" w:rsidRDefault="002B5746" w:rsidP="002B5746">
      <w:pPr>
        <w:rPr>
          <w:b/>
          <w:bCs/>
        </w:rPr>
      </w:pPr>
      <w:r w:rsidRPr="002B5746">
        <w:rPr>
          <w:b/>
          <w:bCs/>
        </w:rPr>
        <w:t>User Role Assignment</w:t>
      </w:r>
    </w:p>
    <w:p w14:paraId="3484BF88" w14:textId="63B4945A" w:rsidR="002B5746" w:rsidRDefault="002B5746" w:rsidP="002B5746"/>
    <w:tbl>
      <w:tblPr>
        <w:tblStyle w:val="TableGrid"/>
        <w:tblW w:w="0" w:type="auto"/>
        <w:tblLook w:val="04A0" w:firstRow="1" w:lastRow="0" w:firstColumn="1" w:lastColumn="0" w:noHBand="0" w:noVBand="1"/>
      </w:tblPr>
      <w:tblGrid>
        <w:gridCol w:w="2190"/>
        <w:gridCol w:w="2335"/>
        <w:gridCol w:w="2491"/>
        <w:gridCol w:w="2000"/>
      </w:tblGrid>
      <w:tr w:rsidR="003E276F" w14:paraId="1777096E" w14:textId="04E37F6A" w:rsidTr="003E276F">
        <w:tc>
          <w:tcPr>
            <w:tcW w:w="2190" w:type="dxa"/>
          </w:tcPr>
          <w:p w14:paraId="7635778C" w14:textId="652D1CC2" w:rsidR="003E276F" w:rsidRDefault="00174DD5" w:rsidP="00174DD5">
            <w:pPr>
              <w:jc w:val="center"/>
            </w:pPr>
            <w:r>
              <w:t>Username</w:t>
            </w:r>
          </w:p>
        </w:tc>
        <w:tc>
          <w:tcPr>
            <w:tcW w:w="2335" w:type="dxa"/>
          </w:tcPr>
          <w:p w14:paraId="7C3838AE" w14:textId="24CA2A8E" w:rsidR="003E276F" w:rsidRDefault="003E276F" w:rsidP="00174DD5">
            <w:pPr>
              <w:jc w:val="center"/>
            </w:pPr>
            <w:r>
              <w:t>Password</w:t>
            </w:r>
          </w:p>
        </w:tc>
        <w:tc>
          <w:tcPr>
            <w:tcW w:w="2491" w:type="dxa"/>
          </w:tcPr>
          <w:p w14:paraId="13E3711C" w14:textId="0B2051A5" w:rsidR="003E276F" w:rsidRDefault="003E276F" w:rsidP="00174DD5">
            <w:pPr>
              <w:jc w:val="center"/>
            </w:pPr>
            <w:r>
              <w:t>Role</w:t>
            </w:r>
          </w:p>
        </w:tc>
        <w:tc>
          <w:tcPr>
            <w:tcW w:w="2000" w:type="dxa"/>
          </w:tcPr>
          <w:p w14:paraId="269BBB9C" w14:textId="4D729B26" w:rsidR="003E276F" w:rsidRDefault="003E276F" w:rsidP="00174DD5">
            <w:pPr>
              <w:jc w:val="center"/>
            </w:pPr>
            <w:r>
              <w:t>User Activated</w:t>
            </w:r>
          </w:p>
        </w:tc>
      </w:tr>
      <w:tr w:rsidR="003E276F" w14:paraId="3AD0F266" w14:textId="3F7908B1" w:rsidTr="003E276F">
        <w:tc>
          <w:tcPr>
            <w:tcW w:w="2190" w:type="dxa"/>
          </w:tcPr>
          <w:p w14:paraId="4CB174A9" w14:textId="65572E40" w:rsidR="003E276F" w:rsidRDefault="003E276F" w:rsidP="003E276F">
            <w:pPr>
              <w:jc w:val="center"/>
            </w:pPr>
            <w:r>
              <w:t>admin</w:t>
            </w:r>
          </w:p>
        </w:tc>
        <w:tc>
          <w:tcPr>
            <w:tcW w:w="2335" w:type="dxa"/>
          </w:tcPr>
          <w:p w14:paraId="4ED55DF9" w14:textId="5C96315A" w:rsidR="003E276F" w:rsidRDefault="003E276F" w:rsidP="003E276F">
            <w:pPr>
              <w:jc w:val="center"/>
            </w:pPr>
            <w:r>
              <w:t>admin123</w:t>
            </w:r>
          </w:p>
        </w:tc>
        <w:tc>
          <w:tcPr>
            <w:tcW w:w="2491" w:type="dxa"/>
          </w:tcPr>
          <w:p w14:paraId="6A82E67B" w14:textId="08F03D50" w:rsidR="003E276F" w:rsidRDefault="003E276F" w:rsidP="003E276F">
            <w:pPr>
              <w:jc w:val="center"/>
            </w:pPr>
            <w:r>
              <w:t>Administrator</w:t>
            </w:r>
          </w:p>
        </w:tc>
        <w:tc>
          <w:tcPr>
            <w:tcW w:w="2000" w:type="dxa"/>
          </w:tcPr>
          <w:p w14:paraId="214F50E9" w14:textId="40B6D087" w:rsidR="003E276F" w:rsidRDefault="003E276F" w:rsidP="003E276F">
            <w:pPr>
              <w:jc w:val="center"/>
            </w:pPr>
            <w:r>
              <w:t>1</w:t>
            </w:r>
          </w:p>
        </w:tc>
      </w:tr>
      <w:tr w:rsidR="003E276F" w14:paraId="709F313B" w14:textId="7ADFAF9E" w:rsidTr="003E276F">
        <w:tc>
          <w:tcPr>
            <w:tcW w:w="2190" w:type="dxa"/>
          </w:tcPr>
          <w:p w14:paraId="7CEFF43D" w14:textId="006ED77C" w:rsidR="003E276F" w:rsidRDefault="003E276F" w:rsidP="003E276F">
            <w:pPr>
              <w:jc w:val="center"/>
            </w:pPr>
            <w:proofErr w:type="spellStart"/>
            <w:r>
              <w:t>adri</w:t>
            </w:r>
            <w:proofErr w:type="spellEnd"/>
          </w:p>
        </w:tc>
        <w:tc>
          <w:tcPr>
            <w:tcW w:w="2335" w:type="dxa"/>
          </w:tcPr>
          <w:p w14:paraId="1C79C96A" w14:textId="44FD0A03" w:rsidR="003E276F" w:rsidRDefault="003E276F" w:rsidP="003E276F">
            <w:pPr>
              <w:jc w:val="center"/>
            </w:pPr>
            <w:r>
              <w:t>adri123</w:t>
            </w:r>
          </w:p>
        </w:tc>
        <w:tc>
          <w:tcPr>
            <w:tcW w:w="2491" w:type="dxa"/>
          </w:tcPr>
          <w:p w14:paraId="0730A7BA" w14:textId="0B9B70A1" w:rsidR="003E276F" w:rsidRDefault="003E276F" w:rsidP="003E276F">
            <w:pPr>
              <w:jc w:val="center"/>
            </w:pPr>
            <w:r>
              <w:t>Administrator</w:t>
            </w:r>
          </w:p>
        </w:tc>
        <w:tc>
          <w:tcPr>
            <w:tcW w:w="2000" w:type="dxa"/>
          </w:tcPr>
          <w:p w14:paraId="72612A58" w14:textId="406AAF13" w:rsidR="003E276F" w:rsidRDefault="003E276F" w:rsidP="003E276F">
            <w:pPr>
              <w:jc w:val="center"/>
            </w:pPr>
            <w:r>
              <w:t>1</w:t>
            </w:r>
          </w:p>
        </w:tc>
      </w:tr>
      <w:tr w:rsidR="003E276F" w14:paraId="0CA3584A" w14:textId="14A26C2E" w:rsidTr="003E276F">
        <w:tc>
          <w:tcPr>
            <w:tcW w:w="2190" w:type="dxa"/>
          </w:tcPr>
          <w:p w14:paraId="26309A26" w14:textId="5B3A4C40" w:rsidR="003E276F" w:rsidRDefault="003E276F" w:rsidP="003E276F">
            <w:pPr>
              <w:jc w:val="center"/>
            </w:pPr>
            <w:proofErr w:type="spellStart"/>
            <w:r>
              <w:t>rafe</w:t>
            </w:r>
            <w:proofErr w:type="spellEnd"/>
          </w:p>
        </w:tc>
        <w:tc>
          <w:tcPr>
            <w:tcW w:w="2335" w:type="dxa"/>
          </w:tcPr>
          <w:p w14:paraId="31966512" w14:textId="3A760183" w:rsidR="003E276F" w:rsidRDefault="003E276F" w:rsidP="003E276F">
            <w:pPr>
              <w:jc w:val="center"/>
            </w:pPr>
            <w:r>
              <w:t>rafe123</w:t>
            </w:r>
          </w:p>
        </w:tc>
        <w:tc>
          <w:tcPr>
            <w:tcW w:w="2491" w:type="dxa"/>
          </w:tcPr>
          <w:p w14:paraId="71B01F08" w14:textId="0ED5C024" w:rsidR="003E276F" w:rsidRDefault="003E276F" w:rsidP="003E276F">
            <w:pPr>
              <w:jc w:val="center"/>
            </w:pPr>
            <w:r>
              <w:t>Administrator</w:t>
            </w:r>
          </w:p>
        </w:tc>
        <w:tc>
          <w:tcPr>
            <w:tcW w:w="2000" w:type="dxa"/>
          </w:tcPr>
          <w:p w14:paraId="361CDE14" w14:textId="57CB322F" w:rsidR="003E276F" w:rsidRDefault="003E276F" w:rsidP="003E276F">
            <w:pPr>
              <w:jc w:val="center"/>
            </w:pPr>
            <w:r>
              <w:t>1</w:t>
            </w:r>
          </w:p>
        </w:tc>
      </w:tr>
    </w:tbl>
    <w:p w14:paraId="1651FF19" w14:textId="77777777" w:rsidR="002B5746" w:rsidRPr="002B5746" w:rsidRDefault="002B5746" w:rsidP="003E276F">
      <w:pPr>
        <w:jc w:val="center"/>
      </w:pPr>
    </w:p>
    <w:p w14:paraId="0E87E7F7" w14:textId="08001BFA" w:rsidR="00FF5B57" w:rsidRDefault="002B5746" w:rsidP="006D3D7C">
      <w:pPr>
        <w:pStyle w:val="ListParagraph"/>
        <w:ind w:left="0"/>
      </w:pPr>
      <w:r>
        <w:t xml:space="preserve">. </w:t>
      </w:r>
    </w:p>
    <w:p w14:paraId="7C105F1D" w14:textId="04DBE9A0" w:rsidR="002B5746" w:rsidRDefault="002B5746" w:rsidP="003E276F">
      <w:pPr>
        <w:pStyle w:val="ListParagraph"/>
        <w:ind w:left="0"/>
      </w:pPr>
    </w:p>
    <w:p w14:paraId="6CC8049F" w14:textId="527FEDFA" w:rsidR="00FF5B57" w:rsidRDefault="00FF5B57" w:rsidP="00AE1ABC">
      <w:pPr>
        <w:pStyle w:val="Heading1"/>
        <w:numPr>
          <w:ilvl w:val="0"/>
          <w:numId w:val="15"/>
        </w:numPr>
      </w:pPr>
      <w:r>
        <w:t>Concluding Remarks</w:t>
      </w:r>
    </w:p>
    <w:p w14:paraId="70436CAD" w14:textId="77777777" w:rsidR="001F5E51" w:rsidRPr="001F5E51" w:rsidRDefault="001F5E51" w:rsidP="001F5E51"/>
    <w:p w14:paraId="5E086EB4" w14:textId="755CD243" w:rsidR="0015396A" w:rsidRPr="0015396A" w:rsidRDefault="001F5E51" w:rsidP="003E276F">
      <w:pPr>
        <w:pStyle w:val="ListParagraph"/>
        <w:ind w:left="0"/>
        <w:rPr>
          <w:sz w:val="28"/>
          <w:szCs w:val="28"/>
        </w:rPr>
      </w:pPr>
      <w:r w:rsidRPr="0015396A">
        <w:rPr>
          <w:sz w:val="28"/>
          <w:szCs w:val="28"/>
        </w:rPr>
        <w:t xml:space="preserve">First, we want to </w:t>
      </w:r>
      <w:r w:rsidR="005D21DC" w:rsidRPr="0015396A">
        <w:rPr>
          <w:b/>
          <w:bCs/>
          <w:color w:val="2F5496" w:themeColor="accent1" w:themeShade="BF"/>
          <w:sz w:val="28"/>
          <w:szCs w:val="28"/>
        </w:rPr>
        <w:t>THANK YOU</w:t>
      </w:r>
      <w:r w:rsidRPr="0015396A">
        <w:rPr>
          <w:color w:val="2F5496" w:themeColor="accent1" w:themeShade="BF"/>
          <w:sz w:val="28"/>
          <w:szCs w:val="28"/>
        </w:rPr>
        <w:t xml:space="preserve"> </w:t>
      </w:r>
      <w:r w:rsidRPr="0015396A">
        <w:rPr>
          <w:sz w:val="28"/>
          <w:szCs w:val="28"/>
        </w:rPr>
        <w:t xml:space="preserve">sir for giving us this great opportunity of doing this wonderful project with </w:t>
      </w:r>
      <w:r w:rsidR="005D21DC" w:rsidRPr="0015396A">
        <w:rPr>
          <w:b/>
          <w:bCs/>
          <w:sz w:val="28"/>
          <w:szCs w:val="28"/>
        </w:rPr>
        <w:t>ORACLE APEX</w:t>
      </w:r>
      <w:r w:rsidRPr="0015396A">
        <w:rPr>
          <w:sz w:val="28"/>
          <w:szCs w:val="28"/>
        </w:rPr>
        <w:t xml:space="preserve">. </w:t>
      </w:r>
      <w:r w:rsidR="005D21DC" w:rsidRPr="0015396A">
        <w:rPr>
          <w:sz w:val="28"/>
          <w:szCs w:val="28"/>
        </w:rPr>
        <w:t xml:space="preserve">By help of </w:t>
      </w:r>
      <w:r w:rsidR="0015396A" w:rsidRPr="0015396A">
        <w:rPr>
          <w:sz w:val="28"/>
          <w:szCs w:val="28"/>
        </w:rPr>
        <w:t xml:space="preserve">your guidance and some </w:t>
      </w:r>
      <w:r w:rsidR="005D21DC" w:rsidRPr="0015396A">
        <w:rPr>
          <w:sz w:val="28"/>
          <w:szCs w:val="28"/>
        </w:rPr>
        <w:t>YouTube videos we able to implement this website.</w:t>
      </w:r>
      <w:r w:rsidRPr="0015396A">
        <w:rPr>
          <w:sz w:val="28"/>
          <w:szCs w:val="28"/>
        </w:rPr>
        <w:t xml:space="preserve"> </w:t>
      </w:r>
      <w:r w:rsidR="0015396A" w:rsidRPr="0015396A">
        <w:rPr>
          <w:sz w:val="28"/>
          <w:szCs w:val="28"/>
        </w:rPr>
        <w:t>This project has increased our knowledge on making websites &amp; made us more confident to become a future developer. We enjoyed a lot by making this webpage.</w:t>
      </w:r>
      <w:r w:rsidR="0015396A">
        <w:rPr>
          <w:sz w:val="28"/>
          <w:szCs w:val="28"/>
        </w:rPr>
        <w:t xml:space="preserve"> We have learned to how to use </w:t>
      </w:r>
      <w:proofErr w:type="spellStart"/>
      <w:r w:rsidR="0015396A">
        <w:rPr>
          <w:sz w:val="28"/>
          <w:szCs w:val="28"/>
        </w:rPr>
        <w:t>sql</w:t>
      </w:r>
      <w:proofErr w:type="spellEnd"/>
      <w:r w:rsidR="0015396A">
        <w:rPr>
          <w:sz w:val="28"/>
          <w:szCs w:val="28"/>
        </w:rPr>
        <w:t xml:space="preserve">, aggregate queries to make a proper website. By doing this project, we also faced some troubles. As an example, we were not able to be figuring out how to use triggers on this page as there is no one to one relation. </w:t>
      </w:r>
      <w:r w:rsidR="0015396A" w:rsidRPr="0015396A">
        <w:rPr>
          <w:sz w:val="28"/>
          <w:szCs w:val="28"/>
        </w:rPr>
        <w:t>That’s why we created a trigger where entries can’t be taken if date is earlier than 21-July-2020 or late than 8-august-2020.</w:t>
      </w:r>
      <w:r w:rsidR="0015396A">
        <w:rPr>
          <w:sz w:val="28"/>
          <w:szCs w:val="28"/>
        </w:rPr>
        <w:t xml:space="preserve"> There was also challenging to add videos on websites. But after some research, we also add featured videos by help of html, CSS. </w:t>
      </w:r>
      <w:r w:rsidR="00912625">
        <w:rPr>
          <w:sz w:val="28"/>
          <w:szCs w:val="28"/>
        </w:rPr>
        <w:t>So, despite</w:t>
      </w:r>
      <w:r w:rsidR="0015396A">
        <w:rPr>
          <w:sz w:val="28"/>
          <w:szCs w:val="28"/>
        </w:rPr>
        <w:t xml:space="preserve"> everything we finally able to complete our project</w:t>
      </w:r>
      <w:r w:rsidR="00912625">
        <w:rPr>
          <w:sz w:val="28"/>
          <w:szCs w:val="28"/>
        </w:rPr>
        <w:t>. We are very grateful to you to give us this opportunity to increase our knowledge and creativity on building websites.</w:t>
      </w:r>
    </w:p>
    <w:sectPr w:rsidR="0015396A" w:rsidRPr="0015396A" w:rsidSect="002747EF">
      <w:footerReference w:type="default" r:id="rId70"/>
      <w:pgSz w:w="11906" w:h="16838" w:code="9"/>
      <w:pgMar w:top="1440" w:right="1440" w:bottom="1440" w:left="1440" w:header="708" w:footer="70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D55FB" w14:textId="77777777" w:rsidR="00BC66F4" w:rsidRDefault="00BC66F4">
      <w:r>
        <w:separator/>
      </w:r>
    </w:p>
  </w:endnote>
  <w:endnote w:type="continuationSeparator" w:id="0">
    <w:p w14:paraId="4621A14F" w14:textId="77777777" w:rsidR="00BC66F4" w:rsidRDefault="00BC6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90279" w14:textId="77777777" w:rsidR="00AA1FBE" w:rsidRDefault="005061BC">
    <w:pPr>
      <w:pBdr>
        <w:top w:val="nil"/>
        <w:left w:val="nil"/>
        <w:bottom w:val="nil"/>
        <w:right w:val="nil"/>
        <w:between w:val="nil"/>
      </w:pBdr>
      <w:tabs>
        <w:tab w:val="center" w:pos="4680"/>
        <w:tab w:val="right" w:pos="9360"/>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743360">
      <w:rPr>
        <w:noProof/>
        <w:color w:val="000000"/>
      </w:rPr>
      <w:t>2</w:t>
    </w:r>
    <w:r>
      <w:rPr>
        <w:color w:val="000000"/>
      </w:rPr>
      <w:fldChar w:fldCharType="end"/>
    </w:r>
  </w:p>
  <w:p w14:paraId="4DE0C6E1" w14:textId="77777777" w:rsidR="00AA1FBE" w:rsidRDefault="00AA1F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97FB5" w14:textId="77777777" w:rsidR="00BC66F4" w:rsidRDefault="00BC66F4">
      <w:r>
        <w:separator/>
      </w:r>
    </w:p>
  </w:footnote>
  <w:footnote w:type="continuationSeparator" w:id="0">
    <w:p w14:paraId="1220FF00" w14:textId="77777777" w:rsidR="00BC66F4" w:rsidRDefault="00BC6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616B"/>
    <w:multiLevelType w:val="hybridMultilevel"/>
    <w:tmpl w:val="B3787ECE"/>
    <w:lvl w:ilvl="0" w:tplc="04090001">
      <w:start w:val="10"/>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675044"/>
    <w:multiLevelType w:val="hybridMultilevel"/>
    <w:tmpl w:val="F52A0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941"/>
    <w:multiLevelType w:val="hybridMultilevel"/>
    <w:tmpl w:val="8176F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A6A88"/>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33BE4"/>
    <w:multiLevelType w:val="multilevel"/>
    <w:tmpl w:val="4D029734"/>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ABE1407"/>
    <w:multiLevelType w:val="hybridMultilevel"/>
    <w:tmpl w:val="FEFA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841D4B"/>
    <w:multiLevelType w:val="multilevel"/>
    <w:tmpl w:val="EB581B12"/>
    <w:lvl w:ilvl="0">
      <w:start w:val="3"/>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031D9"/>
    <w:multiLevelType w:val="hybridMultilevel"/>
    <w:tmpl w:val="FC562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44886"/>
    <w:multiLevelType w:val="multilevel"/>
    <w:tmpl w:val="0F3E4234"/>
    <w:lvl w:ilvl="0">
      <w:start w:val="4"/>
      <w:numFmt w:val="decimal"/>
      <w:lvlText w:val="%1"/>
      <w:lvlJc w:val="left"/>
      <w:pPr>
        <w:ind w:left="420" w:hanging="420"/>
      </w:pPr>
      <w:rPr>
        <w:rFonts w:hint="default"/>
      </w:rPr>
    </w:lvl>
    <w:lvl w:ilvl="1">
      <w:start w:val="10"/>
      <w:numFmt w:val="decimal"/>
      <w:lvlText w:val="%1.%2"/>
      <w:lvlJc w:val="left"/>
      <w:pPr>
        <w:ind w:left="780" w:hanging="42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32103F"/>
    <w:multiLevelType w:val="multilevel"/>
    <w:tmpl w:val="23A277CE"/>
    <w:lvl w:ilvl="0">
      <w:start w:val="8"/>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B3C7B8F"/>
    <w:multiLevelType w:val="multilevel"/>
    <w:tmpl w:val="E8CA43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7"/>
  </w:num>
  <w:num w:numId="3">
    <w:abstractNumId w:val="15"/>
  </w:num>
  <w:num w:numId="4">
    <w:abstractNumId w:val="4"/>
  </w:num>
  <w:num w:numId="5">
    <w:abstractNumId w:val="11"/>
  </w:num>
  <w:num w:numId="6">
    <w:abstractNumId w:val="13"/>
  </w:num>
  <w:num w:numId="7">
    <w:abstractNumId w:val="2"/>
  </w:num>
  <w:num w:numId="8">
    <w:abstractNumId w:val="5"/>
  </w:num>
  <w:num w:numId="9">
    <w:abstractNumId w:val="0"/>
  </w:num>
  <w:num w:numId="10">
    <w:abstractNumId w:val="10"/>
  </w:num>
  <w:num w:numId="11">
    <w:abstractNumId w:val="3"/>
  </w:num>
  <w:num w:numId="12">
    <w:abstractNumId w:val="12"/>
  </w:num>
  <w:num w:numId="13">
    <w:abstractNumId w:val="14"/>
  </w:num>
  <w:num w:numId="14">
    <w:abstractNumId w:val="8"/>
  </w:num>
  <w:num w:numId="15">
    <w:abstractNumId w:val="16"/>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kwqQUAVvsITSwAAAA="/>
  </w:docVars>
  <w:rsids>
    <w:rsidRoot w:val="00AA1FBE"/>
    <w:rsid w:val="0000437E"/>
    <w:rsid w:val="00025D8E"/>
    <w:rsid w:val="00046F61"/>
    <w:rsid w:val="00064B44"/>
    <w:rsid w:val="00077FE2"/>
    <w:rsid w:val="00092F11"/>
    <w:rsid w:val="000B2885"/>
    <w:rsid w:val="000B3A9D"/>
    <w:rsid w:val="000C4243"/>
    <w:rsid w:val="000D1840"/>
    <w:rsid w:val="000D4113"/>
    <w:rsid w:val="000E319D"/>
    <w:rsid w:val="000E3FE1"/>
    <w:rsid w:val="000E7637"/>
    <w:rsid w:val="00106400"/>
    <w:rsid w:val="0015396A"/>
    <w:rsid w:val="001556A1"/>
    <w:rsid w:val="0016362D"/>
    <w:rsid w:val="00170208"/>
    <w:rsid w:val="00174DD5"/>
    <w:rsid w:val="001967CA"/>
    <w:rsid w:val="00196C1B"/>
    <w:rsid w:val="001B30AA"/>
    <w:rsid w:val="001F5E51"/>
    <w:rsid w:val="00210A51"/>
    <w:rsid w:val="0022230A"/>
    <w:rsid w:val="0023314E"/>
    <w:rsid w:val="002525BB"/>
    <w:rsid w:val="002743DA"/>
    <w:rsid w:val="002747EF"/>
    <w:rsid w:val="0028786D"/>
    <w:rsid w:val="002B0749"/>
    <w:rsid w:val="002B5473"/>
    <w:rsid w:val="002B5746"/>
    <w:rsid w:val="002C2999"/>
    <w:rsid w:val="002C7ECB"/>
    <w:rsid w:val="002E5A7C"/>
    <w:rsid w:val="002F3DC4"/>
    <w:rsid w:val="003209B8"/>
    <w:rsid w:val="00322607"/>
    <w:rsid w:val="00335BD7"/>
    <w:rsid w:val="00341C90"/>
    <w:rsid w:val="00392F41"/>
    <w:rsid w:val="003D0617"/>
    <w:rsid w:val="003E276F"/>
    <w:rsid w:val="003F6A76"/>
    <w:rsid w:val="004179C6"/>
    <w:rsid w:val="00432FA9"/>
    <w:rsid w:val="0047403F"/>
    <w:rsid w:val="00480409"/>
    <w:rsid w:val="004C0867"/>
    <w:rsid w:val="004D47DF"/>
    <w:rsid w:val="004E34D8"/>
    <w:rsid w:val="005061BC"/>
    <w:rsid w:val="00535D39"/>
    <w:rsid w:val="0054093E"/>
    <w:rsid w:val="00563898"/>
    <w:rsid w:val="00566FE3"/>
    <w:rsid w:val="00572255"/>
    <w:rsid w:val="005963F7"/>
    <w:rsid w:val="005A3BC4"/>
    <w:rsid w:val="005D21DC"/>
    <w:rsid w:val="0065149F"/>
    <w:rsid w:val="0067715D"/>
    <w:rsid w:val="006817C3"/>
    <w:rsid w:val="006C6036"/>
    <w:rsid w:val="006D3D7C"/>
    <w:rsid w:val="00702CBF"/>
    <w:rsid w:val="00722C16"/>
    <w:rsid w:val="0073059D"/>
    <w:rsid w:val="0073376A"/>
    <w:rsid w:val="00743360"/>
    <w:rsid w:val="0075080C"/>
    <w:rsid w:val="007808EB"/>
    <w:rsid w:val="00792C00"/>
    <w:rsid w:val="00797A6E"/>
    <w:rsid w:val="007B0BB7"/>
    <w:rsid w:val="007B0E29"/>
    <w:rsid w:val="007F01DB"/>
    <w:rsid w:val="0080406A"/>
    <w:rsid w:val="0081414A"/>
    <w:rsid w:val="00846C68"/>
    <w:rsid w:val="00850DBE"/>
    <w:rsid w:val="0087351D"/>
    <w:rsid w:val="00890DD1"/>
    <w:rsid w:val="00895B5A"/>
    <w:rsid w:val="008A1AA9"/>
    <w:rsid w:val="008C644B"/>
    <w:rsid w:val="008E14C1"/>
    <w:rsid w:val="008E4568"/>
    <w:rsid w:val="008F3B10"/>
    <w:rsid w:val="008F4B4B"/>
    <w:rsid w:val="008F6BD6"/>
    <w:rsid w:val="00912625"/>
    <w:rsid w:val="009356CC"/>
    <w:rsid w:val="00937060"/>
    <w:rsid w:val="009672D8"/>
    <w:rsid w:val="00973E23"/>
    <w:rsid w:val="00996085"/>
    <w:rsid w:val="009A366B"/>
    <w:rsid w:val="00A00EBC"/>
    <w:rsid w:val="00A047D3"/>
    <w:rsid w:val="00A11F06"/>
    <w:rsid w:val="00A37710"/>
    <w:rsid w:val="00A40E71"/>
    <w:rsid w:val="00A51661"/>
    <w:rsid w:val="00A60F1B"/>
    <w:rsid w:val="00A664AC"/>
    <w:rsid w:val="00A747EF"/>
    <w:rsid w:val="00AA1FBE"/>
    <w:rsid w:val="00AA3594"/>
    <w:rsid w:val="00AA7FE2"/>
    <w:rsid w:val="00AD14C3"/>
    <w:rsid w:val="00AE1ABC"/>
    <w:rsid w:val="00AE3034"/>
    <w:rsid w:val="00AE3CB8"/>
    <w:rsid w:val="00AF10EB"/>
    <w:rsid w:val="00AF2894"/>
    <w:rsid w:val="00B07665"/>
    <w:rsid w:val="00B22602"/>
    <w:rsid w:val="00B24908"/>
    <w:rsid w:val="00B32A64"/>
    <w:rsid w:val="00B36BAB"/>
    <w:rsid w:val="00B46D82"/>
    <w:rsid w:val="00B6059D"/>
    <w:rsid w:val="00B7022E"/>
    <w:rsid w:val="00B916A8"/>
    <w:rsid w:val="00B94AAE"/>
    <w:rsid w:val="00B95F8F"/>
    <w:rsid w:val="00BB449A"/>
    <w:rsid w:val="00BC66F4"/>
    <w:rsid w:val="00C1479F"/>
    <w:rsid w:val="00C22035"/>
    <w:rsid w:val="00C36E31"/>
    <w:rsid w:val="00C373F3"/>
    <w:rsid w:val="00C532AD"/>
    <w:rsid w:val="00C549D2"/>
    <w:rsid w:val="00C71173"/>
    <w:rsid w:val="00CB14B0"/>
    <w:rsid w:val="00CB60A4"/>
    <w:rsid w:val="00CD0E5B"/>
    <w:rsid w:val="00D0226D"/>
    <w:rsid w:val="00D03AD6"/>
    <w:rsid w:val="00D22955"/>
    <w:rsid w:val="00D373DC"/>
    <w:rsid w:val="00D42905"/>
    <w:rsid w:val="00D63197"/>
    <w:rsid w:val="00D7177E"/>
    <w:rsid w:val="00D74F1B"/>
    <w:rsid w:val="00D859AF"/>
    <w:rsid w:val="00D95C71"/>
    <w:rsid w:val="00D973B5"/>
    <w:rsid w:val="00DA19F9"/>
    <w:rsid w:val="00DF0255"/>
    <w:rsid w:val="00DF5010"/>
    <w:rsid w:val="00E14A5F"/>
    <w:rsid w:val="00E2213A"/>
    <w:rsid w:val="00E441F7"/>
    <w:rsid w:val="00E53053"/>
    <w:rsid w:val="00E6518A"/>
    <w:rsid w:val="00E71A1E"/>
    <w:rsid w:val="00EA6850"/>
    <w:rsid w:val="00EB5118"/>
    <w:rsid w:val="00EB5E9F"/>
    <w:rsid w:val="00ED6733"/>
    <w:rsid w:val="00F13493"/>
    <w:rsid w:val="00F14AD0"/>
    <w:rsid w:val="00F40418"/>
    <w:rsid w:val="00F54844"/>
    <w:rsid w:val="00F6393F"/>
    <w:rsid w:val="00F73C21"/>
    <w:rsid w:val="00FC73C6"/>
    <w:rsid w:val="00FD3B3D"/>
    <w:rsid w:val="00FF5B5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9E60"/>
  <w15:docId w15:val="{4177AF4D-42B3-4050-AEF2-2557031B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898"/>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41379">
      <w:bodyDiv w:val="1"/>
      <w:marLeft w:val="0"/>
      <w:marRight w:val="0"/>
      <w:marTop w:val="0"/>
      <w:marBottom w:val="0"/>
      <w:divBdr>
        <w:top w:val="none" w:sz="0" w:space="0" w:color="auto"/>
        <w:left w:val="none" w:sz="0" w:space="0" w:color="auto"/>
        <w:bottom w:val="none" w:sz="0" w:space="0" w:color="auto"/>
        <w:right w:val="none" w:sz="0" w:space="0" w:color="auto"/>
      </w:divBdr>
    </w:div>
    <w:div w:id="226964147">
      <w:bodyDiv w:val="1"/>
      <w:marLeft w:val="0"/>
      <w:marRight w:val="0"/>
      <w:marTop w:val="0"/>
      <w:marBottom w:val="0"/>
      <w:divBdr>
        <w:top w:val="none" w:sz="0" w:space="0" w:color="auto"/>
        <w:left w:val="none" w:sz="0" w:space="0" w:color="auto"/>
        <w:bottom w:val="none" w:sz="0" w:space="0" w:color="auto"/>
        <w:right w:val="none" w:sz="0" w:space="0" w:color="auto"/>
      </w:divBdr>
    </w:div>
    <w:div w:id="245001163">
      <w:bodyDiv w:val="1"/>
      <w:marLeft w:val="0"/>
      <w:marRight w:val="0"/>
      <w:marTop w:val="0"/>
      <w:marBottom w:val="0"/>
      <w:divBdr>
        <w:top w:val="none" w:sz="0" w:space="0" w:color="auto"/>
        <w:left w:val="none" w:sz="0" w:space="0" w:color="auto"/>
        <w:bottom w:val="none" w:sz="0" w:space="0" w:color="auto"/>
        <w:right w:val="none" w:sz="0" w:space="0" w:color="auto"/>
      </w:divBdr>
    </w:div>
    <w:div w:id="769083180">
      <w:bodyDiv w:val="1"/>
      <w:marLeft w:val="0"/>
      <w:marRight w:val="0"/>
      <w:marTop w:val="0"/>
      <w:marBottom w:val="0"/>
      <w:divBdr>
        <w:top w:val="none" w:sz="0" w:space="0" w:color="auto"/>
        <w:left w:val="none" w:sz="0" w:space="0" w:color="auto"/>
        <w:bottom w:val="none" w:sz="0" w:space="0" w:color="auto"/>
        <w:right w:val="none" w:sz="0" w:space="0" w:color="auto"/>
      </w:divBdr>
    </w:div>
    <w:div w:id="930629045">
      <w:bodyDiv w:val="1"/>
      <w:marLeft w:val="0"/>
      <w:marRight w:val="0"/>
      <w:marTop w:val="0"/>
      <w:marBottom w:val="0"/>
      <w:divBdr>
        <w:top w:val="none" w:sz="0" w:space="0" w:color="auto"/>
        <w:left w:val="none" w:sz="0" w:space="0" w:color="auto"/>
        <w:bottom w:val="none" w:sz="0" w:space="0" w:color="auto"/>
        <w:right w:val="none" w:sz="0" w:space="0" w:color="auto"/>
      </w:divBdr>
    </w:div>
    <w:div w:id="1243686393">
      <w:bodyDiv w:val="1"/>
      <w:marLeft w:val="0"/>
      <w:marRight w:val="0"/>
      <w:marTop w:val="0"/>
      <w:marBottom w:val="0"/>
      <w:divBdr>
        <w:top w:val="none" w:sz="0" w:space="0" w:color="auto"/>
        <w:left w:val="none" w:sz="0" w:space="0" w:color="auto"/>
        <w:bottom w:val="none" w:sz="0" w:space="0" w:color="auto"/>
        <w:right w:val="none" w:sz="0" w:space="0" w:color="auto"/>
      </w:divBdr>
    </w:div>
    <w:div w:id="1252665870">
      <w:bodyDiv w:val="1"/>
      <w:marLeft w:val="0"/>
      <w:marRight w:val="0"/>
      <w:marTop w:val="0"/>
      <w:marBottom w:val="0"/>
      <w:divBdr>
        <w:top w:val="none" w:sz="0" w:space="0" w:color="auto"/>
        <w:left w:val="none" w:sz="0" w:space="0" w:color="auto"/>
        <w:bottom w:val="none" w:sz="0" w:space="0" w:color="auto"/>
        <w:right w:val="none" w:sz="0" w:space="0" w:color="auto"/>
      </w:divBdr>
    </w:div>
    <w:div w:id="1640767111">
      <w:bodyDiv w:val="1"/>
      <w:marLeft w:val="0"/>
      <w:marRight w:val="0"/>
      <w:marTop w:val="0"/>
      <w:marBottom w:val="0"/>
      <w:divBdr>
        <w:top w:val="none" w:sz="0" w:space="0" w:color="auto"/>
        <w:left w:val="none" w:sz="0" w:space="0" w:color="auto"/>
        <w:bottom w:val="none" w:sz="0" w:space="0" w:color="auto"/>
        <w:right w:val="none" w:sz="0" w:space="0" w:color="auto"/>
      </w:divBdr>
    </w:div>
    <w:div w:id="1686786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JP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4</TotalTime>
  <Pages>36</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Adri Saha</cp:lastModifiedBy>
  <cp:revision>136</cp:revision>
  <dcterms:created xsi:type="dcterms:W3CDTF">2020-12-18T06:08:00Z</dcterms:created>
  <dcterms:modified xsi:type="dcterms:W3CDTF">2021-09-19T21:19:00Z</dcterms:modified>
</cp:coreProperties>
</file>